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w:t>
      </w:r>
      <w:r w:rsidR="003930C1" w:rsidRPr="005F135A">
        <w:rPr>
          <w:rFonts w:ascii="Times New Roman" w:hAnsi="Times New Roman" w:cs="Times New Roman"/>
          <w:sz w:val="26"/>
          <w:szCs w:val="26"/>
          <w:highlight w:val="green"/>
        </w:rPr>
        <w:t xml:space="preserve">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w:t>
      </w:r>
      <w:r w:rsidR="002D6EC7" w:rsidRPr="005F135A">
        <w:rPr>
          <w:rFonts w:ascii="Times New Roman" w:hAnsi="Times New Roman" w:cs="Times New Roman"/>
          <w:sz w:val="26"/>
          <w:szCs w:val="26"/>
          <w:highlight w:val="green"/>
        </w:rPr>
        <w:t>channel</w:t>
      </w:r>
      <w:r w:rsidR="002D6EC7" w:rsidRPr="005F135A">
        <w:rPr>
          <w:rFonts w:ascii="Times New Roman" w:hAnsi="Times New Roman" w:cs="Times New Roman"/>
          <w:sz w:val="26"/>
          <w:szCs w:val="26"/>
          <w:highlight w:val="green"/>
        </w:rPr>
        <w:t>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w:t>
      </w:r>
      <w:r w:rsidR="00721AE3" w:rsidRPr="00850EC6">
        <w:rPr>
          <w:rFonts w:ascii="Times New Roman" w:hAnsi="Times New Roman" w:cs="Times New Roman"/>
          <w:sz w:val="26"/>
          <w:szCs w:val="26"/>
          <w:highlight w:val="green"/>
        </w:rPr>
        <w:t xml:space="preserve">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w:t>
      </w:r>
      <w:r w:rsidR="009E6A3F" w:rsidRPr="00333B0A">
        <w:rPr>
          <w:rFonts w:ascii="Times New Roman" w:hAnsi="Times New Roman" w:cs="Times New Roman"/>
          <w:sz w:val="26"/>
          <w:szCs w:val="26"/>
          <w:highlight w:val="green"/>
        </w:rPr>
        <w:t>formulate</w:t>
      </w:r>
      <w:r w:rsidR="009E6A3F" w:rsidRPr="00333B0A">
        <w:rPr>
          <w:rFonts w:ascii="Times New Roman" w:hAnsi="Times New Roman" w:cs="Times New Roman"/>
          <w:sz w:val="26"/>
          <w:szCs w:val="26"/>
          <w:highlight w:val="green"/>
        </w:rPr>
        <w:t>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A</w:t>
      </w:r>
      <w:r w:rsidR="00C51799" w:rsidRPr="004E073F">
        <w:rPr>
          <w:rFonts w:ascii="Times New Roman" w:hAnsi="Times New Roman" w:cs="Times New Roman"/>
          <w:sz w:val="26"/>
          <w:szCs w:val="26"/>
          <w:highlight w:val="green"/>
        </w:rPr>
        <w:t xml:space="preserve">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w:t>
      </w:r>
      <w:r w:rsidR="000403EC" w:rsidRPr="007F43B0">
        <w:rPr>
          <w:rFonts w:ascii="Times New Roman" w:hAnsi="Times New Roman" w:cs="Times New Roman"/>
          <w:sz w:val="26"/>
          <w:szCs w:val="26"/>
          <w:highlight w:val="green"/>
        </w:rPr>
        <w:t xml:space="preserve">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minimize</w:t>
      </w:r>
      <w:r w:rsidR="00684C58" w:rsidRPr="007F43B0">
        <w:rPr>
          <w:rFonts w:ascii="Times New Roman" w:hAnsi="Times New Roman" w:cs="Times New Roman"/>
          <w:sz w:val="26"/>
          <w:szCs w:val="26"/>
          <w:highlight w:val="green"/>
        </w:rPr>
        <w:t xml:space="preserv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decompose</w:t>
      </w:r>
      <w:r w:rsidR="00861BAF" w:rsidRPr="007F43B0">
        <w:rPr>
          <w:rFonts w:ascii="Times New Roman" w:hAnsi="Times New Roman" w:cs="Times New Roman"/>
          <w:sz w:val="26"/>
          <w:szCs w:val="26"/>
          <w:highlight w:val="green"/>
        </w:rPr>
        <w:t xml:space="preserv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w:t>
      </w:r>
      <w:r w:rsidR="0034260C" w:rsidRPr="00A67728">
        <w:rPr>
          <w:rFonts w:ascii="Times New Roman" w:hAnsi="Times New Roman" w:cs="Times New Roman"/>
          <w:sz w:val="26"/>
          <w:szCs w:val="26"/>
          <w:highlight w:val="green"/>
        </w:rPr>
        <w:t>the near-optimal solution</w:t>
      </w:r>
      <w:r w:rsidR="0034260C" w:rsidRPr="00A67728">
        <w:rPr>
          <w:rFonts w:ascii="Times New Roman" w:hAnsi="Times New Roman" w:cs="Times New Roman"/>
          <w:sz w:val="26"/>
          <w:szCs w:val="26"/>
          <w:highlight w:val="green"/>
        </w:rPr>
        <w:t xml:space="preserve"> is obtained by using </w:t>
      </w:r>
      <w:r w:rsidR="00FA75AA" w:rsidRPr="00A67728">
        <w:rPr>
          <w:rFonts w:ascii="Times New Roman" w:hAnsi="Times New Roman" w:cs="Times New Roman"/>
          <w:sz w:val="26"/>
          <w:szCs w:val="26"/>
          <w:highlight w:val="green"/>
        </w:rPr>
        <w:t xml:space="preserve">a </w:t>
      </w:r>
      <w:r w:rsidR="00FA75AA" w:rsidRPr="00A67728">
        <w:rPr>
          <w:rFonts w:ascii="Times New Roman" w:hAnsi="Times New Roman" w:cs="Times New Roman"/>
          <w:sz w:val="26"/>
          <w:szCs w:val="26"/>
          <w:highlight w:val="green"/>
        </w:rPr>
        <w:t>design</w:t>
      </w:r>
      <w:r w:rsidR="00FA75AA" w:rsidRPr="00A67728">
        <w:rPr>
          <w:rFonts w:ascii="Times New Roman" w:hAnsi="Times New Roman" w:cs="Times New Roman"/>
          <w:sz w:val="26"/>
          <w:szCs w:val="26"/>
          <w:highlight w:val="green"/>
        </w:rPr>
        <w:t xml:space="preserve">ed </w:t>
      </w:r>
      <w:r w:rsidR="006030FF" w:rsidRPr="00A67728">
        <w:rPr>
          <w:rFonts w:ascii="Times New Roman" w:hAnsi="Times New Roman" w:cs="Times New Roman"/>
          <w:sz w:val="26"/>
          <w:szCs w:val="26"/>
          <w:highlight w:val="green"/>
        </w:rPr>
        <w:t>computing resource allocation</w:t>
      </w:r>
      <w:r w:rsidR="006030FF" w:rsidRPr="00A67728">
        <w:rPr>
          <w:rFonts w:ascii="Times New Roman" w:hAnsi="Times New Roman" w:cs="Times New Roman"/>
          <w:sz w:val="26"/>
          <w:szCs w:val="26"/>
          <w:highlight w:val="green"/>
        </w:rPr>
        <w:t xml:space="preserve"> </w:t>
      </w:r>
      <w:r w:rsidR="0034086F" w:rsidRPr="00A67728">
        <w:rPr>
          <w:rFonts w:ascii="Times New Roman" w:hAnsi="Times New Roman" w:cs="Times New Roman"/>
          <w:sz w:val="26"/>
          <w:szCs w:val="26"/>
          <w:highlight w:val="green"/>
        </w:rPr>
        <w:t>algorithm</w:t>
      </w:r>
      <w:r w:rsidR="0034086F" w:rsidRPr="00A67728">
        <w:rPr>
          <w:rFonts w:ascii="Times New Roman" w:hAnsi="Times New Roman" w:cs="Times New Roman"/>
          <w:sz w:val="26"/>
          <w:szCs w:val="26"/>
          <w:highlight w:val="green"/>
        </w:rPr>
        <w:t xml:space="preserve">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DNN partition deployment</w:t>
      </w:r>
      <w:r w:rsidR="006E08DC" w:rsidRPr="00A67728">
        <w:rPr>
          <w:rFonts w:ascii="Times New Roman" w:hAnsi="Times New Roman" w:cs="Times New Roman"/>
          <w:sz w:val="26"/>
          <w:szCs w:val="26"/>
          <w:highlight w:val="green"/>
        </w:rPr>
        <w:t xml:space="preserve">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w:t>
      </w:r>
      <w:r w:rsidR="00744749" w:rsidRPr="00BE0F8D">
        <w:rPr>
          <w:rFonts w:ascii="Times New Roman" w:hAnsi="Times New Roman" w:cs="Times New Roman"/>
          <w:sz w:val="26"/>
          <w:szCs w:val="26"/>
          <w:highlight w:val="green"/>
        </w:rPr>
        <w:t>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w:t>
      </w:r>
      <w:r w:rsidR="006F63C1" w:rsidRPr="00BE0F8D">
        <w:rPr>
          <w:rFonts w:ascii="Times New Roman" w:hAnsi="Times New Roman" w:cs="Times New Roman"/>
          <w:sz w:val="26"/>
          <w:szCs w:val="26"/>
          <w:highlight w:val="green"/>
        </w:rPr>
        <w:t>formulate</w:t>
      </w:r>
      <w:r w:rsidR="006F63C1" w:rsidRPr="00BE0F8D">
        <w:rPr>
          <w:rFonts w:ascii="Times New Roman" w:hAnsi="Times New Roman" w:cs="Times New Roman"/>
          <w:sz w:val="26"/>
          <w:szCs w:val="26"/>
          <w:highlight w:val="green"/>
        </w:rPr>
        <w:t>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the normalized energy consumption</w:t>
      </w:r>
      <w:r w:rsidR="005408ED" w:rsidRPr="003E45F8">
        <w:rPr>
          <w:rFonts w:ascii="Times New Roman" w:hAnsi="Times New Roman" w:cs="Times New Roman"/>
          <w:sz w:val="26"/>
          <w:szCs w:val="26"/>
          <w:highlight w:val="green"/>
        </w:rPr>
        <w:t xml:space="preserve">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w:t>
      </w:r>
      <w:r w:rsidR="00872F60" w:rsidRPr="00A61C8A">
        <w:rPr>
          <w:rFonts w:ascii="Times New Roman" w:hAnsi="Times New Roman" w:cs="Times New Roman"/>
          <w:sz w:val="26"/>
          <w:szCs w:val="26"/>
          <w:highlight w:val="green"/>
        </w:rPr>
        <w:t xml:space="preserve">n optimization algorithm </w:t>
      </w:r>
      <w:r w:rsidR="00872F60" w:rsidRPr="00A61C8A">
        <w:rPr>
          <w:rFonts w:ascii="Times New Roman" w:hAnsi="Times New Roman" w:cs="Times New Roman"/>
          <w:sz w:val="26"/>
          <w:szCs w:val="26"/>
          <w:highlight w:val="green"/>
        </w:rPr>
        <w:t>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w:t>
      </w:r>
      <w:r w:rsidR="004F1231" w:rsidRPr="00A61C8A">
        <w:rPr>
          <w:rFonts w:ascii="Times New Roman" w:hAnsi="Times New Roman" w:cs="Times New Roman"/>
          <w:sz w:val="26"/>
          <w:szCs w:val="26"/>
          <w:highlight w:val="green"/>
        </w:rPr>
        <w:t>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w:t>
      </w:r>
      <w:r w:rsidR="0047066D" w:rsidRPr="0082526C">
        <w:rPr>
          <w:rFonts w:ascii="Times New Roman" w:hAnsi="Times New Roman" w:cs="Times New Roman"/>
          <w:sz w:val="26"/>
          <w:szCs w:val="26"/>
          <w:highlight w:val="green"/>
        </w:rPr>
        <w:t xml:space="preserve">eep </w:t>
      </w:r>
      <w:r w:rsidR="0047066D" w:rsidRPr="0082526C">
        <w:rPr>
          <w:rFonts w:ascii="Times New Roman" w:hAnsi="Times New Roman" w:cs="Times New Roman"/>
          <w:sz w:val="26"/>
          <w:szCs w:val="26"/>
          <w:highlight w:val="green"/>
        </w:rPr>
        <w:t>r</w:t>
      </w:r>
      <w:r w:rsidR="0047066D" w:rsidRPr="0082526C">
        <w:rPr>
          <w:rFonts w:ascii="Times New Roman" w:hAnsi="Times New Roman" w:cs="Times New Roman"/>
          <w:sz w:val="26"/>
          <w:szCs w:val="26"/>
          <w:highlight w:val="green"/>
        </w:rPr>
        <w:t xml:space="preserve">einforcement </w:t>
      </w:r>
      <w:r w:rsidR="0047066D" w:rsidRPr="0082526C">
        <w:rPr>
          <w:rFonts w:ascii="Times New Roman" w:hAnsi="Times New Roman" w:cs="Times New Roman"/>
          <w:sz w:val="26"/>
          <w:szCs w:val="26"/>
          <w:highlight w:val="green"/>
        </w:rPr>
        <w:t>l</w:t>
      </w:r>
      <w:r w:rsidR="0047066D" w:rsidRPr="0082526C">
        <w:rPr>
          <w:rFonts w:ascii="Times New Roman" w:hAnsi="Times New Roman" w:cs="Times New Roman"/>
          <w:sz w:val="26"/>
          <w:szCs w:val="26"/>
          <w:highlight w:val="green"/>
        </w:rPr>
        <w:t>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w:t>
      </w:r>
      <w:r w:rsidR="00AE050A" w:rsidRPr="0082526C">
        <w:rPr>
          <w:rFonts w:ascii="Times New Roman" w:hAnsi="Times New Roman" w:cs="Times New Roman"/>
          <w:sz w:val="26"/>
          <w:szCs w:val="26"/>
          <w:highlight w:val="green"/>
        </w:rPr>
        <w:t>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 xml:space="preserve">by using </w:t>
      </w:r>
      <w:r w:rsidR="00896BDE" w:rsidRPr="002F1A0C">
        <w:rPr>
          <w:rFonts w:ascii="Times New Roman" w:hAnsi="Times New Roman" w:cs="Times New Roman"/>
          <w:sz w:val="26"/>
          <w:szCs w:val="26"/>
          <w:highlight w:val="green"/>
        </w:rPr>
        <w:t>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w:t>
      </w:r>
      <w:r w:rsidR="000E03CD" w:rsidRPr="002F1A0C">
        <w:rPr>
          <w:rFonts w:ascii="Times New Roman" w:hAnsi="Times New Roman" w:cs="Times New Roman"/>
          <w:sz w:val="26"/>
          <w:szCs w:val="26"/>
          <w:highlight w:val="green"/>
        </w:rPr>
        <w:t>,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w:t>
      </w:r>
      <w:r w:rsidR="00D243F1" w:rsidRPr="002F1A0C">
        <w:rPr>
          <w:rFonts w:ascii="Times New Roman" w:hAnsi="Times New Roman" w:cs="Times New Roman"/>
          <w:sz w:val="26"/>
          <w:szCs w:val="26"/>
          <w:highlight w:val="green"/>
        </w:rPr>
        <w:t>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w:t>
      </w:r>
      <w:r w:rsidR="000148A4" w:rsidRPr="002F1A0C">
        <w:rPr>
          <w:rFonts w:ascii="Times New Roman" w:hAnsi="Times New Roman" w:cs="Times New Roman"/>
          <w:sz w:val="26"/>
          <w:szCs w:val="26"/>
          <w:highlight w:val="green"/>
        </w:rPr>
        <w:t xml:space="preserve">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w:t>
      </w:r>
      <w:r w:rsidR="00A5784C" w:rsidRPr="002F1A0C">
        <w:rPr>
          <w:rFonts w:ascii="Times New Roman" w:hAnsi="Times New Roman" w:cs="Times New Roman"/>
          <w:sz w:val="26"/>
          <w:szCs w:val="26"/>
          <w:highlight w:val="green"/>
        </w:rPr>
        <w:t>formulate</w:t>
      </w:r>
      <w:r w:rsidR="00A5784C" w:rsidRPr="002F1A0C">
        <w:rPr>
          <w:rFonts w:ascii="Times New Roman" w:hAnsi="Times New Roman" w:cs="Times New Roman"/>
          <w:sz w:val="26"/>
          <w:szCs w:val="26"/>
          <w:highlight w:val="green"/>
        </w:rPr>
        <w:t xml:space="preserv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DRL</w:t>
      </w:r>
      <w:r w:rsidR="002B3B81" w:rsidRPr="002F1A0C">
        <w:rPr>
          <w:rFonts w:ascii="Times New Roman" w:hAnsi="Times New Roman" w:cs="Times New Roman"/>
          <w:sz w:val="26"/>
          <w:szCs w:val="26"/>
          <w:highlight w:val="green"/>
        </w:rPr>
        <w:t xml:space="preserve">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w:t>
      </w:r>
      <w:r w:rsidR="000168A2" w:rsidRPr="002F1A0C">
        <w:rPr>
          <w:rFonts w:ascii="Times New Roman" w:hAnsi="Times New Roman" w:cs="Times New Roman"/>
          <w:sz w:val="26"/>
          <w:szCs w:val="26"/>
          <w:highlight w:val="green"/>
        </w:rPr>
        <w:t>propose</w:t>
      </w:r>
      <w:r w:rsidR="000168A2" w:rsidRPr="002F1A0C">
        <w:rPr>
          <w:rFonts w:ascii="Times New Roman" w:hAnsi="Times New Roman" w:cs="Times New Roman"/>
          <w:sz w:val="26"/>
          <w:szCs w:val="26"/>
          <w:highlight w:val="green"/>
        </w:rPr>
        <w:t>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w:t>
      </w:r>
      <w:r w:rsidR="00E430E3" w:rsidRPr="002F1A0C">
        <w:rPr>
          <w:rFonts w:ascii="Times New Roman" w:hAnsi="Times New Roman" w:cs="Times New Roman"/>
          <w:sz w:val="26"/>
          <w:szCs w:val="26"/>
          <w:highlight w:val="green"/>
        </w:rPr>
        <w:t>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w:t>
      </w:r>
      <w:r w:rsidR="002A4DBC" w:rsidRPr="0012458D">
        <w:rPr>
          <w:rFonts w:ascii="Times New Roman" w:hAnsi="Times New Roman" w:cs="Times New Roman"/>
          <w:sz w:val="26"/>
          <w:szCs w:val="26"/>
          <w:highlight w:val="green"/>
        </w:rPr>
        <w:t xml:space="preserve">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w:t>
      </w:r>
      <w:r w:rsidR="00CE5B80" w:rsidRPr="0012458D">
        <w:rPr>
          <w:rFonts w:ascii="Times New Roman" w:hAnsi="Times New Roman" w:cs="Times New Roman"/>
          <w:sz w:val="26"/>
          <w:szCs w:val="26"/>
          <w:highlight w:val="green"/>
        </w:rPr>
        <w:t>DNN</w:t>
      </w:r>
      <w:r w:rsidR="00CE5B80" w:rsidRPr="0012458D">
        <w:rPr>
          <w:rFonts w:ascii="Times New Roman" w:hAnsi="Times New Roman" w:cs="Times New Roman"/>
          <w:sz w:val="26"/>
          <w:szCs w:val="26"/>
          <w:highlight w:val="green"/>
        </w:rPr>
        <w:t xml:space="preserve">)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w:t>
      </w:r>
      <w:r w:rsidR="00AF456E" w:rsidRPr="0012458D">
        <w:rPr>
          <w:rFonts w:ascii="Times New Roman" w:hAnsi="Times New Roman" w:cs="Times New Roman"/>
          <w:sz w:val="26"/>
          <w:szCs w:val="26"/>
          <w:highlight w:val="green"/>
        </w:rPr>
        <w:t xml:space="preserve">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configuration</w:t>
      </w:r>
      <w:r w:rsidR="004477D0"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DNN model</w:t>
      </w:r>
      <w:r w:rsidR="0012458D" w:rsidRPr="0012458D">
        <w:rPr>
          <w:rFonts w:ascii="Times New Roman" w:hAnsi="Times New Roman" w:cs="Times New Roman"/>
          <w:sz w:val="26"/>
          <w:szCs w:val="26"/>
          <w:highlight w:val="green"/>
        </w:rPr>
        <w:t>s</w:t>
      </w:r>
      <w:r w:rsidR="0012458D" w:rsidRPr="0012458D">
        <w:rPr>
          <w:rFonts w:ascii="Times New Roman" w:hAnsi="Times New Roman" w:cs="Times New Roman"/>
          <w:sz w:val="26"/>
          <w:szCs w:val="26"/>
          <w:highlight w:val="green"/>
        </w:rPr>
        <w:t xml:space="preserve">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energy efficiency</w:t>
      </w:r>
      <w:r w:rsidR="007514AD" w:rsidRPr="0012458D">
        <w:rPr>
          <w:rFonts w:ascii="Times New Roman" w:hAnsi="Times New Roman" w:cs="Times New Roman"/>
          <w:sz w:val="26"/>
          <w:szCs w:val="26"/>
          <w:highlight w:val="green"/>
        </w:rPr>
        <w:t xml:space="preserve">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w:t>
      </w:r>
      <w:r w:rsidR="007D55D0" w:rsidRPr="00F74520">
        <w:rPr>
          <w:rFonts w:ascii="Times New Roman" w:hAnsi="Times New Roman" w:cs="Times New Roman"/>
          <w:sz w:val="26"/>
          <w:szCs w:val="26"/>
          <w:highlight w:val="green"/>
        </w:rPr>
        <w:t>raw data</w:t>
      </w:r>
      <w:r w:rsidR="007D55D0" w:rsidRPr="00F74520">
        <w:rPr>
          <w:rFonts w:ascii="Times New Roman" w:hAnsi="Times New Roman" w:cs="Times New Roman"/>
          <w:sz w:val="26"/>
          <w:szCs w:val="26"/>
          <w:highlight w:val="green"/>
        </w:rPr>
        <w:t xml:space="preserve">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unmanned aerial vehicle base stations</w:t>
      </w:r>
      <w:r w:rsidR="004F0CCD" w:rsidRPr="001C2A9E">
        <w:rPr>
          <w:rFonts w:ascii="Times New Roman" w:hAnsi="Times New Roman" w:cs="Times New Roman"/>
          <w:sz w:val="26"/>
          <w:szCs w:val="26"/>
          <w:highlight w:val="green"/>
        </w:rPr>
        <w:t xml:space="preserve">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deployed</w:t>
      </w:r>
      <w:r w:rsidR="00826383" w:rsidRPr="001C2A9E">
        <w:rPr>
          <w:rFonts w:ascii="Times New Roman" w:hAnsi="Times New Roman" w:cs="Times New Roman"/>
          <w:sz w:val="26"/>
          <w:szCs w:val="26"/>
          <w:highlight w:val="green"/>
        </w:rPr>
        <w:t xml:space="preserve">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collect data and</w:t>
      </w:r>
      <w:r w:rsidR="00065E5C" w:rsidRPr="001C2A9E">
        <w:rPr>
          <w:rFonts w:ascii="Times New Roman" w:hAnsi="Times New Roman" w:cs="Times New Roman"/>
          <w:sz w:val="26"/>
          <w:szCs w:val="26"/>
          <w:highlight w:val="green"/>
        </w:rPr>
        <w:t xml:space="preserve"> </w:t>
      </w:r>
      <w:r w:rsidR="00880B8D" w:rsidRPr="001C2A9E">
        <w:rPr>
          <w:rFonts w:ascii="Times New Roman" w:hAnsi="Times New Roman" w:cs="Times New Roman"/>
          <w:sz w:val="26"/>
          <w:szCs w:val="26"/>
          <w:highlight w:val="green"/>
        </w:rPr>
        <w:t>process</w:t>
      </w:r>
      <w:r w:rsidR="00880B8D" w:rsidRPr="001C2A9E">
        <w:rPr>
          <w:rFonts w:ascii="Times New Roman" w:hAnsi="Times New Roman" w:cs="Times New Roman"/>
          <w:sz w:val="26"/>
          <w:szCs w:val="26"/>
          <w:highlight w:val="green"/>
        </w:rPr>
        <w:t xml:space="preserve">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freshness</w:t>
      </w:r>
      <w:r w:rsidR="00592983" w:rsidRPr="00A24676">
        <w:rPr>
          <w:rFonts w:ascii="Times New Roman" w:hAnsi="Times New Roman" w:cs="Times New Roman"/>
          <w:sz w:val="26"/>
          <w:szCs w:val="26"/>
          <w:highlight w:val="green"/>
        </w:rPr>
        <w:t xml:space="preserve">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w:t>
      </w:r>
      <w:r w:rsidR="002B1EBF" w:rsidRPr="00A24676">
        <w:rPr>
          <w:rFonts w:ascii="Times New Roman" w:hAnsi="Times New Roman" w:cs="Times New Roman"/>
          <w:sz w:val="26"/>
          <w:szCs w:val="26"/>
          <w:highlight w:val="green"/>
        </w:rPr>
        <w:t>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 xml:space="preserve">an </w:t>
      </w:r>
      <w:r w:rsidR="00FB4392" w:rsidRPr="005506B9">
        <w:rPr>
          <w:rFonts w:ascii="Times New Roman" w:hAnsi="Times New Roman" w:cs="Times New Roman"/>
          <w:sz w:val="26"/>
          <w:szCs w:val="26"/>
          <w:highlight w:val="green"/>
        </w:rPr>
        <w:t>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deep reinforcement learning</w:t>
      </w:r>
      <w:r w:rsidR="00241993" w:rsidRPr="005506B9">
        <w:rPr>
          <w:rFonts w:ascii="Times New Roman" w:hAnsi="Times New Roman" w:cs="Times New Roman"/>
          <w:sz w:val="26"/>
          <w:szCs w:val="26"/>
          <w:highlight w:val="green"/>
        </w:rPr>
        <w:t xml:space="preserve"> is adopted </w:t>
      </w:r>
      <w:r w:rsidR="00C8027F" w:rsidRPr="005506B9">
        <w:rPr>
          <w:rFonts w:ascii="Times New Roman" w:hAnsi="Times New Roman" w:cs="Times New Roman"/>
          <w:sz w:val="26"/>
          <w:szCs w:val="26"/>
          <w:highlight w:val="green"/>
        </w:rPr>
        <w:t xml:space="preserve">to </w:t>
      </w:r>
      <w:r w:rsidR="00C8027F" w:rsidRPr="005506B9">
        <w:rPr>
          <w:rFonts w:ascii="Times New Roman" w:hAnsi="Times New Roman" w:cs="Times New Roman"/>
          <w:sz w:val="26"/>
          <w:szCs w:val="26"/>
          <w:highlight w:val="green"/>
        </w:rPr>
        <w:t>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formulate</w:t>
      </w:r>
      <w:r w:rsidR="00D149B7" w:rsidRPr="00666ECE">
        <w:rPr>
          <w:rFonts w:ascii="Times New Roman" w:hAnsi="Times New Roman" w:cs="Times New Roman"/>
          <w:sz w:val="26"/>
          <w:szCs w:val="26"/>
          <w:highlight w:val="green"/>
        </w:rPr>
        <w:t xml:space="preserv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w:t>
      </w:r>
      <w:r w:rsidR="00A92870" w:rsidRPr="00666ECE">
        <w:rPr>
          <w:rFonts w:ascii="Times New Roman" w:hAnsi="Times New Roman" w:cs="Times New Roman"/>
          <w:sz w:val="26"/>
          <w:szCs w:val="26"/>
          <w:highlight w:val="green"/>
        </w:rPr>
        <w:t>based</w:t>
      </w:r>
      <w:r w:rsidR="00B65C5B" w:rsidRPr="00666ECE">
        <w:rPr>
          <w:rFonts w:ascii="Times New Roman" w:hAnsi="Times New Roman" w:cs="Times New Roman"/>
          <w:sz w:val="26"/>
          <w:szCs w:val="26"/>
          <w:highlight w:val="green"/>
        </w:rPr>
        <w:t xml:space="preserve"> </w:t>
      </w:r>
      <w:r w:rsidR="00B65C5B" w:rsidRPr="00666ECE">
        <w:rPr>
          <w:rFonts w:ascii="Times New Roman" w:hAnsi="Times New Roman" w:cs="Times New Roman"/>
          <w:sz w:val="26"/>
          <w:szCs w:val="26"/>
          <w:highlight w:val="green"/>
        </w:rPr>
        <w:t>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decompose</w:t>
      </w:r>
      <w:r w:rsidR="002A1F30" w:rsidRPr="00666ECE">
        <w:rPr>
          <w:rFonts w:ascii="Times New Roman" w:hAnsi="Times New Roman" w:cs="Times New Roman"/>
          <w:sz w:val="26"/>
          <w:szCs w:val="26"/>
          <w:highlight w:val="green"/>
        </w:rPr>
        <w:t xml:space="preserve">d into </w:t>
      </w:r>
      <w:r w:rsidR="00CD3EC6" w:rsidRPr="00666ECE">
        <w:rPr>
          <w:rFonts w:ascii="Times New Roman" w:hAnsi="Times New Roman" w:cs="Times New Roman"/>
          <w:sz w:val="26"/>
          <w:szCs w:val="26"/>
          <w:highlight w:val="green"/>
        </w:rPr>
        <w:t>two sub-problems</w:t>
      </w:r>
      <w:r w:rsidR="00CD3EC6" w:rsidRPr="00666ECE">
        <w:rPr>
          <w:rFonts w:ascii="Times New Roman" w:hAnsi="Times New Roman" w:cs="Times New Roman"/>
          <w:sz w:val="26"/>
          <w:szCs w:val="26"/>
          <w:highlight w:val="green"/>
        </w:rPr>
        <w:t xml:space="preserve">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w:t>
      </w:r>
      <w:r w:rsidR="003609A2" w:rsidRPr="00666ECE">
        <w:rPr>
          <w:rFonts w:ascii="Times New Roman" w:hAnsi="Times New Roman" w:cs="Times New Roman"/>
          <w:sz w:val="26"/>
          <w:szCs w:val="26"/>
          <w:highlight w:val="green"/>
        </w:rPr>
        <w:t xml:space="preserve">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deep reinforcement learning</w:t>
      </w:r>
      <w:r w:rsidR="00CE3892" w:rsidRPr="00666ECE">
        <w:rPr>
          <w:rFonts w:ascii="Times New Roman" w:hAnsi="Times New Roman" w:cs="Times New Roman"/>
          <w:sz w:val="26"/>
          <w:szCs w:val="26"/>
          <w:highlight w:val="green"/>
        </w:rPr>
        <w:t xml:space="preserve">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formulated</w:t>
      </w:r>
      <w:r w:rsidR="00075000" w:rsidRPr="00666ECE">
        <w:rPr>
          <w:rFonts w:ascii="Times New Roman" w:hAnsi="Times New Roman" w:cs="Times New Roman"/>
          <w:sz w:val="26"/>
          <w:szCs w:val="26"/>
          <w:highlight w:val="green"/>
        </w:rPr>
        <w:t xml:space="preserve"> as </w:t>
      </w:r>
      <w:r w:rsidR="003812A2" w:rsidRPr="00666ECE">
        <w:rPr>
          <w:rFonts w:ascii="Times New Roman" w:hAnsi="Times New Roman" w:cs="Times New Roman"/>
          <w:sz w:val="26"/>
          <w:szCs w:val="26"/>
          <w:highlight w:val="green"/>
        </w:rPr>
        <w:t xml:space="preserve">a </w:t>
      </w:r>
      <w:r w:rsidR="003812A2" w:rsidRPr="00666ECE">
        <w:rPr>
          <w:rFonts w:ascii="Times New Roman" w:hAnsi="Times New Roman" w:cs="Times New Roman"/>
          <w:sz w:val="26"/>
          <w:szCs w:val="26"/>
          <w:highlight w:val="green"/>
        </w:rPr>
        <w:t>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 xml:space="preserve">are </w:t>
      </w:r>
      <w:r w:rsidR="00B06D86" w:rsidRPr="001C3AC6">
        <w:rPr>
          <w:rFonts w:ascii="Times New Roman" w:hAnsi="Times New Roman" w:cs="Times New Roman"/>
          <w:sz w:val="26"/>
          <w:szCs w:val="26"/>
          <w:highlight w:val="green"/>
        </w:rPr>
        <w:t>design</w:t>
      </w:r>
      <w:r w:rsidR="00B06D86" w:rsidRPr="001C3AC6">
        <w:rPr>
          <w:rFonts w:ascii="Times New Roman" w:hAnsi="Times New Roman" w:cs="Times New Roman"/>
          <w:sz w:val="26"/>
          <w:szCs w:val="26"/>
          <w:highlight w:val="green"/>
        </w:rPr>
        <w:t>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 xml:space="preserve">of </w:t>
      </w:r>
      <w:r w:rsidR="00DD01DF" w:rsidRPr="001C3AC6">
        <w:rPr>
          <w:rFonts w:ascii="Times New Roman" w:hAnsi="Times New Roman" w:cs="Times New Roman"/>
          <w:sz w:val="26"/>
          <w:szCs w:val="26"/>
          <w:highlight w:val="green"/>
        </w:rPr>
        <w:t>task</w:t>
      </w:r>
      <w:r w:rsidR="00DD01DF" w:rsidRPr="001C3AC6">
        <w:rPr>
          <w:rFonts w:ascii="Times New Roman" w:hAnsi="Times New Roman" w:cs="Times New Roman"/>
          <w:sz w:val="26"/>
          <w:szCs w:val="26"/>
          <w:highlight w:val="green"/>
        </w:rPr>
        <w:t>s</w:t>
      </w:r>
      <w:r w:rsidR="00DD01DF" w:rsidRPr="001C3AC6">
        <w:rPr>
          <w:rFonts w:ascii="Times New Roman" w:hAnsi="Times New Roman" w:cs="Times New Roman"/>
          <w:sz w:val="26"/>
          <w:szCs w:val="26"/>
          <w:highlight w:val="green"/>
        </w:rPr>
        <w:t xml:space="preserve"> </w:t>
      </w:r>
      <w:r w:rsidR="00DD01DF" w:rsidRPr="001C3AC6">
        <w:rPr>
          <w:rFonts w:ascii="Times New Roman" w:hAnsi="Times New Roman" w:cs="Times New Roman"/>
          <w:sz w:val="26"/>
          <w:szCs w:val="26"/>
          <w:highlight w:val="green"/>
        </w:rPr>
        <w:t>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w:t>
      </w:r>
      <w:r w:rsidR="00225724" w:rsidRPr="001C3AC6">
        <w:rPr>
          <w:rFonts w:ascii="Times New Roman" w:hAnsi="Times New Roman" w:cs="Times New Roman"/>
          <w:sz w:val="26"/>
          <w:szCs w:val="26"/>
          <w:highlight w:val="green"/>
        </w:rPr>
        <w:t xml:space="preserve">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w:t>
      </w:r>
      <w:r w:rsidR="007177EB" w:rsidRPr="00902D49">
        <w:rPr>
          <w:rFonts w:ascii="Times New Roman" w:hAnsi="Times New Roman" w:cs="Times New Roman"/>
          <w:sz w:val="26"/>
          <w:szCs w:val="26"/>
          <w:highlight w:val="green"/>
        </w:rPr>
        <w:t xml:space="preserve">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for management of federation and complex resources</w:t>
      </w:r>
      <w:r w:rsidR="00015783" w:rsidRPr="00015783">
        <w:rPr>
          <w:rFonts w:ascii="Times New Roman" w:hAnsi="Times New Roman" w:cs="Times New Roman"/>
          <w:sz w:val="26"/>
          <w:szCs w:val="26"/>
          <w:highlight w:val="green"/>
        </w:rPr>
        <w:t xml:space="preserve">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deployed</w:t>
      </w:r>
      <w:r w:rsidR="001914F0" w:rsidRPr="00650F70">
        <w:rPr>
          <w:rFonts w:ascii="Times New Roman" w:hAnsi="Times New Roman" w:cs="Times New Roman"/>
          <w:sz w:val="26"/>
          <w:szCs w:val="26"/>
          <w:highlight w:val="green"/>
        </w:rPr>
        <w:t xml:space="preserve">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federated learning</w:t>
      </w:r>
      <w:r w:rsidR="00CA11AA" w:rsidRPr="00650F70">
        <w:rPr>
          <w:rFonts w:ascii="Times New Roman" w:hAnsi="Times New Roman" w:cs="Times New Roman"/>
          <w:sz w:val="26"/>
          <w:szCs w:val="26"/>
          <w:highlight w:val="green"/>
        </w:rPr>
        <w:t xml:space="preserve"> is adopted to </w:t>
      </w:r>
      <w:r w:rsidR="00711E86" w:rsidRPr="00650F70">
        <w:rPr>
          <w:rFonts w:ascii="Times New Roman" w:hAnsi="Times New Roman" w:cs="Times New Roman"/>
          <w:sz w:val="26"/>
          <w:szCs w:val="26"/>
          <w:highlight w:val="green"/>
        </w:rPr>
        <w:t>train</w:t>
      </w:r>
      <w:r w:rsidR="00711E86" w:rsidRPr="00650F70">
        <w:rPr>
          <w:rFonts w:ascii="Times New Roman" w:hAnsi="Times New Roman" w:cs="Times New Roman"/>
          <w:sz w:val="26"/>
          <w:szCs w:val="26"/>
          <w:highlight w:val="green"/>
        </w:rPr>
        <w:t xml:space="preserve"> the </w:t>
      </w:r>
      <w:r w:rsidR="00711E86" w:rsidRPr="00650F70">
        <w:rPr>
          <w:rFonts w:ascii="Times New Roman" w:hAnsi="Times New Roman" w:cs="Times New Roman"/>
          <w:sz w:val="26"/>
          <w:szCs w:val="26"/>
          <w:highlight w:val="green"/>
        </w:rPr>
        <w:t>agents</w:t>
      </w:r>
      <w:r w:rsidR="00711E86" w:rsidRPr="00650F70">
        <w:rPr>
          <w:rFonts w:ascii="Times New Roman" w:hAnsi="Times New Roman" w:cs="Times New Roman"/>
          <w:sz w:val="26"/>
          <w:szCs w:val="26"/>
          <w:highlight w:val="green"/>
        </w:rPr>
        <w:t xml:space="preserve"> </w:t>
      </w:r>
      <w:r w:rsidR="00941553" w:rsidRPr="00650F70">
        <w:rPr>
          <w:rFonts w:ascii="Times New Roman" w:hAnsi="Times New Roman" w:cs="Times New Roman"/>
          <w:sz w:val="26"/>
          <w:szCs w:val="26"/>
          <w:highlight w:val="green"/>
        </w:rPr>
        <w:t xml:space="preserve">in </w:t>
      </w:r>
      <w:r w:rsidR="00941553" w:rsidRPr="00650F70">
        <w:rPr>
          <w:rFonts w:ascii="Times New Roman" w:hAnsi="Times New Roman" w:cs="Times New Roman"/>
          <w:sz w:val="26"/>
          <w:szCs w:val="26"/>
          <w:highlight w:val="green"/>
        </w:rPr>
        <w:t xml:space="preserve">in a distributed </w:t>
      </w:r>
      <w:r w:rsidR="00941553" w:rsidRPr="00650F70">
        <w:rPr>
          <w:rFonts w:ascii="Times New Roman" w:hAnsi="Times New Roman" w:cs="Times New Roman"/>
          <w:sz w:val="26"/>
          <w:szCs w:val="26"/>
          <w:highlight w:val="green"/>
        </w:rPr>
        <w:t>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w:t>
      </w:r>
      <w:r w:rsidR="00F43F0E" w:rsidRPr="00A66646">
        <w:rPr>
          <w:rFonts w:ascii="Times New Roman" w:hAnsi="Times New Roman" w:cs="Times New Roman"/>
          <w:sz w:val="26"/>
          <w:szCs w:val="26"/>
          <w:highlight w:val="green"/>
        </w:rPr>
        <w: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communication</w:t>
      </w:r>
      <w:r w:rsidR="00E57F00" w:rsidRPr="00A66646">
        <w:rPr>
          <w:rFonts w:ascii="Times New Roman" w:hAnsi="Times New Roman" w:cs="Times New Roman"/>
          <w:sz w:val="26"/>
          <w:szCs w:val="26"/>
          <w:highlight w:val="green"/>
        </w:rPr>
        <w:t xml:space="preserve">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w:t>
      </w:r>
      <w:r w:rsidR="00BD4C15" w:rsidRPr="00A66646">
        <w:rPr>
          <w:rFonts w:ascii="Times New Roman" w:hAnsi="Times New Roman" w:cs="Times New Roman"/>
          <w:sz w:val="26"/>
          <w:szCs w:val="26"/>
          <w:highlight w:val="green"/>
        </w:rPr>
        <w:t xml:space="preserve"> is </w:t>
      </w:r>
      <w:r w:rsidR="00BD4C15" w:rsidRPr="00A66646">
        <w:rPr>
          <w:rFonts w:ascii="Times New Roman" w:hAnsi="Times New Roman" w:cs="Times New Roman"/>
          <w:sz w:val="26"/>
          <w:szCs w:val="26"/>
          <w:highlight w:val="green"/>
        </w:rPr>
        <w:t>formulate</w:t>
      </w:r>
      <w:r w:rsidR="00BD4C15" w:rsidRPr="00A66646">
        <w:rPr>
          <w:rFonts w:ascii="Times New Roman" w:hAnsi="Times New Roman" w:cs="Times New Roman"/>
          <w:sz w:val="26"/>
          <w:szCs w:val="26"/>
          <w:highlight w:val="green"/>
        </w:rPr>
        <w:t>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methods</w:t>
      </w:r>
      <w:r w:rsidR="00372680" w:rsidRPr="00B462DB">
        <w:rPr>
          <w:rFonts w:ascii="Times New Roman" w:hAnsi="Times New Roman" w:cs="Times New Roman"/>
          <w:sz w:val="26"/>
          <w:szCs w:val="26"/>
          <w:highlight w:val="green"/>
        </w:rPr>
        <w:t xml:space="preserve">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 xml:space="preserve">is </w:t>
      </w:r>
      <w:r w:rsidR="008F003D" w:rsidRPr="00B51A27">
        <w:rPr>
          <w:rFonts w:ascii="Times New Roman" w:hAnsi="Times New Roman" w:cs="Times New Roman"/>
          <w:sz w:val="26"/>
          <w:szCs w:val="26"/>
          <w:highlight w:val="green"/>
        </w:rPr>
        <w:t>train</w:t>
      </w:r>
      <w:r w:rsidR="008F003D" w:rsidRPr="00B51A27">
        <w:rPr>
          <w:rFonts w:ascii="Times New Roman" w:hAnsi="Times New Roman" w:cs="Times New Roman"/>
          <w:sz w:val="26"/>
          <w:szCs w:val="26"/>
          <w:highlight w:val="green"/>
        </w:rPr>
        <w:t>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Intel</w:t>
      </w:r>
      <w:r w:rsidR="00F61A3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A workload partitioning method</w:t>
      </w:r>
      <w:r w:rsidR="009B5360" w:rsidRPr="003C03F6">
        <w:rPr>
          <w:rFonts w:ascii="Times New Roman" w:hAnsi="Times New Roman" w:cs="Times New Roman"/>
          <w:sz w:val="26"/>
          <w:szCs w:val="26"/>
          <w:highlight w:val="green"/>
        </w:rPr>
        <w:t xml:space="preserve">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w:t>
      </w:r>
      <w:r w:rsidR="00B3527F" w:rsidRPr="00FA57D3">
        <w:rPr>
          <w:rFonts w:ascii="Times New Roman" w:hAnsi="Times New Roman" w:cs="Times New Roman"/>
          <w:sz w:val="26"/>
          <w:szCs w:val="26"/>
          <w:highlight w:val="green"/>
        </w:rPr>
        <w:t xml:space="preserve">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w:t>
      </w:r>
      <w:r w:rsidR="00C255BF" w:rsidRPr="00FA57D3">
        <w:rPr>
          <w:rFonts w:ascii="Times New Roman" w:hAnsi="Times New Roman" w:cs="Times New Roman"/>
          <w:sz w:val="26"/>
          <w:szCs w:val="26"/>
          <w:highlight w:val="green"/>
        </w:rPr>
        <w:t>edge device</w:t>
      </w:r>
      <w:r w:rsidR="00C255BF" w:rsidRPr="00FA57D3">
        <w:rPr>
          <w:rFonts w:ascii="Times New Roman" w:hAnsi="Times New Roman" w:cs="Times New Roman"/>
          <w:sz w:val="26"/>
          <w:szCs w:val="26"/>
          <w:highlight w:val="green"/>
        </w:rPr>
        <w:t>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deep learning</w:t>
      </w:r>
      <w:r w:rsidR="00090204" w:rsidRPr="00FA57D3">
        <w:rPr>
          <w:rFonts w:ascii="Times New Roman" w:hAnsi="Times New Roman" w:cs="Times New Roman"/>
          <w:sz w:val="26"/>
          <w:szCs w:val="26"/>
          <w:highlight w:val="green"/>
        </w:rPr>
        <w:t xml:space="preserve">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w:t>
      </w:r>
      <w:r w:rsidR="005A7692" w:rsidRPr="00AA0C28">
        <w:rPr>
          <w:rFonts w:ascii="Times New Roman" w:hAnsi="Times New Roman" w:cs="Times New Roman"/>
          <w:sz w:val="26"/>
          <w:szCs w:val="26"/>
          <w:highlight w:val="green"/>
        </w:rPr>
        <w:t xml:space="preserve">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w:t>
      </w:r>
      <w:r w:rsidR="0019627F" w:rsidRPr="00AA0C28">
        <w:rPr>
          <w:rFonts w:ascii="Times New Roman" w:hAnsi="Times New Roman" w:cs="Times New Roman"/>
          <w:sz w:val="26"/>
          <w:szCs w:val="26"/>
          <w:highlight w:val="green"/>
        </w:rPr>
        <w:t>capture</w:t>
      </w:r>
      <w:r w:rsidR="0019627F"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three </w:t>
      </w:r>
      <w:r w:rsidR="0019627F" w:rsidRPr="00AA0C28">
        <w:rPr>
          <w:rFonts w:ascii="Times New Roman" w:hAnsi="Times New Roman" w:cs="Times New Roman"/>
          <w:sz w:val="26"/>
          <w:szCs w:val="26"/>
          <w:highlight w:val="green"/>
        </w:rPr>
        <w:t>major</w:t>
      </w:r>
      <w:r w:rsidR="0019627F"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service latency</w:t>
      </w:r>
      <w:r w:rsidR="00800A13" w:rsidRPr="00AA0C28">
        <w:rPr>
          <w:rFonts w:ascii="Times New Roman" w:hAnsi="Times New Roman" w:cs="Times New Roman"/>
          <w:sz w:val="26"/>
          <w:szCs w:val="26"/>
          <w:highlight w:val="green"/>
        </w:rPr>
        <w:t xml:space="preserve">, </w:t>
      </w:r>
      <w:r w:rsidR="00700427" w:rsidRPr="00AA0C28">
        <w:rPr>
          <w:rFonts w:ascii="Times New Roman" w:hAnsi="Times New Roman" w:cs="Times New Roman"/>
          <w:sz w:val="26"/>
          <w:szCs w:val="26"/>
          <w:highlight w:val="green"/>
        </w:rPr>
        <w:t>energy consumption</w:t>
      </w:r>
      <w:r w:rsidR="00700427" w:rsidRPr="00AA0C28">
        <w:rPr>
          <w:rFonts w:ascii="Times New Roman" w:hAnsi="Times New Roman" w:cs="Times New Roman"/>
          <w:sz w:val="26"/>
          <w:szCs w:val="26"/>
          <w:highlight w:val="green"/>
        </w:rPr>
        <w:t xml:space="preserve">, </w:t>
      </w:r>
      <w:r w:rsidR="007D0305" w:rsidRPr="00AA0C28">
        <w:rPr>
          <w:rFonts w:ascii="Times New Roman" w:hAnsi="Times New Roman" w:cs="Times New Roman"/>
          <w:sz w:val="26"/>
          <w:szCs w:val="26"/>
          <w:highlight w:val="green"/>
        </w:rPr>
        <w:t xml:space="preserve">and </w:t>
      </w:r>
      <w:r w:rsidR="007D0305" w:rsidRPr="00AA0C28">
        <w:rPr>
          <w:rFonts w:ascii="Times New Roman" w:hAnsi="Times New Roman" w:cs="Times New Roman"/>
          <w:sz w:val="26"/>
          <w:szCs w:val="26"/>
          <w:highlight w:val="green"/>
        </w:rPr>
        <w:t>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Moreover</w:t>
      </w:r>
      <w:r w:rsidR="00CF0D7C" w:rsidRPr="001E2EDA">
        <w:rPr>
          <w:rFonts w:ascii="Times New Roman" w:hAnsi="Times New Roman" w:cs="Times New Roman"/>
          <w:sz w:val="26"/>
          <w:szCs w:val="26"/>
          <w:highlight w:val="green"/>
        </w:rPr>
        <w:t xml:space="preserve">,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slow convergence</w:t>
      </w:r>
      <w:r w:rsidR="002E3CF2" w:rsidRPr="001E2EDA">
        <w:rPr>
          <w:rFonts w:ascii="Times New Roman" w:hAnsi="Times New Roman" w:cs="Times New Roman"/>
          <w:sz w:val="26"/>
          <w:szCs w:val="26"/>
          <w:highlight w:val="green"/>
        </w:rPr>
        <w:t xml:space="preserv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w:t>
      </w:r>
      <w:r w:rsidR="00055A0B" w:rsidRPr="001E2EDA">
        <w:rPr>
          <w:rFonts w:ascii="Times New Roman" w:hAnsi="Times New Roman" w:cs="Times New Roman"/>
          <w:sz w:val="26"/>
          <w:szCs w:val="26"/>
          <w:highlight w:val="green"/>
        </w:rPr>
        <w:t>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quality of experience</w:t>
      </w:r>
      <w:r w:rsidR="0020474E" w:rsidRPr="001E2EDA">
        <w:rPr>
          <w:rFonts w:ascii="Times New Roman" w:hAnsi="Times New Roman" w:cs="Times New Roman"/>
          <w:sz w:val="26"/>
          <w:szCs w:val="26"/>
          <w:highlight w:val="green"/>
        </w:rPr>
        <w:t xml:space="preserv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computation offloading</w:t>
      </w:r>
      <w:r w:rsidR="00AE0B19"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w:t>
      </w:r>
      <w:r w:rsidR="000F22F7" w:rsidRPr="008F6A7E">
        <w:rPr>
          <w:rFonts w:ascii="Times New Roman" w:hAnsi="Times New Roman" w:cs="Times New Roman"/>
          <w:sz w:val="26"/>
          <w:szCs w:val="26"/>
          <w:highlight w:val="green"/>
        </w:rPr>
        <w:t>propose</w:t>
      </w:r>
      <w:r w:rsidR="000F22F7" w:rsidRPr="008F6A7E">
        <w:rPr>
          <w:rFonts w:ascii="Times New Roman" w:hAnsi="Times New Roman" w:cs="Times New Roman"/>
          <w:sz w:val="26"/>
          <w:szCs w:val="26"/>
          <w:highlight w:val="green"/>
        </w:rPr>
        <w:t>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an agent</w:t>
      </w:r>
      <w:r w:rsidR="004F63ED" w:rsidRPr="008F6A7E">
        <w:rPr>
          <w:rFonts w:ascii="Times New Roman" w:hAnsi="Times New Roman" w:cs="Times New Roman"/>
          <w:sz w:val="26"/>
          <w:szCs w:val="26"/>
          <w:highlight w:val="green"/>
        </w:rPr>
        <w:t xml:space="preserve">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agent</w:t>
      </w:r>
      <w:r w:rsidR="005A1479" w:rsidRPr="008F6A7E">
        <w:rPr>
          <w:rFonts w:ascii="Times New Roman" w:hAnsi="Times New Roman" w:cs="Times New Roman"/>
          <w:sz w:val="26"/>
          <w:szCs w:val="26"/>
          <w:highlight w:val="green"/>
        </w:rPr>
        <w:t xml:space="preserve">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w:t>
      </w:r>
      <w:r w:rsidR="00586728" w:rsidRPr="008F6A7E">
        <w:rPr>
          <w:rFonts w:ascii="Times New Roman" w:hAnsi="Times New Roman" w:cs="Times New Roman"/>
          <w:sz w:val="26"/>
          <w:szCs w:val="26"/>
          <w:highlight w:val="green"/>
        </w:rPr>
        <w:t>task completion time</w:t>
      </w:r>
      <w:r w:rsidR="00586728" w:rsidRPr="008F6A7E">
        <w:rPr>
          <w:rFonts w:ascii="Times New Roman" w:hAnsi="Times New Roman" w:cs="Times New Roman"/>
          <w:sz w:val="26"/>
          <w:szCs w:val="26"/>
          <w:highlight w:val="green"/>
        </w:rPr>
        <w:t xml:space="preserv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 xml:space="preserve">for </w:t>
      </w:r>
      <w:r w:rsidR="004033A4"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Chen</w:t>
      </w:r>
      <w:r w:rsidR="005D0449"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mobile-edge computing</w:t>
      </w:r>
      <w:r w:rsidR="00D56FDA"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w:t>
      </w:r>
      <w:r w:rsidR="00E35120" w:rsidRPr="008F6A7E">
        <w:rPr>
          <w:rFonts w:ascii="Times New Roman" w:hAnsi="Times New Roman" w:cs="Times New Roman"/>
          <w:sz w:val="26"/>
          <w:szCs w:val="26"/>
          <w:highlight w:val="green"/>
        </w:rPr>
        <w:t xml:space="preserve">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state</w:t>
      </w:r>
      <w:r w:rsidR="00BB3C44" w:rsidRPr="008F6A7E">
        <w:rPr>
          <w:rFonts w:ascii="Times New Roman" w:hAnsi="Times New Roman" w:cs="Times New Roman"/>
          <w:sz w:val="26"/>
          <w:szCs w:val="26"/>
          <w:highlight w:val="green"/>
        </w:rPr>
        <w:t xml:space="preserv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w:t>
      </w:r>
      <w:r w:rsidR="00AD7CE6" w:rsidRPr="008F6A7E">
        <w:rPr>
          <w:rFonts w:ascii="Times New Roman" w:hAnsi="Times New Roman" w:cs="Times New Roman"/>
          <w:sz w:val="26"/>
          <w:szCs w:val="26"/>
          <w:highlight w:val="green"/>
        </w:rPr>
        <w:t xml:space="preserve">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 xml:space="preserve">a </w:t>
      </w:r>
      <w:r w:rsidR="006A5C0A" w:rsidRPr="008F6A7E">
        <w:rPr>
          <w:rFonts w:ascii="Times New Roman" w:hAnsi="Times New Roman" w:cs="Times New Roman"/>
          <w:sz w:val="26"/>
          <w:szCs w:val="26"/>
          <w:highlight w:val="green"/>
        </w:rPr>
        <w:t>high dimensionality</w:t>
      </w:r>
      <w:r w:rsidR="006A5C0A" w:rsidRPr="008F6A7E">
        <w:rPr>
          <w:rFonts w:ascii="Times New Roman" w:hAnsi="Times New Roman" w:cs="Times New Roman"/>
          <w:sz w:val="26"/>
          <w:szCs w:val="26"/>
          <w:highlight w:val="green"/>
        </w:rPr>
        <w:t xml:space="preserve"> problem</w:t>
      </w:r>
      <w:r w:rsidR="004954A8"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w:t>
      </w:r>
      <w:r w:rsidR="007276FD" w:rsidRPr="008F6A7E">
        <w:rPr>
          <w:rFonts w:ascii="Times New Roman" w:hAnsi="Times New Roman" w:cs="Times New Roman"/>
          <w:sz w:val="26"/>
          <w:szCs w:val="26"/>
          <w:highlight w:val="green"/>
        </w:rPr>
        <w:t xml:space="preserve">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edge computing servers</w:t>
      </w:r>
      <w:r w:rsidR="0020149D" w:rsidRPr="008F6A7E">
        <w:rPr>
          <w:rFonts w:ascii="Times New Roman" w:hAnsi="Times New Roman" w:cs="Times New Roman"/>
          <w:sz w:val="26"/>
          <w:szCs w:val="26"/>
          <w:highlight w:val="green"/>
        </w:rPr>
        <w:t>,</w:t>
      </w:r>
      <w:r w:rsidR="0020149D" w:rsidRPr="008F6A7E">
        <w:rPr>
          <w:rFonts w:ascii="Times New Roman" w:hAnsi="Times New Roman" w:cs="Times New Roman"/>
          <w:sz w:val="26"/>
          <w:szCs w:val="26"/>
          <w:highlight w:val="green"/>
        </w:rPr>
        <w:t xml:space="preserve">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 xml:space="preserve">delay </w:t>
      </w:r>
      <w:r w:rsidR="0095243B" w:rsidRPr="008F6A7E">
        <w:rPr>
          <w:rFonts w:ascii="Times New Roman" w:hAnsi="Times New Roman" w:cs="Times New Roman"/>
          <w:sz w:val="26"/>
          <w:szCs w:val="26"/>
          <w:highlight w:val="green"/>
        </w:rPr>
        <w:t>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A</w:t>
      </w:r>
      <w:r w:rsidR="00E4499E" w:rsidRPr="008F6A7E">
        <w:rPr>
          <w:rFonts w:ascii="Times New Roman" w:hAnsi="Times New Roman" w:cs="Times New Roman"/>
          <w:sz w:val="26"/>
          <w:szCs w:val="26"/>
          <w:highlight w:val="green"/>
        </w:rPr>
        <w:t>n optimization framework</w:t>
      </w:r>
      <w:r w:rsidR="00E4499E" w:rsidRPr="008F6A7E">
        <w:rPr>
          <w:rFonts w:ascii="Times New Roman" w:hAnsi="Times New Roman" w:cs="Times New Roman"/>
          <w:sz w:val="26"/>
          <w:szCs w:val="26"/>
          <w:highlight w:val="green"/>
        </w:rPr>
        <w:t xml:space="preserve">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computation offloading</w:t>
      </w:r>
      <w:r w:rsidR="002E6BD3" w:rsidRPr="008F6A7E">
        <w:rPr>
          <w:rFonts w:ascii="Times New Roman" w:hAnsi="Times New Roman" w:cs="Times New Roman"/>
          <w:sz w:val="26"/>
          <w:szCs w:val="26"/>
          <w:highlight w:val="green"/>
        </w:rPr>
        <w:t xml:space="preserve">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684CCF" w:rsidRDefault="00C1278E" w:rsidP="00684CCF">
      <w:pPr>
        <w:ind w:firstLine="720"/>
        <w:jc w:val="both"/>
        <w:rPr>
          <w:rFonts w:ascii="Times New Roman" w:hAnsi="Times New Roman" w:cs="Times New Roman"/>
          <w:sz w:val="26"/>
          <w:szCs w:val="26"/>
        </w:rPr>
      </w:pPr>
      <w:r w:rsidRPr="00B63E58">
        <w:rPr>
          <w:rFonts w:ascii="Times New Roman" w:hAnsi="Times New Roman" w:cs="Times New Roman"/>
          <w:sz w:val="26"/>
          <w:szCs w:val="26"/>
          <w:highlight w:val="green"/>
        </w:rPr>
        <w:t xml:space="preserve">To </w:t>
      </w:r>
      <w:r w:rsidR="001B1AA1" w:rsidRPr="00B63E58">
        <w:rPr>
          <w:rFonts w:ascii="Times New Roman" w:hAnsi="Times New Roman" w:cs="Times New Roman"/>
          <w:sz w:val="26"/>
          <w:szCs w:val="26"/>
          <w:highlight w:val="green"/>
        </w:rPr>
        <w:t>provide</w:t>
      </w:r>
      <w:r w:rsidRPr="00B63E58">
        <w:rPr>
          <w:rFonts w:ascii="Times New Roman" w:hAnsi="Times New Roman" w:cs="Times New Roman"/>
          <w:sz w:val="26"/>
          <w:szCs w:val="26"/>
          <w:highlight w:val="green"/>
        </w:rPr>
        <w:t xml:space="preserve"> efficient deep neural networks, </w:t>
      </w:r>
      <w:r w:rsidR="00E377FA" w:rsidRPr="00B63E58">
        <w:rPr>
          <w:rFonts w:ascii="Times New Roman" w:hAnsi="Times New Roman" w:cs="Times New Roman"/>
          <w:sz w:val="26"/>
          <w:szCs w:val="26"/>
          <w:highlight w:val="green"/>
        </w:rPr>
        <w:t xml:space="preserve">it is highly essential to </w:t>
      </w:r>
      <w:r w:rsidRPr="00B63E58">
        <w:rPr>
          <w:rFonts w:ascii="Times New Roman" w:hAnsi="Times New Roman" w:cs="Times New Roman"/>
          <w:sz w:val="26"/>
          <w:szCs w:val="26"/>
          <w:highlight w:val="green"/>
        </w:rPr>
        <w:t>optimiz</w:t>
      </w:r>
      <w:r w:rsidR="00E377FA" w:rsidRPr="00B63E58">
        <w:rPr>
          <w:rFonts w:ascii="Times New Roman" w:hAnsi="Times New Roman" w:cs="Times New Roman"/>
          <w:sz w:val="26"/>
          <w:szCs w:val="26"/>
          <w:highlight w:val="green"/>
        </w:rPr>
        <w:t>e</w:t>
      </w:r>
      <w:r w:rsidRPr="00B63E58">
        <w:rPr>
          <w:rFonts w:ascii="Times New Roman" w:hAnsi="Times New Roman" w:cs="Times New Roman"/>
          <w:sz w:val="26"/>
          <w:szCs w:val="26"/>
          <w:highlight w:val="green"/>
        </w:rPr>
        <w:t xml:space="preserve"> </w:t>
      </w:r>
      <w:r w:rsidR="00BC3B2B" w:rsidRPr="00B63E58">
        <w:rPr>
          <w:rFonts w:ascii="Times New Roman" w:hAnsi="Times New Roman" w:cs="Times New Roman"/>
          <w:sz w:val="26"/>
          <w:szCs w:val="26"/>
          <w:highlight w:val="green"/>
        </w:rPr>
        <w:t xml:space="preserve">them </w:t>
      </w:r>
      <w:r w:rsidRPr="00B63E58">
        <w:rPr>
          <w:rFonts w:ascii="Times New Roman" w:hAnsi="Times New Roman" w:cs="Times New Roman"/>
          <w:sz w:val="26"/>
          <w:szCs w:val="26"/>
          <w:highlight w:val="green"/>
        </w:rPr>
        <w:t>at both algorithmic and hardware level</w:t>
      </w:r>
      <w:r w:rsidR="003E3AB3" w:rsidRPr="00B63E58">
        <w:rPr>
          <w:rFonts w:ascii="Times New Roman" w:hAnsi="Times New Roman" w:cs="Times New Roman"/>
          <w:sz w:val="26"/>
          <w:szCs w:val="26"/>
          <w:highlight w:val="green"/>
        </w:rPr>
        <w:t>s</w:t>
      </w:r>
      <w:r w:rsidRPr="00B63E58">
        <w:rPr>
          <w:rFonts w:ascii="Times New Roman" w:hAnsi="Times New Roman" w:cs="Times New Roman"/>
          <w:sz w:val="26"/>
          <w:szCs w:val="26"/>
          <w:highlight w:val="green"/>
        </w:rPr>
        <w:t>.</w:t>
      </w:r>
      <w:r w:rsidR="00370B4A" w:rsidRPr="00B63E58">
        <w:rPr>
          <w:rFonts w:ascii="Times New Roman" w:hAnsi="Times New Roman" w:cs="Times New Roman"/>
          <w:sz w:val="26"/>
          <w:szCs w:val="26"/>
          <w:highlight w:val="green"/>
        </w:rPr>
        <w:t xml:space="preserve"> </w:t>
      </w:r>
      <w:r w:rsidR="0026002E" w:rsidRPr="00B63E58">
        <w:rPr>
          <w:rFonts w:ascii="Times New Roman" w:hAnsi="Times New Roman" w:cs="Times New Roman"/>
          <w:sz w:val="26"/>
          <w:szCs w:val="26"/>
          <w:highlight w:val="green"/>
        </w:rPr>
        <w:t xml:space="preserve">Xiang </w:t>
      </w:r>
      <w:r w:rsidR="0026002E" w:rsidRPr="00B63E58">
        <w:rPr>
          <w:rFonts w:ascii="Times New Roman" w:hAnsi="Times New Roman" w:cs="Times New Roman"/>
          <w:i/>
          <w:sz w:val="26"/>
          <w:szCs w:val="26"/>
          <w:highlight w:val="green"/>
        </w:rPr>
        <w:t>et al</w:t>
      </w:r>
      <w:r w:rsidR="0026002E" w:rsidRPr="00B63E58">
        <w:rPr>
          <w:rFonts w:ascii="Times New Roman" w:hAnsi="Times New Roman" w:cs="Times New Roman"/>
          <w:sz w:val="26"/>
          <w:szCs w:val="26"/>
          <w:highlight w:val="green"/>
        </w:rPr>
        <w:t xml:space="preserve">. </w:t>
      </w:r>
      <w:r w:rsidR="0026002E" w:rsidRPr="00B63E58">
        <w:rPr>
          <w:rFonts w:ascii="Times New Roman" w:hAnsi="Times New Roman" w:cs="Times New Roman"/>
          <w:sz w:val="26"/>
          <w:szCs w:val="26"/>
          <w:highlight w:val="green"/>
        </w:rPr>
        <w:fldChar w:fldCharType="begin"/>
      </w:r>
      <w:r w:rsidR="0026002E" w:rsidRPr="00B63E58">
        <w:rPr>
          <w:rFonts w:ascii="Times New Roman" w:hAnsi="Times New Roman" w:cs="Times New Roman"/>
          <w:sz w:val="26"/>
          <w:szCs w:val="26"/>
          <w:highlight w:val="green"/>
        </w:rPr>
        <w:instrText xml:space="preserve"> REF _Ref36981365 \r \h </w:instrText>
      </w:r>
      <w:r w:rsidR="0026002E" w:rsidRPr="00B63E58">
        <w:rPr>
          <w:highlight w:val="green"/>
        </w:rPr>
      </w:r>
      <w:r w:rsidR="0026002E" w:rsidRPr="00B63E58">
        <w:rPr>
          <w:highlight w:val="green"/>
        </w:rPr>
        <w:instrText xml:space="preserve"> \* MERGEFORMAT </w:instrText>
      </w:r>
      <w:r w:rsidR="0026002E" w:rsidRPr="00B63E58">
        <w:rPr>
          <w:rFonts w:ascii="Times New Roman" w:hAnsi="Times New Roman" w:cs="Times New Roman"/>
          <w:sz w:val="26"/>
          <w:szCs w:val="26"/>
          <w:highlight w:val="green"/>
        </w:rPr>
        <w:fldChar w:fldCharType="separate"/>
      </w:r>
      <w:r w:rsidR="0026002E" w:rsidRPr="00B63E58">
        <w:rPr>
          <w:rFonts w:ascii="Times New Roman" w:hAnsi="Times New Roman" w:cs="Times New Roman"/>
          <w:sz w:val="26"/>
          <w:szCs w:val="26"/>
          <w:highlight w:val="green"/>
        </w:rPr>
        <w:t>[86]</w:t>
      </w:r>
      <w:r w:rsidR="0026002E" w:rsidRPr="00B63E58">
        <w:rPr>
          <w:rFonts w:ascii="Times New Roman" w:hAnsi="Times New Roman" w:cs="Times New Roman"/>
          <w:sz w:val="26"/>
          <w:szCs w:val="26"/>
          <w:highlight w:val="green"/>
        </w:rPr>
        <w:fldChar w:fldCharType="end"/>
      </w:r>
      <w:r w:rsidR="0026002E" w:rsidRPr="00B63E58">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B63E58">
        <w:rPr>
          <w:rFonts w:ascii="Times New Roman" w:hAnsi="Times New Roman" w:cs="Times New Roman"/>
          <w:sz w:val="26"/>
          <w:szCs w:val="26"/>
          <w:highlight w:val="green"/>
        </w:rPr>
        <w:t xml:space="preserve"> </w:t>
      </w:r>
      <w:r w:rsidR="00DA5FDE" w:rsidRPr="00B63E58">
        <w:rPr>
          <w:rFonts w:ascii="Times New Roman" w:hAnsi="Times New Roman" w:cs="Times New Roman"/>
          <w:sz w:val="26"/>
          <w:szCs w:val="26"/>
          <w:highlight w:val="green"/>
        </w:rPr>
        <w:t xml:space="preserve">Chen </w:t>
      </w:r>
      <w:r w:rsidR="00DA5FDE" w:rsidRPr="00B63E58">
        <w:rPr>
          <w:rFonts w:ascii="Times New Roman" w:hAnsi="Times New Roman" w:cs="Times New Roman"/>
          <w:i/>
          <w:sz w:val="26"/>
          <w:szCs w:val="26"/>
          <w:highlight w:val="green"/>
        </w:rPr>
        <w:t>et al</w:t>
      </w:r>
      <w:r w:rsidR="00DA5FDE" w:rsidRPr="00B63E58">
        <w:rPr>
          <w:rFonts w:ascii="Times New Roman" w:hAnsi="Times New Roman" w:cs="Times New Roman"/>
          <w:sz w:val="26"/>
          <w:szCs w:val="26"/>
          <w:highlight w:val="green"/>
        </w:rPr>
        <w:t>.</w:t>
      </w:r>
      <w:r w:rsidR="00080FB2" w:rsidRPr="00B63E58">
        <w:rPr>
          <w:rFonts w:ascii="Times New Roman" w:hAnsi="Times New Roman" w:cs="Times New Roman"/>
          <w:sz w:val="26"/>
          <w:szCs w:val="26"/>
          <w:highlight w:val="green"/>
        </w:rPr>
        <w:t xml:space="preserve"> </w:t>
      </w:r>
      <w:r w:rsidR="00DF26D8" w:rsidRPr="00B63E58">
        <w:rPr>
          <w:rFonts w:ascii="Times New Roman" w:hAnsi="Times New Roman" w:cs="Times New Roman"/>
          <w:sz w:val="26"/>
          <w:szCs w:val="26"/>
          <w:highlight w:val="green"/>
        </w:rPr>
        <w:fldChar w:fldCharType="begin"/>
      </w:r>
      <w:r w:rsidR="00DF26D8" w:rsidRPr="00B63E58">
        <w:rPr>
          <w:rFonts w:ascii="Times New Roman" w:hAnsi="Times New Roman" w:cs="Times New Roman"/>
          <w:sz w:val="26"/>
          <w:szCs w:val="26"/>
          <w:highlight w:val="green"/>
        </w:rPr>
        <w:instrText xml:space="preserve"> REF _Ref36982225 \r \h </w:instrText>
      </w:r>
      <w:r w:rsidR="00DF26D8" w:rsidRPr="00B63E58">
        <w:rPr>
          <w:rFonts w:ascii="Times New Roman" w:hAnsi="Times New Roman" w:cs="Times New Roman"/>
          <w:sz w:val="26"/>
          <w:szCs w:val="26"/>
          <w:highlight w:val="green"/>
        </w:rPr>
      </w:r>
      <w:r w:rsidR="00626A5D" w:rsidRPr="00B63E58">
        <w:rPr>
          <w:rFonts w:ascii="Times New Roman" w:hAnsi="Times New Roman" w:cs="Times New Roman"/>
          <w:sz w:val="26"/>
          <w:szCs w:val="26"/>
          <w:highlight w:val="green"/>
        </w:rPr>
        <w:instrText xml:space="preserve"> \* MERGEFORMAT </w:instrText>
      </w:r>
      <w:r w:rsidR="00DF26D8" w:rsidRPr="00B63E58">
        <w:rPr>
          <w:rFonts w:ascii="Times New Roman" w:hAnsi="Times New Roman" w:cs="Times New Roman"/>
          <w:sz w:val="26"/>
          <w:szCs w:val="26"/>
          <w:highlight w:val="green"/>
        </w:rPr>
        <w:fldChar w:fldCharType="separate"/>
      </w:r>
      <w:r w:rsidR="00395A9A" w:rsidRPr="00B63E58">
        <w:rPr>
          <w:rFonts w:ascii="Times New Roman" w:hAnsi="Times New Roman" w:cs="Times New Roman"/>
          <w:sz w:val="26"/>
          <w:szCs w:val="26"/>
          <w:highlight w:val="green"/>
        </w:rPr>
        <w:t>[87]</w:t>
      </w:r>
      <w:r w:rsidR="00DF26D8" w:rsidRPr="00B63E58">
        <w:rPr>
          <w:rFonts w:ascii="Times New Roman" w:hAnsi="Times New Roman" w:cs="Times New Roman"/>
          <w:sz w:val="26"/>
          <w:szCs w:val="26"/>
          <w:highlight w:val="green"/>
        </w:rPr>
        <w:fldChar w:fldCharType="end"/>
      </w:r>
      <w:r w:rsidR="00655949" w:rsidRPr="00B63E58">
        <w:rPr>
          <w:rFonts w:ascii="Times New Roman" w:hAnsi="Times New Roman" w:cs="Times New Roman"/>
          <w:sz w:val="26"/>
          <w:szCs w:val="26"/>
          <w:highlight w:val="green"/>
        </w:rPr>
        <w:t xml:space="preserve"> </w:t>
      </w:r>
      <w:r w:rsidR="00815A56" w:rsidRPr="00B63E58">
        <w:rPr>
          <w:rFonts w:ascii="Times New Roman" w:hAnsi="Times New Roman" w:cs="Times New Roman"/>
          <w:sz w:val="26"/>
          <w:szCs w:val="26"/>
          <w:highlight w:val="green"/>
        </w:rPr>
        <w:t xml:space="preserve">propose </w:t>
      </w:r>
      <w:r w:rsidR="00666E5E" w:rsidRPr="00B63E58">
        <w:rPr>
          <w:rFonts w:ascii="Times New Roman" w:hAnsi="Times New Roman" w:cs="Times New Roman"/>
          <w:sz w:val="26"/>
          <w:szCs w:val="26"/>
          <w:highlight w:val="green"/>
        </w:rPr>
        <w:t>a</w:t>
      </w:r>
      <w:r w:rsidR="00EC5AF8" w:rsidRPr="00B63E58">
        <w:rPr>
          <w:rFonts w:ascii="Times New Roman" w:hAnsi="Times New Roman" w:cs="Times New Roman"/>
          <w:sz w:val="26"/>
          <w:szCs w:val="26"/>
          <w:highlight w:val="green"/>
        </w:rPr>
        <w:t xml:space="preserve"> compute in memory </w:t>
      </w:r>
      <w:r w:rsidR="007F0C39" w:rsidRPr="00B63E58">
        <w:rPr>
          <w:rFonts w:ascii="Times New Roman" w:hAnsi="Times New Roman" w:cs="Times New Roman"/>
          <w:sz w:val="26"/>
          <w:szCs w:val="26"/>
          <w:highlight w:val="green"/>
        </w:rPr>
        <w:t>method</w:t>
      </w:r>
      <w:r w:rsidR="00C80A57" w:rsidRPr="00B63E58">
        <w:rPr>
          <w:rFonts w:ascii="Times New Roman" w:hAnsi="Times New Roman" w:cs="Times New Roman"/>
          <w:sz w:val="26"/>
          <w:szCs w:val="26"/>
          <w:highlight w:val="green"/>
        </w:rPr>
        <w:t xml:space="preserve"> that is</w:t>
      </w:r>
      <w:r w:rsidR="00EC5AF8" w:rsidRPr="00B63E58">
        <w:rPr>
          <w:rFonts w:ascii="Times New Roman" w:hAnsi="Times New Roman" w:cs="Times New Roman"/>
          <w:sz w:val="26"/>
          <w:szCs w:val="26"/>
          <w:highlight w:val="green"/>
        </w:rPr>
        <w:t xml:space="preserve"> paired with high-density </w:t>
      </w:r>
      <w:r w:rsidR="00B26E61" w:rsidRPr="00B63E58">
        <w:rPr>
          <w:rFonts w:ascii="Times New Roman" w:hAnsi="Times New Roman" w:cs="Times New Roman"/>
          <w:sz w:val="26"/>
          <w:szCs w:val="26"/>
          <w:highlight w:val="green"/>
        </w:rPr>
        <w:t xml:space="preserve">nonvolatile memory </w:t>
      </w:r>
      <w:r w:rsidR="004842A3" w:rsidRPr="00B63E58">
        <w:rPr>
          <w:rFonts w:ascii="Times New Roman" w:hAnsi="Times New Roman" w:cs="Times New Roman"/>
          <w:sz w:val="26"/>
          <w:szCs w:val="26"/>
          <w:highlight w:val="green"/>
        </w:rPr>
        <w:t>to</w:t>
      </w:r>
      <w:r w:rsidR="00EC5AF8" w:rsidRPr="00B63E58">
        <w:rPr>
          <w:rFonts w:ascii="Times New Roman" w:hAnsi="Times New Roman" w:cs="Times New Roman"/>
          <w:sz w:val="26"/>
          <w:szCs w:val="26"/>
          <w:highlight w:val="green"/>
        </w:rPr>
        <w:t xml:space="preserve"> </w:t>
      </w:r>
      <w:r w:rsidR="004842A3" w:rsidRPr="00B63E58">
        <w:rPr>
          <w:rFonts w:ascii="Times New Roman" w:hAnsi="Times New Roman" w:cs="Times New Roman"/>
          <w:sz w:val="26"/>
          <w:szCs w:val="26"/>
          <w:highlight w:val="green"/>
        </w:rPr>
        <w:t>improve</w:t>
      </w:r>
      <w:r w:rsidR="00EC5AF8" w:rsidRPr="00B63E58">
        <w:rPr>
          <w:rFonts w:ascii="Times New Roman" w:hAnsi="Times New Roman" w:cs="Times New Roman"/>
          <w:sz w:val="26"/>
          <w:szCs w:val="26"/>
          <w:highlight w:val="green"/>
        </w:rPr>
        <w:t xml:space="preserve"> operations</w:t>
      </w:r>
      <w:r w:rsidR="000E77CB" w:rsidRPr="00B63E58">
        <w:rPr>
          <w:rFonts w:ascii="Times New Roman" w:hAnsi="Times New Roman" w:cs="Times New Roman"/>
          <w:sz w:val="26"/>
          <w:szCs w:val="26"/>
          <w:highlight w:val="green"/>
        </w:rPr>
        <w:t xml:space="preserve"> of </w:t>
      </w:r>
      <w:r w:rsidR="000E77CB" w:rsidRPr="00B63E58">
        <w:rPr>
          <w:rFonts w:ascii="Times New Roman" w:hAnsi="Times New Roman" w:cs="Times New Roman"/>
          <w:sz w:val="26"/>
          <w:szCs w:val="26"/>
          <w:highlight w:val="green"/>
        </w:rPr>
        <w:t>deep neural networks</w:t>
      </w:r>
      <w:r w:rsidR="00EC5AF8" w:rsidRPr="00B63E58">
        <w:rPr>
          <w:rFonts w:ascii="Times New Roman" w:hAnsi="Times New Roman" w:cs="Times New Roman"/>
          <w:sz w:val="26"/>
          <w:szCs w:val="26"/>
          <w:highlight w:val="green"/>
        </w:rPr>
        <w:t xml:space="preserve"> for </w:t>
      </w:r>
      <w:r w:rsidR="009A1891" w:rsidRPr="00B63E58">
        <w:rPr>
          <w:rFonts w:ascii="Times New Roman" w:hAnsi="Times New Roman" w:cs="Times New Roman"/>
          <w:sz w:val="26"/>
          <w:szCs w:val="26"/>
          <w:highlight w:val="green"/>
        </w:rPr>
        <w:t xml:space="preserve">artificial intelligence </w:t>
      </w:r>
      <w:r w:rsidR="00EC5AF8" w:rsidRPr="00B63E58">
        <w:rPr>
          <w:rFonts w:ascii="Times New Roman" w:hAnsi="Times New Roman" w:cs="Times New Roman"/>
          <w:sz w:val="26"/>
          <w:szCs w:val="26"/>
          <w:highlight w:val="green"/>
        </w:rPr>
        <w:t>edge processors</w:t>
      </w:r>
      <w:r w:rsidR="00071372" w:rsidRPr="00B63E58">
        <w:rPr>
          <w:rFonts w:ascii="Times New Roman" w:hAnsi="Times New Roman" w:cs="Times New Roman"/>
          <w:sz w:val="26"/>
          <w:szCs w:val="26"/>
          <w:highlight w:val="green"/>
        </w:rPr>
        <w:t xml:space="preserve">. </w:t>
      </w:r>
      <w:r w:rsidR="00410F0D" w:rsidRPr="00B63E58">
        <w:rPr>
          <w:rFonts w:ascii="Times New Roman" w:hAnsi="Times New Roman" w:cs="Times New Roman"/>
          <w:sz w:val="26"/>
          <w:szCs w:val="26"/>
          <w:highlight w:val="green"/>
        </w:rPr>
        <w:t xml:space="preserve">Specifically, </w:t>
      </w:r>
      <w:r w:rsidR="00410F0D" w:rsidRPr="00B63E58">
        <w:rPr>
          <w:rFonts w:ascii="Times New Roman" w:hAnsi="Times New Roman" w:cs="Times New Roman"/>
          <w:sz w:val="26"/>
          <w:szCs w:val="26"/>
          <w:highlight w:val="green"/>
        </w:rPr>
        <w:t xml:space="preserve">a </w:t>
      </w:r>
      <w:r w:rsidR="00D32E84" w:rsidRPr="00B63E58">
        <w:rPr>
          <w:rFonts w:ascii="Times New Roman" w:hAnsi="Times New Roman" w:cs="Times New Roman"/>
          <w:sz w:val="26"/>
          <w:szCs w:val="26"/>
          <w:highlight w:val="green"/>
        </w:rPr>
        <w:t xml:space="preserve">binary-input </w:t>
      </w:r>
      <w:r w:rsidR="00410F0D" w:rsidRPr="00B63E58">
        <w:rPr>
          <w:rFonts w:ascii="Times New Roman" w:hAnsi="Times New Roman" w:cs="Times New Roman"/>
          <w:sz w:val="26"/>
          <w:szCs w:val="26"/>
          <w:highlight w:val="green"/>
        </w:rPr>
        <w:t xml:space="preserve">hardware-driven ternary-weighted network </w:t>
      </w:r>
      <w:r w:rsidR="00410F0D" w:rsidRPr="00B63E58">
        <w:rPr>
          <w:rFonts w:ascii="Times New Roman" w:hAnsi="Times New Roman" w:cs="Times New Roman"/>
          <w:sz w:val="26"/>
          <w:szCs w:val="26"/>
          <w:highlight w:val="green"/>
        </w:rPr>
        <w:t xml:space="preserve">is proposed to </w:t>
      </w:r>
      <w:r w:rsidR="00410F0D" w:rsidRPr="00B63E58">
        <w:rPr>
          <w:rFonts w:ascii="Times New Roman" w:hAnsi="Times New Roman" w:cs="Times New Roman"/>
          <w:sz w:val="26"/>
          <w:szCs w:val="26"/>
          <w:highlight w:val="green"/>
        </w:rPr>
        <w:t>achieve a smaller energy-hardware cost</w:t>
      </w:r>
      <w:r w:rsidR="00410F0D" w:rsidRPr="00B63E58">
        <w:rPr>
          <w:rFonts w:ascii="Times New Roman" w:hAnsi="Times New Roman" w:cs="Times New Roman"/>
          <w:sz w:val="26"/>
          <w:szCs w:val="26"/>
          <w:highlight w:val="green"/>
        </w:rPr>
        <w:t xml:space="preserve"> by</w:t>
      </w:r>
      <w:r w:rsidR="00410F0D" w:rsidRPr="00B63E58">
        <w:rPr>
          <w:rFonts w:ascii="Times New Roman" w:hAnsi="Times New Roman" w:cs="Times New Roman"/>
          <w:sz w:val="26"/>
          <w:szCs w:val="26"/>
          <w:highlight w:val="green"/>
        </w:rPr>
        <w:t xml:space="preserve"> using</w:t>
      </w:r>
      <w:r w:rsidR="00410F0D" w:rsidRPr="00B63E58">
        <w:rPr>
          <w:rFonts w:ascii="Times New Roman" w:hAnsi="Times New Roman" w:cs="Times New Roman"/>
          <w:sz w:val="26"/>
          <w:szCs w:val="26"/>
          <w:highlight w:val="green"/>
        </w:rPr>
        <w:t xml:space="preserve"> </w:t>
      </w:r>
      <w:r w:rsidR="00902851" w:rsidRPr="00B63E58">
        <w:rPr>
          <w:rFonts w:ascii="Times New Roman" w:hAnsi="Times New Roman" w:cs="Times New Roman"/>
          <w:sz w:val="26"/>
          <w:szCs w:val="26"/>
          <w:highlight w:val="green"/>
        </w:rPr>
        <w:t xml:space="preserve">the </w:t>
      </w:r>
      <w:r w:rsidR="00410F0D" w:rsidRPr="00B63E58">
        <w:rPr>
          <w:rFonts w:ascii="Times New Roman" w:hAnsi="Times New Roman" w:cs="Times New Roman"/>
          <w:sz w:val="26"/>
          <w:szCs w:val="26"/>
          <w:highlight w:val="green"/>
        </w:rPr>
        <w:t xml:space="preserve">pseudo-binary </w:t>
      </w:r>
      <w:r w:rsidR="008E5E9B" w:rsidRPr="00B63E58">
        <w:rPr>
          <w:rFonts w:ascii="Times New Roman" w:hAnsi="Times New Roman" w:cs="Times New Roman"/>
          <w:sz w:val="26"/>
          <w:szCs w:val="26"/>
          <w:highlight w:val="green"/>
        </w:rPr>
        <w:t xml:space="preserve">nonvolatile memory </w:t>
      </w:r>
      <w:r w:rsidR="00410F0D" w:rsidRPr="00B63E58">
        <w:rPr>
          <w:rFonts w:ascii="Times New Roman" w:hAnsi="Times New Roman" w:cs="Times New Roman"/>
          <w:sz w:val="26"/>
          <w:szCs w:val="26"/>
          <w:highlight w:val="green"/>
        </w:rPr>
        <w:t xml:space="preserve">macros and a two-macro </w:t>
      </w:r>
      <w:r w:rsidR="00AC032B" w:rsidRPr="00B63E58">
        <w:rPr>
          <w:rFonts w:ascii="Times New Roman" w:hAnsi="Times New Roman" w:cs="Times New Roman"/>
          <w:sz w:val="26"/>
          <w:szCs w:val="26"/>
          <w:highlight w:val="green"/>
        </w:rPr>
        <w:t>deep neural network.</w:t>
      </w:r>
      <w:r w:rsidR="00F1501A" w:rsidRPr="00B63E58">
        <w:rPr>
          <w:rFonts w:ascii="Times New Roman" w:hAnsi="Times New Roman" w:cs="Times New Roman"/>
          <w:sz w:val="26"/>
          <w:szCs w:val="26"/>
          <w:highlight w:val="green"/>
        </w:rPr>
        <w:t xml:space="preserve"> </w:t>
      </w:r>
      <w:r w:rsidR="00EF018F" w:rsidRPr="00B63E58">
        <w:rPr>
          <w:rFonts w:ascii="Times New Roman" w:hAnsi="Times New Roman" w:cs="Times New Roman"/>
          <w:sz w:val="26"/>
          <w:szCs w:val="26"/>
          <w:highlight w:val="green"/>
        </w:rPr>
        <w:t>Verhelst and Moons</w:t>
      </w:r>
      <w:r w:rsidR="00235577" w:rsidRPr="00B63E58">
        <w:rPr>
          <w:rFonts w:ascii="Times New Roman" w:hAnsi="Times New Roman" w:cs="Times New Roman"/>
          <w:sz w:val="26"/>
          <w:szCs w:val="26"/>
          <w:highlight w:val="green"/>
        </w:rPr>
        <w:t xml:space="preserve"> </w:t>
      </w:r>
      <w:r w:rsidR="0083167D" w:rsidRPr="004D7B8D">
        <w:rPr>
          <w:rFonts w:ascii="Times New Roman" w:hAnsi="Times New Roman" w:cs="Times New Roman"/>
          <w:sz w:val="26"/>
          <w:szCs w:val="26"/>
          <w:highlight w:val="green"/>
        </w:rPr>
        <w:fldChar w:fldCharType="begin"/>
      </w:r>
      <w:r w:rsidR="0083167D" w:rsidRPr="004D7B8D">
        <w:rPr>
          <w:rFonts w:ascii="Times New Roman" w:hAnsi="Times New Roman" w:cs="Times New Roman"/>
          <w:sz w:val="26"/>
          <w:szCs w:val="26"/>
          <w:highlight w:val="green"/>
        </w:rPr>
        <w:instrText xml:space="preserve"> REF _Ref36935316 \r \h </w:instrText>
      </w:r>
      <w:r w:rsidR="0083167D" w:rsidRPr="004D7B8D">
        <w:rPr>
          <w:rFonts w:ascii="Times New Roman" w:hAnsi="Times New Roman" w:cs="Times New Roman"/>
          <w:sz w:val="26"/>
          <w:szCs w:val="26"/>
          <w:highlight w:val="green"/>
        </w:rPr>
      </w:r>
      <w:r w:rsidR="00394016" w:rsidRPr="004D7B8D">
        <w:rPr>
          <w:rFonts w:ascii="Times New Roman" w:hAnsi="Times New Roman" w:cs="Times New Roman"/>
          <w:sz w:val="26"/>
          <w:szCs w:val="26"/>
          <w:highlight w:val="green"/>
        </w:rPr>
        <w:instrText xml:space="preserve"> \* MERGEFORMAT </w:instrText>
      </w:r>
      <w:r w:rsidR="0083167D" w:rsidRPr="004D7B8D">
        <w:rPr>
          <w:rFonts w:ascii="Times New Roman" w:hAnsi="Times New Roman" w:cs="Times New Roman"/>
          <w:sz w:val="26"/>
          <w:szCs w:val="26"/>
          <w:highlight w:val="green"/>
        </w:rPr>
        <w:fldChar w:fldCharType="separate"/>
      </w:r>
      <w:r w:rsidR="00395A9A" w:rsidRPr="004D7B8D">
        <w:rPr>
          <w:rFonts w:ascii="Times New Roman" w:hAnsi="Times New Roman" w:cs="Times New Roman"/>
          <w:sz w:val="26"/>
          <w:szCs w:val="26"/>
          <w:highlight w:val="green"/>
        </w:rPr>
        <w:t>[83]</w:t>
      </w:r>
      <w:r w:rsidR="0083167D" w:rsidRPr="004D7B8D">
        <w:rPr>
          <w:rFonts w:ascii="Times New Roman" w:hAnsi="Times New Roman" w:cs="Times New Roman"/>
          <w:sz w:val="26"/>
          <w:szCs w:val="26"/>
          <w:highlight w:val="green"/>
        </w:rPr>
        <w:fldChar w:fldCharType="end"/>
      </w:r>
      <w:r w:rsidR="006D55F7" w:rsidRPr="004D7B8D">
        <w:rPr>
          <w:rFonts w:ascii="Times New Roman" w:hAnsi="Times New Roman" w:cs="Times New Roman"/>
          <w:sz w:val="26"/>
          <w:szCs w:val="26"/>
          <w:highlight w:val="green"/>
        </w:rPr>
        <w:t xml:space="preserve"> </w:t>
      </w:r>
      <w:r w:rsidR="001A29CD" w:rsidRPr="004D7B8D">
        <w:rPr>
          <w:rFonts w:ascii="Times New Roman" w:hAnsi="Times New Roman" w:cs="Times New Roman"/>
          <w:sz w:val="26"/>
          <w:szCs w:val="26"/>
          <w:highlight w:val="green"/>
        </w:rPr>
        <w:t>introduce</w:t>
      </w:r>
      <w:r w:rsidR="00883A2D" w:rsidRPr="004D7B8D">
        <w:rPr>
          <w:rFonts w:ascii="Times New Roman" w:hAnsi="Times New Roman" w:cs="Times New Roman"/>
          <w:sz w:val="26"/>
          <w:szCs w:val="26"/>
          <w:highlight w:val="green"/>
        </w:rPr>
        <w:t xml:space="preserve"> tightly interwoven </w:t>
      </w:r>
      <w:r w:rsidR="006B4030" w:rsidRPr="004D7B8D">
        <w:rPr>
          <w:rFonts w:ascii="Times New Roman" w:hAnsi="Times New Roman" w:cs="Times New Roman"/>
          <w:sz w:val="26"/>
          <w:szCs w:val="26"/>
          <w:highlight w:val="green"/>
        </w:rPr>
        <w:t>methods</w:t>
      </w:r>
      <w:r w:rsidR="004D1738" w:rsidRPr="004D7B8D">
        <w:rPr>
          <w:rFonts w:ascii="Times New Roman" w:hAnsi="Times New Roman" w:cs="Times New Roman"/>
          <w:sz w:val="26"/>
          <w:szCs w:val="26"/>
          <w:highlight w:val="green"/>
        </w:rPr>
        <w:t xml:space="preserve"> </w:t>
      </w:r>
      <w:r w:rsidR="004D1738" w:rsidRPr="004D7B8D">
        <w:rPr>
          <w:rFonts w:ascii="Times New Roman" w:hAnsi="Times New Roman" w:cs="Times New Roman"/>
          <w:sz w:val="26"/>
          <w:szCs w:val="26"/>
          <w:highlight w:val="green"/>
        </w:rPr>
        <w:t xml:space="preserve">for </w:t>
      </w:r>
      <w:r w:rsidR="00883A2D" w:rsidRPr="004D7B8D">
        <w:rPr>
          <w:rFonts w:ascii="Times New Roman" w:hAnsi="Times New Roman" w:cs="Times New Roman"/>
          <w:sz w:val="26"/>
          <w:szCs w:val="26"/>
          <w:highlight w:val="green"/>
        </w:rPr>
        <w:t>hardware</w:t>
      </w:r>
      <w:r w:rsidR="008B5B77" w:rsidRPr="004D7B8D">
        <w:rPr>
          <w:rFonts w:ascii="Times New Roman" w:hAnsi="Times New Roman" w:cs="Times New Roman"/>
          <w:sz w:val="26"/>
          <w:szCs w:val="26"/>
          <w:highlight w:val="green"/>
        </w:rPr>
        <w:t xml:space="preserve"> and </w:t>
      </w:r>
      <w:r w:rsidR="00883A2D" w:rsidRPr="004D7B8D">
        <w:rPr>
          <w:rFonts w:ascii="Times New Roman" w:hAnsi="Times New Roman" w:cs="Times New Roman"/>
          <w:sz w:val="26"/>
          <w:szCs w:val="26"/>
          <w:highlight w:val="green"/>
        </w:rPr>
        <w:t>software processing for energy efficiency</w:t>
      </w:r>
      <w:r w:rsidR="00B14BC4" w:rsidRPr="004D7B8D">
        <w:rPr>
          <w:rFonts w:ascii="Times New Roman" w:hAnsi="Times New Roman" w:cs="Times New Roman"/>
          <w:sz w:val="26"/>
          <w:szCs w:val="26"/>
          <w:highlight w:val="green"/>
        </w:rPr>
        <w:t>.</w:t>
      </w:r>
      <w:r w:rsidR="00883A2D" w:rsidRPr="004D7B8D">
        <w:rPr>
          <w:rFonts w:ascii="Times New Roman" w:hAnsi="Times New Roman" w:cs="Times New Roman"/>
          <w:sz w:val="26"/>
          <w:szCs w:val="26"/>
          <w:highlight w:val="green"/>
        </w:rPr>
        <w:t xml:space="preserve"> </w:t>
      </w:r>
      <w:r w:rsidR="00B14BC4" w:rsidRPr="004D7B8D">
        <w:rPr>
          <w:rFonts w:ascii="Times New Roman" w:hAnsi="Times New Roman" w:cs="Times New Roman"/>
          <w:sz w:val="26"/>
          <w:szCs w:val="26"/>
          <w:highlight w:val="green"/>
        </w:rPr>
        <w:t xml:space="preserve">It also </w:t>
      </w:r>
      <w:r w:rsidR="00883A2D" w:rsidRPr="004D7B8D">
        <w:rPr>
          <w:rFonts w:ascii="Times New Roman" w:hAnsi="Times New Roman" w:cs="Times New Roman"/>
          <w:sz w:val="26"/>
          <w:szCs w:val="26"/>
          <w:highlight w:val="green"/>
        </w:rPr>
        <w:t xml:space="preserve">shows </w:t>
      </w:r>
      <w:r w:rsidR="002D7A4B" w:rsidRPr="004D7B8D">
        <w:rPr>
          <w:rFonts w:ascii="Times New Roman" w:hAnsi="Times New Roman" w:cs="Times New Roman"/>
          <w:sz w:val="26"/>
          <w:szCs w:val="26"/>
          <w:highlight w:val="green"/>
        </w:rPr>
        <w:t>the details of</w:t>
      </w:r>
      <w:r w:rsidR="00883A2D" w:rsidRPr="004D7B8D">
        <w:rPr>
          <w:rFonts w:ascii="Times New Roman" w:hAnsi="Times New Roman" w:cs="Times New Roman"/>
          <w:sz w:val="26"/>
          <w:szCs w:val="26"/>
          <w:highlight w:val="green"/>
        </w:rPr>
        <w:t xml:space="preserve"> implementation</w:t>
      </w:r>
      <w:r w:rsidR="006A032B" w:rsidRPr="004D7B8D">
        <w:rPr>
          <w:rFonts w:ascii="Times New Roman" w:hAnsi="Times New Roman" w:cs="Times New Roman"/>
          <w:sz w:val="26"/>
          <w:szCs w:val="26"/>
          <w:highlight w:val="green"/>
        </w:rPr>
        <w:t xml:space="preserve"> of</w:t>
      </w:r>
      <w:r w:rsidR="00883A2D" w:rsidRPr="004D7B8D">
        <w:rPr>
          <w:rFonts w:ascii="Times New Roman" w:hAnsi="Times New Roman" w:cs="Times New Roman"/>
          <w:sz w:val="26"/>
          <w:szCs w:val="26"/>
          <w:highlight w:val="green"/>
        </w:rPr>
        <w:t xml:space="preserve"> algorithmic innovations</w:t>
      </w:r>
      <w:r w:rsidR="00B30B83" w:rsidRPr="004D7B8D">
        <w:rPr>
          <w:rFonts w:ascii="Times New Roman" w:hAnsi="Times New Roman" w:cs="Times New Roman"/>
          <w:sz w:val="26"/>
          <w:szCs w:val="26"/>
          <w:highlight w:val="green"/>
        </w:rPr>
        <w:t xml:space="preserve"> by using</w:t>
      </w:r>
      <w:r w:rsidR="00883A2D" w:rsidRPr="004D7B8D">
        <w:rPr>
          <w:rFonts w:ascii="Times New Roman" w:hAnsi="Times New Roman" w:cs="Times New Roman"/>
          <w:sz w:val="26"/>
          <w:szCs w:val="26"/>
          <w:highlight w:val="green"/>
        </w:rPr>
        <w:t xml:space="preserve"> flexible </w:t>
      </w:r>
      <w:r w:rsidR="00883A2D" w:rsidRPr="00AC5342">
        <w:rPr>
          <w:rFonts w:ascii="Times New Roman" w:hAnsi="Times New Roman" w:cs="Times New Roman"/>
          <w:sz w:val="26"/>
          <w:szCs w:val="26"/>
          <w:highlight w:val="green"/>
        </w:rPr>
        <w:t xml:space="preserve">processing architectures. </w:t>
      </w:r>
      <w:r w:rsidR="007675A3" w:rsidRPr="00AC5342">
        <w:rPr>
          <w:rFonts w:ascii="Times New Roman" w:hAnsi="Times New Roman" w:cs="Times New Roman"/>
          <w:sz w:val="26"/>
          <w:szCs w:val="26"/>
          <w:highlight w:val="green"/>
        </w:rPr>
        <w:t>It also</w:t>
      </w:r>
      <w:r w:rsidR="00452089" w:rsidRPr="00AC5342">
        <w:rPr>
          <w:rFonts w:ascii="Times New Roman" w:hAnsi="Times New Roman" w:cs="Times New Roman"/>
          <w:sz w:val="26"/>
          <w:szCs w:val="26"/>
          <w:highlight w:val="green"/>
        </w:rPr>
        <w:t xml:space="preserve"> points out </w:t>
      </w:r>
      <w:r w:rsidR="00883A2D" w:rsidRPr="00AC5342">
        <w:rPr>
          <w:rFonts w:ascii="Times New Roman" w:hAnsi="Times New Roman" w:cs="Times New Roman"/>
          <w:sz w:val="26"/>
          <w:szCs w:val="26"/>
          <w:highlight w:val="green"/>
        </w:rPr>
        <w:t xml:space="preserve"> the implementation challenges </w:t>
      </w:r>
      <w:r w:rsidR="006D1AAA" w:rsidRPr="00AC5342">
        <w:rPr>
          <w:rFonts w:ascii="Times New Roman" w:hAnsi="Times New Roman" w:cs="Times New Roman"/>
          <w:sz w:val="26"/>
          <w:szCs w:val="26"/>
          <w:highlight w:val="green"/>
        </w:rPr>
        <w:t>and</w:t>
      </w:r>
      <w:r w:rsidR="00883A2D" w:rsidRPr="00AC5342">
        <w:rPr>
          <w:rFonts w:ascii="Times New Roman" w:hAnsi="Times New Roman" w:cs="Times New Roman"/>
          <w:sz w:val="26"/>
          <w:szCs w:val="26"/>
          <w:highlight w:val="green"/>
        </w:rPr>
        <w:t xml:space="preserve"> </w:t>
      </w:r>
      <w:r w:rsidR="00974146" w:rsidRPr="00AC5342">
        <w:rPr>
          <w:rFonts w:ascii="Times New Roman" w:hAnsi="Times New Roman" w:cs="Times New Roman"/>
          <w:sz w:val="26"/>
          <w:szCs w:val="26"/>
          <w:highlight w:val="green"/>
        </w:rPr>
        <w:t>chances</w:t>
      </w:r>
      <w:r w:rsidR="00883A2D" w:rsidRPr="00AC5342">
        <w:rPr>
          <w:rFonts w:ascii="Times New Roman" w:hAnsi="Times New Roman" w:cs="Times New Roman"/>
          <w:sz w:val="26"/>
          <w:szCs w:val="26"/>
          <w:highlight w:val="green"/>
        </w:rPr>
        <w:t xml:space="preserve"> for deep neural network algorithms.</w:t>
      </w:r>
    </w:p>
    <w:p w:rsidR="0091556D" w:rsidRDefault="00832A8D" w:rsidP="00684CCF">
      <w:pPr>
        <w:ind w:firstLine="720"/>
        <w:jc w:val="both"/>
        <w:rPr>
          <w:rFonts w:ascii="Times New Roman" w:hAnsi="Times New Roman" w:cs="Times New Roman"/>
          <w:sz w:val="26"/>
          <w:szCs w:val="26"/>
        </w:rPr>
      </w:pPr>
      <w:r w:rsidRPr="00684CCF">
        <w:rPr>
          <w:rFonts w:ascii="Times New Roman" w:hAnsi="Times New Roman" w:cs="Times New Roman"/>
          <w:sz w:val="26"/>
          <w:szCs w:val="26"/>
          <w:highlight w:val="green"/>
        </w:rPr>
        <w:t xml:space="preserve">Ganguly </w:t>
      </w:r>
      <w:r w:rsidRPr="001E1C68">
        <w:rPr>
          <w:rFonts w:ascii="Times New Roman" w:hAnsi="Times New Roman" w:cs="Times New Roman"/>
          <w:i/>
          <w:sz w:val="26"/>
          <w:szCs w:val="26"/>
          <w:highlight w:val="green"/>
        </w:rPr>
        <w:t>et al</w:t>
      </w:r>
      <w:r w:rsidRPr="001E1C68">
        <w:rPr>
          <w:rFonts w:ascii="Times New Roman" w:hAnsi="Times New Roman" w:cs="Times New Roman"/>
          <w:sz w:val="26"/>
          <w:szCs w:val="26"/>
          <w:highlight w:val="green"/>
        </w:rPr>
        <w:t xml:space="preserve">. </w:t>
      </w:r>
      <w:r w:rsidR="0083167D" w:rsidRPr="001E1C68">
        <w:rPr>
          <w:rFonts w:ascii="Times New Roman" w:hAnsi="Times New Roman" w:cs="Times New Roman"/>
          <w:sz w:val="26"/>
          <w:szCs w:val="26"/>
          <w:highlight w:val="green"/>
        </w:rPr>
        <w:fldChar w:fldCharType="begin"/>
      </w:r>
      <w:r w:rsidR="0083167D" w:rsidRPr="001E1C68">
        <w:rPr>
          <w:rFonts w:ascii="Times New Roman" w:hAnsi="Times New Roman" w:cs="Times New Roman"/>
          <w:sz w:val="26"/>
          <w:szCs w:val="26"/>
          <w:highlight w:val="green"/>
        </w:rPr>
        <w:instrText xml:space="preserve"> REF _Ref36934925 \r \h </w:instrText>
      </w:r>
      <w:r w:rsidR="0083167D" w:rsidRPr="001E1C68">
        <w:rPr>
          <w:highlight w:val="green"/>
        </w:rPr>
      </w:r>
      <w:r w:rsidR="008013D4" w:rsidRPr="001E1C68">
        <w:rPr>
          <w:rFonts w:ascii="Times New Roman" w:hAnsi="Times New Roman" w:cs="Times New Roman"/>
          <w:sz w:val="26"/>
          <w:szCs w:val="26"/>
          <w:highlight w:val="green"/>
        </w:rPr>
        <w:instrText xml:space="preserve"> \* MERGEFORMAT </w:instrText>
      </w:r>
      <w:r w:rsidR="0083167D" w:rsidRPr="001E1C68">
        <w:rPr>
          <w:rFonts w:ascii="Times New Roman" w:hAnsi="Times New Roman" w:cs="Times New Roman"/>
          <w:sz w:val="26"/>
          <w:szCs w:val="26"/>
          <w:highlight w:val="green"/>
        </w:rPr>
        <w:fldChar w:fldCharType="separate"/>
      </w:r>
      <w:r w:rsidR="00395A9A" w:rsidRPr="001E1C68">
        <w:rPr>
          <w:rFonts w:ascii="Times New Roman" w:hAnsi="Times New Roman" w:cs="Times New Roman"/>
          <w:sz w:val="26"/>
          <w:szCs w:val="26"/>
          <w:highlight w:val="green"/>
        </w:rPr>
        <w:t>[79]</w:t>
      </w:r>
      <w:r w:rsidR="0083167D" w:rsidRPr="001E1C68">
        <w:rPr>
          <w:rFonts w:ascii="Times New Roman" w:hAnsi="Times New Roman" w:cs="Times New Roman"/>
          <w:sz w:val="26"/>
          <w:szCs w:val="26"/>
          <w:highlight w:val="green"/>
        </w:rPr>
        <w:fldChar w:fldCharType="end"/>
      </w:r>
      <w:r w:rsidR="008521BC" w:rsidRPr="001E1C68">
        <w:rPr>
          <w:rFonts w:ascii="Times New Roman" w:hAnsi="Times New Roman" w:cs="Times New Roman"/>
          <w:sz w:val="26"/>
          <w:szCs w:val="26"/>
          <w:highlight w:val="green"/>
        </w:rPr>
        <w:t xml:space="preserve"> </w:t>
      </w:r>
      <w:r w:rsidR="00AB7F37" w:rsidRPr="001E1C68">
        <w:rPr>
          <w:rFonts w:ascii="Times New Roman" w:hAnsi="Times New Roman" w:cs="Times New Roman"/>
          <w:sz w:val="26"/>
          <w:szCs w:val="26"/>
          <w:highlight w:val="green"/>
        </w:rPr>
        <w:t>give</w:t>
      </w:r>
      <w:r w:rsidR="00FF3BB3" w:rsidRPr="001E1C68">
        <w:rPr>
          <w:rFonts w:ascii="Times New Roman" w:hAnsi="Times New Roman" w:cs="Times New Roman"/>
          <w:sz w:val="26"/>
          <w:szCs w:val="26"/>
          <w:highlight w:val="green"/>
        </w:rPr>
        <w:t xml:space="preserve"> an analysis of deep learning</w:t>
      </w:r>
      <w:r w:rsidR="006F7CAA" w:rsidRPr="001E1C68">
        <w:rPr>
          <w:rFonts w:ascii="Times New Roman" w:hAnsi="Times New Roman" w:cs="Times New Roman"/>
          <w:sz w:val="26"/>
          <w:szCs w:val="26"/>
          <w:highlight w:val="green"/>
        </w:rPr>
        <w:t xml:space="preserve"> architectures</w:t>
      </w:r>
      <w:r w:rsidR="00FF3BB3" w:rsidRPr="001E1C68">
        <w:rPr>
          <w:rFonts w:ascii="Times New Roman" w:hAnsi="Times New Roman" w:cs="Times New Roman"/>
          <w:sz w:val="26"/>
          <w:szCs w:val="26"/>
          <w:highlight w:val="green"/>
        </w:rPr>
        <w:t xml:space="preserve"> and how they benefit from modeling its algorithms as dataflows </w:t>
      </w:r>
      <w:r w:rsidR="006808CF" w:rsidRPr="001E1C68">
        <w:rPr>
          <w:rFonts w:ascii="Times New Roman" w:hAnsi="Times New Roman" w:cs="Times New Roman"/>
          <w:sz w:val="26"/>
          <w:szCs w:val="26"/>
          <w:highlight w:val="green"/>
        </w:rPr>
        <w:t>that are</w:t>
      </w:r>
      <w:r w:rsidR="00FF3BB3" w:rsidRPr="001E1C68">
        <w:rPr>
          <w:rFonts w:ascii="Times New Roman" w:hAnsi="Times New Roman" w:cs="Times New Roman"/>
          <w:sz w:val="26"/>
          <w:szCs w:val="26"/>
          <w:highlight w:val="green"/>
        </w:rPr>
        <w:t xml:space="preserve"> represent</w:t>
      </w:r>
      <w:r w:rsidR="006808CF" w:rsidRPr="001E1C68">
        <w:rPr>
          <w:rFonts w:ascii="Times New Roman" w:hAnsi="Times New Roman" w:cs="Times New Roman"/>
          <w:sz w:val="26"/>
          <w:szCs w:val="26"/>
          <w:highlight w:val="green"/>
        </w:rPr>
        <w:t>ed</w:t>
      </w:r>
      <w:r w:rsidR="00FF3BB3" w:rsidRPr="001E1C68">
        <w:rPr>
          <w:rFonts w:ascii="Times New Roman" w:hAnsi="Times New Roman" w:cs="Times New Roman"/>
          <w:sz w:val="26"/>
          <w:szCs w:val="26"/>
          <w:highlight w:val="green"/>
        </w:rPr>
        <w:t xml:space="preserve"> as neurons</w:t>
      </w:r>
      <w:r w:rsidR="009D55DD" w:rsidRPr="001E1C68">
        <w:rPr>
          <w:rFonts w:ascii="Times New Roman" w:hAnsi="Times New Roman" w:cs="Times New Roman"/>
          <w:sz w:val="26"/>
          <w:szCs w:val="26"/>
          <w:highlight w:val="green"/>
        </w:rPr>
        <w:t xml:space="preserve">. It is shown that </w:t>
      </w:r>
      <w:r w:rsidR="00D675CB" w:rsidRPr="001E1C68">
        <w:rPr>
          <w:rFonts w:ascii="Times New Roman" w:hAnsi="Times New Roman" w:cs="Times New Roman"/>
          <w:sz w:val="26"/>
          <w:szCs w:val="26"/>
          <w:highlight w:val="green"/>
        </w:rPr>
        <w:t xml:space="preserve">accuracy </w:t>
      </w:r>
      <w:r w:rsidR="007A3663" w:rsidRPr="001E1C68">
        <w:rPr>
          <w:rFonts w:ascii="Times New Roman" w:hAnsi="Times New Roman" w:cs="Times New Roman"/>
          <w:sz w:val="26"/>
          <w:szCs w:val="26"/>
          <w:highlight w:val="green"/>
        </w:rPr>
        <w:t xml:space="preserve">and </w:t>
      </w:r>
      <w:r w:rsidR="007A3663" w:rsidRPr="00830C5A">
        <w:rPr>
          <w:rFonts w:ascii="Times New Roman" w:hAnsi="Times New Roman" w:cs="Times New Roman"/>
          <w:sz w:val="26"/>
          <w:szCs w:val="26"/>
          <w:highlight w:val="green"/>
        </w:rPr>
        <w:t xml:space="preserve">performance </w:t>
      </w:r>
      <w:r w:rsidR="00D675CB" w:rsidRPr="00830C5A">
        <w:rPr>
          <w:rFonts w:ascii="Times New Roman" w:hAnsi="Times New Roman" w:cs="Times New Roman"/>
          <w:sz w:val="26"/>
          <w:szCs w:val="26"/>
          <w:highlight w:val="green"/>
        </w:rPr>
        <w:t>of workloads</w:t>
      </w:r>
      <w:r w:rsidR="00C62195" w:rsidRPr="00830C5A">
        <w:rPr>
          <w:rFonts w:ascii="Times New Roman" w:hAnsi="Times New Roman" w:cs="Times New Roman"/>
          <w:sz w:val="26"/>
          <w:szCs w:val="26"/>
          <w:highlight w:val="green"/>
        </w:rPr>
        <w:t xml:space="preserve"> are </w:t>
      </w:r>
      <w:r w:rsidR="00C46C64" w:rsidRPr="00830C5A">
        <w:rPr>
          <w:rFonts w:ascii="Times New Roman" w:hAnsi="Times New Roman" w:cs="Times New Roman"/>
          <w:sz w:val="26"/>
          <w:szCs w:val="26"/>
          <w:highlight w:val="green"/>
        </w:rPr>
        <w:t>drastically improved</w:t>
      </w:r>
      <w:r w:rsidR="00C46C64" w:rsidRPr="00830C5A">
        <w:rPr>
          <w:rFonts w:ascii="Times New Roman" w:hAnsi="Times New Roman" w:cs="Times New Roman"/>
          <w:sz w:val="26"/>
          <w:szCs w:val="26"/>
          <w:highlight w:val="green"/>
        </w:rPr>
        <w:t xml:space="preserve"> when </w:t>
      </w:r>
      <w:r w:rsidR="003851F9" w:rsidRPr="00830C5A">
        <w:rPr>
          <w:rFonts w:ascii="Times New Roman" w:hAnsi="Times New Roman" w:cs="Times New Roman"/>
          <w:sz w:val="26"/>
          <w:szCs w:val="26"/>
          <w:highlight w:val="green"/>
        </w:rPr>
        <w:t xml:space="preserve">it is modeled as </w:t>
      </w:r>
      <w:r w:rsidR="00FF3BB3" w:rsidRPr="00830C5A">
        <w:rPr>
          <w:rFonts w:ascii="Times New Roman" w:hAnsi="Times New Roman" w:cs="Times New Roman"/>
          <w:sz w:val="26"/>
          <w:szCs w:val="26"/>
          <w:highlight w:val="green"/>
        </w:rPr>
        <w:t xml:space="preserve">non-von Neumann architectures. </w:t>
      </w:r>
      <w:r w:rsidR="00071978" w:rsidRPr="00830C5A">
        <w:rPr>
          <w:rFonts w:ascii="Times New Roman" w:hAnsi="Times New Roman" w:cs="Times New Roman"/>
          <w:sz w:val="26"/>
          <w:szCs w:val="26"/>
          <w:highlight w:val="green"/>
        </w:rPr>
        <w:t>A</w:t>
      </w:r>
      <w:r w:rsidR="001C71E2" w:rsidRPr="00830C5A">
        <w:rPr>
          <w:rFonts w:ascii="Times New Roman" w:hAnsi="Times New Roman" w:cs="Times New Roman"/>
          <w:sz w:val="26"/>
          <w:szCs w:val="26"/>
          <w:highlight w:val="green"/>
        </w:rPr>
        <w:t xml:space="preserve"> landscape of </w:t>
      </w:r>
      <w:r w:rsidR="000C4834" w:rsidRPr="00830C5A">
        <w:rPr>
          <w:rFonts w:ascii="Times New Roman" w:hAnsi="Times New Roman" w:cs="Times New Roman"/>
          <w:sz w:val="26"/>
          <w:szCs w:val="26"/>
          <w:highlight w:val="green"/>
        </w:rPr>
        <w:t xml:space="preserve">implementations </w:t>
      </w:r>
      <w:r w:rsidR="000C4834" w:rsidRPr="00830C5A">
        <w:rPr>
          <w:rFonts w:ascii="Times New Roman" w:hAnsi="Times New Roman" w:cs="Times New Roman"/>
          <w:sz w:val="26"/>
          <w:szCs w:val="26"/>
          <w:highlight w:val="green"/>
        </w:rPr>
        <w:t xml:space="preserve">of </w:t>
      </w:r>
      <w:r w:rsidR="001C71E2" w:rsidRPr="00830C5A">
        <w:rPr>
          <w:rFonts w:ascii="Times New Roman" w:hAnsi="Times New Roman" w:cs="Times New Roman"/>
          <w:sz w:val="26"/>
          <w:szCs w:val="26"/>
          <w:highlight w:val="green"/>
        </w:rPr>
        <w:t xml:space="preserve">different </w:t>
      </w:r>
      <w:r w:rsidR="007809CD" w:rsidRPr="00830C5A">
        <w:rPr>
          <w:rFonts w:ascii="Times New Roman" w:hAnsi="Times New Roman" w:cs="Times New Roman"/>
          <w:sz w:val="26"/>
          <w:szCs w:val="26"/>
          <w:highlight w:val="green"/>
        </w:rPr>
        <w:t xml:space="preserve">convolutional neural networks </w:t>
      </w:r>
      <w:r w:rsidR="001C71E2" w:rsidRPr="00830C5A">
        <w:rPr>
          <w:rFonts w:ascii="Times New Roman" w:hAnsi="Times New Roman" w:cs="Times New Roman"/>
          <w:sz w:val="26"/>
          <w:szCs w:val="26"/>
          <w:highlight w:val="green"/>
        </w:rPr>
        <w:t>across von Neumann and non-von Neumann models</w:t>
      </w:r>
      <w:r w:rsidR="001C71E2" w:rsidRPr="00830C5A">
        <w:rPr>
          <w:rFonts w:ascii="Times New Roman" w:hAnsi="Times New Roman" w:cs="Times New Roman"/>
          <w:sz w:val="26"/>
          <w:szCs w:val="26"/>
          <w:highlight w:val="green"/>
        </w:rPr>
        <w:t>.</w:t>
      </w:r>
    </w:p>
    <w:p w:rsidR="00C236EB" w:rsidRDefault="00C236EB" w:rsidP="00684CCF">
      <w:pPr>
        <w:ind w:firstLine="720"/>
        <w:jc w:val="both"/>
        <w:rPr>
          <w:rFonts w:ascii="Times New Roman" w:hAnsi="Times New Roman" w:cs="Times New Roman"/>
          <w:sz w:val="26"/>
          <w:szCs w:val="26"/>
        </w:rPr>
      </w:pPr>
      <w:r>
        <w:rPr>
          <w:rFonts w:ascii="Times New Roman" w:hAnsi="Times New Roman" w:cs="Times New Roman"/>
          <w:sz w:val="26"/>
          <w:szCs w:val="26"/>
        </w:rPr>
        <w:t>Several factors</w:t>
      </w:r>
      <w:r w:rsidR="001242DE">
        <w:rPr>
          <w:rFonts w:ascii="Times New Roman" w:hAnsi="Times New Roman" w:cs="Times New Roman"/>
          <w:sz w:val="26"/>
          <w:szCs w:val="26"/>
        </w:rPr>
        <w:t xml:space="preserve">, </w:t>
      </w:r>
      <w:bookmarkStart w:id="2" w:name="_GoBack"/>
      <w:r w:rsidR="001242DE" w:rsidRPr="00542273">
        <w:rPr>
          <w:rFonts w:ascii="Times New Roman" w:hAnsi="Times New Roman" w:cs="Times New Roman"/>
          <w:i/>
          <w:sz w:val="26"/>
          <w:szCs w:val="26"/>
        </w:rPr>
        <w:t>e.g.</w:t>
      </w:r>
      <w:bookmarkEnd w:id="2"/>
      <w:r w:rsidR="001242DE">
        <w:rPr>
          <w:rFonts w:ascii="Times New Roman" w:hAnsi="Times New Roman" w:cs="Times New Roman"/>
          <w:sz w:val="26"/>
          <w:szCs w:val="26"/>
        </w:rPr>
        <w:t>, ,</w:t>
      </w:r>
      <w:r>
        <w:rPr>
          <w:rFonts w:ascii="Times New Roman" w:hAnsi="Times New Roman" w:cs="Times New Roman"/>
          <w:sz w:val="26"/>
          <w:szCs w:val="26"/>
        </w:rPr>
        <w:t xml:space="preserve"> that affect </w:t>
      </w:r>
      <w:r w:rsidR="00C1587A" w:rsidRPr="00684CCF">
        <w:rPr>
          <w:rFonts w:ascii="Times New Roman" w:hAnsi="Times New Roman" w:cs="Times New Roman"/>
          <w:sz w:val="26"/>
          <w:szCs w:val="26"/>
        </w:rPr>
        <w:t>energy efficiency</w:t>
      </w:r>
      <w:r w:rsidR="00C1587A">
        <w:rPr>
          <w:rFonts w:ascii="Times New Roman" w:hAnsi="Times New Roman" w:cs="Times New Roman"/>
          <w:sz w:val="26"/>
          <w:szCs w:val="26"/>
        </w:rPr>
        <w:t xml:space="preserve"> are discussed.</w:t>
      </w:r>
    </w:p>
    <w:p w:rsidR="00FF3BB3" w:rsidRPr="00684CCF" w:rsidRDefault="00FF3BB3" w:rsidP="00684CCF">
      <w:pPr>
        <w:ind w:firstLine="720"/>
        <w:jc w:val="both"/>
        <w:rPr>
          <w:rFonts w:ascii="Times New Roman" w:hAnsi="Times New Roman" w:cs="Times New Roman"/>
          <w:sz w:val="26"/>
          <w:szCs w:val="26"/>
        </w:rPr>
      </w:pPr>
      <w:r w:rsidRPr="00684CCF">
        <w:rPr>
          <w:rFonts w:ascii="Times New Roman" w:hAnsi="Times New Roman" w:cs="Times New Roman"/>
          <w:sz w:val="26"/>
          <w:szCs w:val="26"/>
        </w:rPr>
        <w:lastRenderedPageBreak/>
        <w:t>we look at system level energy efficiency considerations (energy models, abstractions, estimation methodologies, standards and benchmarks) for deep learning systems built with such diverse architectures and technologies and discuss some open problems, challenges and opportunities for both industry and research communities.</w:t>
      </w:r>
    </w:p>
    <w:p w:rsidR="00FF3BB3" w:rsidRDefault="00FF3BB3" w:rsidP="0083167D">
      <w:pPr>
        <w:pStyle w:val="a5"/>
        <w:ind w:left="360" w:firstLine="360"/>
        <w:jc w:val="both"/>
        <w:rPr>
          <w:rFonts w:ascii="Times New Roman" w:hAnsi="Times New Roman" w:cs="Times New Roman"/>
          <w:sz w:val="26"/>
          <w:szCs w:val="26"/>
          <w:highlight w:val="green"/>
        </w:rPr>
      </w:pPr>
    </w:p>
    <w:p w:rsidR="001F73CF" w:rsidRDefault="001F73CF" w:rsidP="0083167D">
      <w:pPr>
        <w:pStyle w:val="a5"/>
        <w:ind w:left="360" w:firstLine="360"/>
        <w:jc w:val="both"/>
        <w:rPr>
          <w:rFonts w:ascii="Times New Roman" w:hAnsi="Times New Roman" w:cs="Times New Roman"/>
          <w:sz w:val="26"/>
          <w:szCs w:val="26"/>
          <w:highlight w:val="green"/>
        </w:rPr>
      </w:pPr>
    </w:p>
    <w:p w:rsidR="00FF3BB3" w:rsidRDefault="000F3760" w:rsidP="0083167D">
      <w:pPr>
        <w:pStyle w:val="a5"/>
        <w:ind w:left="360" w:firstLine="360"/>
        <w:jc w:val="both"/>
        <w:rPr>
          <w:rFonts w:ascii="Times New Roman" w:hAnsi="Times New Roman" w:cs="Times New Roman"/>
          <w:sz w:val="26"/>
          <w:szCs w:val="26"/>
        </w:rPr>
      </w:pPr>
      <w:r w:rsidRPr="000F3760">
        <w:rPr>
          <w:rFonts w:ascii="Times New Roman" w:hAnsi="Times New Roman" w:cs="Times New Roman"/>
          <w:sz w:val="26"/>
          <w:szCs w:val="26"/>
        </w:rPr>
        <w:t xml:space="preserve">Deep learning algorithms have taken learning-based applications by storm because of their algorithmic accuracy in modeling complex patterns, classification tasks and prediction problems across a wide range of applications like image processing, autonomous driving, pattern recognition, etc. This has come about due to several factors - improved computation capabilities with GPUs, improved memory technologies (near-data processing, High Bandwidth Memory, Hybrid Memory Cube and non-volatile memory) that have enabled us to break the memory wall, dedicated accelerators, FPGA implementations and so on. Since these workloads primarily constitute shuttling large datasets between the main memory and the processing station(s), several non-von Neumann approaches have also been implemented through dataflow computing, neuromorphic chips, Spiking neural network-based machines, and other brain-inspired computing technologies. While these technological advances have improved the accuracy of deep learning algorithms and made neuromorphic and non-von Neumann implementations possible, substantial challenges remain ahead. From a systems perspective, it is not clear how overall system level energy efficiency can be modeled, estimated and coordinated across such diverse computing architectures. Furthermore, a large class of deep learning algorithms that benefit from these advances run predominantly on “edge” devices such as in autonomous cars, and hence, overall power consumption and energy efficiency are of the highest importance. </w:t>
      </w:r>
    </w:p>
    <w:p w:rsidR="00811F26" w:rsidRDefault="00811F26" w:rsidP="0083167D">
      <w:pPr>
        <w:pStyle w:val="a5"/>
        <w:ind w:left="360" w:firstLine="360"/>
        <w:jc w:val="both"/>
        <w:rPr>
          <w:rFonts w:ascii="Times New Roman" w:hAnsi="Times New Roman" w:cs="Times New Roman"/>
          <w:sz w:val="26"/>
          <w:szCs w:val="26"/>
          <w:highlight w:val="green"/>
        </w:rPr>
      </w:pPr>
    </w:p>
    <w:p w:rsidR="00811F26" w:rsidRPr="006A184D" w:rsidRDefault="00811F26" w:rsidP="0083167D">
      <w:pPr>
        <w:pStyle w:val="a5"/>
        <w:ind w:left="360" w:firstLine="360"/>
        <w:jc w:val="both"/>
        <w:rPr>
          <w:rFonts w:ascii="Times New Roman" w:hAnsi="Times New Roman" w:cs="Times New Roman"/>
          <w:sz w:val="26"/>
          <w:szCs w:val="26"/>
          <w:highlight w:val="green"/>
        </w:rPr>
      </w:pP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6B2703" w:rsidRDefault="006B2703" w:rsidP="00730C64">
      <w:pPr>
        <w:pStyle w:val="a5"/>
        <w:ind w:left="360" w:firstLine="360"/>
        <w:jc w:val="both"/>
        <w:rPr>
          <w:rFonts w:ascii="Times New Roman" w:hAnsi="Times New Roman" w:cs="Times New Roman"/>
          <w:sz w:val="26"/>
          <w:szCs w:val="26"/>
          <w:highlight w:val="green"/>
        </w:rPr>
      </w:pP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FA3DD1" w:rsidRDefault="00FA3DD1" w:rsidP="00184883">
      <w:pPr>
        <w:pStyle w:val="a5"/>
        <w:ind w:left="360" w:firstLine="360"/>
        <w:jc w:val="both"/>
        <w:rPr>
          <w:rFonts w:ascii="Times New Roman" w:hAnsi="Times New Roman" w:cs="Times New Roman"/>
          <w:sz w:val="26"/>
          <w:szCs w:val="26"/>
          <w:highlight w:val="green"/>
        </w:rPr>
      </w:pPr>
    </w:p>
    <w:p w:rsidR="00FA3DD1" w:rsidRPr="005B647B" w:rsidRDefault="00FA3DD1" w:rsidP="00FA3DD1">
      <w:pPr>
        <w:ind w:firstLine="576"/>
        <w:jc w:val="both"/>
        <w:rPr>
          <w:rFonts w:ascii="Times New Roman" w:hAnsi="Times New Roman" w:cs="Times New Roman"/>
          <w:sz w:val="26"/>
          <w:szCs w:val="26"/>
        </w:rPr>
      </w:pPr>
      <w:r w:rsidRPr="005B647B">
        <w:rPr>
          <w:rFonts w:ascii="Times New Roman" w:hAnsi="Times New Roman" w:cs="Times New Roman"/>
          <w:sz w:val="26"/>
          <w:szCs w:val="26"/>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w:t>
      </w:r>
      <w:r w:rsidRPr="005B647B">
        <w:rPr>
          <w:rFonts w:ascii="Times New Roman" w:hAnsi="Times New Roman" w:cs="Times New Roman"/>
          <w:sz w:val="26"/>
          <w:szCs w:val="26"/>
        </w:rPr>
        <w:lastRenderedPageBreak/>
        <w:t>also of the fully-connected layers. These architectures, however, accelerate dense DNNs, and cannot exploit the sparsity introduced by pruning. Therefore, specialized accelerators fo</w:t>
      </w:r>
      <w:r>
        <w:rPr>
          <w:rFonts w:ascii="Times New Roman" w:hAnsi="Times New Roman" w:cs="Times New Roman"/>
          <w:sz w:val="26"/>
          <w:szCs w:val="26"/>
        </w:rPr>
        <w:t>r sparse DNNs are required [13]</w:t>
      </w:r>
      <w:r w:rsidRPr="005B647B">
        <w:rPr>
          <w:rFonts w:ascii="Times New Roman" w:hAnsi="Times New Roman" w:cs="Times New Roman"/>
          <w:sz w:val="26"/>
          <w:szCs w:val="26"/>
        </w:rPr>
        <w:t>[52]. Challenging aspects of these accelerators are flexibility, reconf</w:t>
      </w:r>
      <w:r>
        <w:rPr>
          <w:rFonts w:ascii="Times New Roman" w:hAnsi="Times New Roman" w:cs="Times New Roman"/>
          <w:sz w:val="26"/>
          <w:szCs w:val="26"/>
        </w:rPr>
        <w:t>igurability and data reuse [35][39]</w:t>
      </w:r>
      <w:r w:rsidRPr="005B647B">
        <w:rPr>
          <w:rFonts w:ascii="Times New Roman" w:hAnsi="Times New Roman" w:cs="Times New Roman"/>
          <w:sz w:val="26"/>
          <w:szCs w:val="26"/>
        </w:rPr>
        <w:t xml:space="preserve">[65]. Moreover, particular types of DNNs, like CapsuleNets [60] and GANs </w:t>
      </w:r>
      <w:r>
        <w:rPr>
          <w:rFonts w:ascii="Times New Roman" w:hAnsi="Times New Roman" w:cs="Times New Roman"/>
          <w:sz w:val="26"/>
          <w:szCs w:val="26"/>
        </w:rPr>
        <w:t xml:space="preserve">[91] </w:t>
      </w:r>
      <w:r w:rsidRPr="005B647B">
        <w:rPr>
          <w:rFonts w:ascii="Times New Roman" w:hAnsi="Times New Roman" w:cs="Times New Roman"/>
          <w:sz w:val="26"/>
          <w:szCs w:val="26"/>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586924" w:rsidRDefault="00586924" w:rsidP="009C1414">
      <w:pPr>
        <w:pStyle w:val="a5"/>
        <w:ind w:left="360" w:firstLine="360"/>
        <w:jc w:val="both"/>
        <w:rPr>
          <w:rFonts w:ascii="Times New Roman" w:hAnsi="Times New Roman" w:cs="Times New Roman"/>
          <w:sz w:val="26"/>
          <w:szCs w:val="26"/>
          <w:highlight w:val="green"/>
        </w:rPr>
      </w:pP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w:t>
      </w:r>
      <w:r w:rsidRPr="00055D87">
        <w:rPr>
          <w:rFonts w:ascii="Times New Roman" w:hAnsi="Times New Roman" w:cs="Times New Roman"/>
          <w:sz w:val="26"/>
          <w:szCs w:val="26"/>
        </w:rPr>
        <w:lastRenderedPageBreak/>
        <w:t>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6F2BB4" w:rsidRPr="00BA0F65" w:rsidRDefault="006F2BB4" w:rsidP="006F2BB4">
      <w:pPr>
        <w:jc w:val="both"/>
        <w:rPr>
          <w:rFonts w:ascii="Times New Roman" w:hAnsi="Times New Roman" w:cs="Times New Roman"/>
          <w:sz w:val="26"/>
          <w:szCs w:val="26"/>
          <w:highlight w:val="yellow"/>
        </w:rPr>
      </w:pPr>
      <w:r w:rsidRPr="00BA0F65">
        <w:rPr>
          <w:rFonts w:ascii="Times New Roman" w:hAnsi="Times New Roman" w:cs="Times New Roman"/>
          <w:sz w:val="26"/>
          <w:szCs w:val="26"/>
          <w:highlight w:val="yellow"/>
        </w:rPr>
        <w:t>List a table.</w:t>
      </w:r>
    </w:p>
    <w:p w:rsidR="00705676" w:rsidRPr="006F2BB4" w:rsidRDefault="00705676" w:rsidP="006F2BB4">
      <w:pPr>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w:t>
      </w:r>
      <w:r w:rsidRPr="006A184D">
        <w:rPr>
          <w:rFonts w:ascii="Times New Roman" w:hAnsi="Times New Roman" w:cs="Times New Roman"/>
          <w:sz w:val="26"/>
          <w:szCs w:val="26"/>
          <w:highlight w:val="green"/>
        </w:rPr>
        <w:lastRenderedPageBreak/>
        <w:t xml:space="preserve">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lastRenderedPageBreak/>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lastRenderedPageBreak/>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lastRenderedPageBreak/>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 xml:space="preserve">L. Lei, Y. Yuan, T. X. Vu, S. Chatzinotas and B. Ottersten, "Learning-Based Resource Allocation: Efficient Content Delivery Enabled by Convolutional Neural </w:t>
      </w:r>
      <w:r w:rsidRPr="001D4713">
        <w:rPr>
          <w:rFonts w:ascii="Times New Roman" w:hAnsi="Times New Roman" w:cs="Times New Roman"/>
          <w:sz w:val="26"/>
          <w:szCs w:val="26"/>
        </w:rPr>
        <w:lastRenderedPageBreak/>
        <w:t>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lastRenderedPageBreak/>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lastRenderedPageBreak/>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 xml:space="preserve">N. C. Luong, Z. Xiong, P. Wang and D. Niyato, "Optimal Auction for Edge Computing Resource Management in Mobile Blockchain Networks: A Deep Learning </w:t>
      </w:r>
      <w:r w:rsidRPr="001D4713">
        <w:rPr>
          <w:rFonts w:ascii="Times New Roman" w:hAnsi="Times New Roman" w:cs="Times New Roman"/>
          <w:sz w:val="26"/>
          <w:szCs w:val="26"/>
        </w:rPr>
        <w:lastRenderedPageBreak/>
        <w:t>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lastRenderedPageBreak/>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6803EB">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F150C3">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1457C4">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45E1" w:rsidRDefault="00AB45E1" w:rsidP="008A6E32">
      <w:pPr>
        <w:spacing w:after="0" w:line="240" w:lineRule="auto"/>
      </w:pPr>
      <w:r>
        <w:separator/>
      </w:r>
    </w:p>
  </w:endnote>
  <w:endnote w:type="continuationSeparator" w:id="0">
    <w:p w:rsidR="00AB45E1" w:rsidRDefault="00AB45E1"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45E1" w:rsidRDefault="00AB45E1" w:rsidP="008A6E32">
      <w:pPr>
        <w:spacing w:after="0" w:line="240" w:lineRule="auto"/>
      </w:pPr>
      <w:r>
        <w:separator/>
      </w:r>
    </w:p>
  </w:footnote>
  <w:footnote w:type="continuationSeparator" w:id="0">
    <w:p w:rsidR="00AB45E1" w:rsidRDefault="00AB45E1"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238A"/>
    <w:rsid w:val="000127BD"/>
    <w:rsid w:val="000148A4"/>
    <w:rsid w:val="00014B19"/>
    <w:rsid w:val="00014BE9"/>
    <w:rsid w:val="000151A5"/>
    <w:rsid w:val="00015783"/>
    <w:rsid w:val="0001606F"/>
    <w:rsid w:val="000168A2"/>
    <w:rsid w:val="00017D78"/>
    <w:rsid w:val="00020060"/>
    <w:rsid w:val="00022380"/>
    <w:rsid w:val="00022466"/>
    <w:rsid w:val="000224CC"/>
    <w:rsid w:val="0002282E"/>
    <w:rsid w:val="00023425"/>
    <w:rsid w:val="00023A93"/>
    <w:rsid w:val="00024C6F"/>
    <w:rsid w:val="00025178"/>
    <w:rsid w:val="00025B5F"/>
    <w:rsid w:val="00025BC2"/>
    <w:rsid w:val="00026CCD"/>
    <w:rsid w:val="00026D17"/>
    <w:rsid w:val="00027A5C"/>
    <w:rsid w:val="0003041A"/>
    <w:rsid w:val="000305EB"/>
    <w:rsid w:val="000306F6"/>
    <w:rsid w:val="00030F65"/>
    <w:rsid w:val="00031B4F"/>
    <w:rsid w:val="00032650"/>
    <w:rsid w:val="00032C9C"/>
    <w:rsid w:val="00034F70"/>
    <w:rsid w:val="0003546D"/>
    <w:rsid w:val="0003595D"/>
    <w:rsid w:val="00035A38"/>
    <w:rsid w:val="00035D70"/>
    <w:rsid w:val="00035DE2"/>
    <w:rsid w:val="000360BA"/>
    <w:rsid w:val="0003650A"/>
    <w:rsid w:val="00036D63"/>
    <w:rsid w:val="00037180"/>
    <w:rsid w:val="0003754A"/>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E47"/>
    <w:rsid w:val="00052F86"/>
    <w:rsid w:val="000539A2"/>
    <w:rsid w:val="00053CF1"/>
    <w:rsid w:val="00053DDE"/>
    <w:rsid w:val="00053E9F"/>
    <w:rsid w:val="00054F33"/>
    <w:rsid w:val="000555F7"/>
    <w:rsid w:val="00055668"/>
    <w:rsid w:val="0005577C"/>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E1C"/>
    <w:rsid w:val="00070016"/>
    <w:rsid w:val="00070673"/>
    <w:rsid w:val="0007077B"/>
    <w:rsid w:val="000712DB"/>
    <w:rsid w:val="00071372"/>
    <w:rsid w:val="00071978"/>
    <w:rsid w:val="00071F05"/>
    <w:rsid w:val="00072062"/>
    <w:rsid w:val="000724E9"/>
    <w:rsid w:val="00072A95"/>
    <w:rsid w:val="00072B20"/>
    <w:rsid w:val="00073103"/>
    <w:rsid w:val="0007318A"/>
    <w:rsid w:val="00073F83"/>
    <w:rsid w:val="000740D6"/>
    <w:rsid w:val="00074BF4"/>
    <w:rsid w:val="00075000"/>
    <w:rsid w:val="000750F2"/>
    <w:rsid w:val="0007529A"/>
    <w:rsid w:val="00075797"/>
    <w:rsid w:val="000757F7"/>
    <w:rsid w:val="00076FC9"/>
    <w:rsid w:val="00077B23"/>
    <w:rsid w:val="00080A28"/>
    <w:rsid w:val="00080F24"/>
    <w:rsid w:val="00080FB2"/>
    <w:rsid w:val="0008161F"/>
    <w:rsid w:val="0008256D"/>
    <w:rsid w:val="00083488"/>
    <w:rsid w:val="00083882"/>
    <w:rsid w:val="00083AB9"/>
    <w:rsid w:val="00083B32"/>
    <w:rsid w:val="0008403F"/>
    <w:rsid w:val="000847FE"/>
    <w:rsid w:val="00085173"/>
    <w:rsid w:val="000866DA"/>
    <w:rsid w:val="000874A2"/>
    <w:rsid w:val="0008781A"/>
    <w:rsid w:val="00087B29"/>
    <w:rsid w:val="00087EAF"/>
    <w:rsid w:val="00090204"/>
    <w:rsid w:val="0009021B"/>
    <w:rsid w:val="000902FF"/>
    <w:rsid w:val="000909AF"/>
    <w:rsid w:val="00090B6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DFD"/>
    <w:rsid w:val="00096137"/>
    <w:rsid w:val="000965E9"/>
    <w:rsid w:val="000977E9"/>
    <w:rsid w:val="000978BD"/>
    <w:rsid w:val="00097FCA"/>
    <w:rsid w:val="000A0596"/>
    <w:rsid w:val="000A0CC8"/>
    <w:rsid w:val="000A19B6"/>
    <w:rsid w:val="000A1DCF"/>
    <w:rsid w:val="000A28E2"/>
    <w:rsid w:val="000A2F2B"/>
    <w:rsid w:val="000A2FBA"/>
    <w:rsid w:val="000A3F84"/>
    <w:rsid w:val="000A40FB"/>
    <w:rsid w:val="000A495A"/>
    <w:rsid w:val="000A49AE"/>
    <w:rsid w:val="000A4C62"/>
    <w:rsid w:val="000A4E60"/>
    <w:rsid w:val="000A575A"/>
    <w:rsid w:val="000A5C4C"/>
    <w:rsid w:val="000A65E0"/>
    <w:rsid w:val="000A68BD"/>
    <w:rsid w:val="000A75A6"/>
    <w:rsid w:val="000A7E57"/>
    <w:rsid w:val="000A7E7D"/>
    <w:rsid w:val="000B0DEC"/>
    <w:rsid w:val="000B1504"/>
    <w:rsid w:val="000B1F5C"/>
    <w:rsid w:val="000B22BA"/>
    <w:rsid w:val="000B266D"/>
    <w:rsid w:val="000B4015"/>
    <w:rsid w:val="000B5983"/>
    <w:rsid w:val="000B5B09"/>
    <w:rsid w:val="000B5FAE"/>
    <w:rsid w:val="000B67F8"/>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B1C"/>
    <w:rsid w:val="000C321E"/>
    <w:rsid w:val="000C35A9"/>
    <w:rsid w:val="000C4151"/>
    <w:rsid w:val="000C41B0"/>
    <w:rsid w:val="000C4834"/>
    <w:rsid w:val="000C4874"/>
    <w:rsid w:val="000C499A"/>
    <w:rsid w:val="000C4BE2"/>
    <w:rsid w:val="000C52D5"/>
    <w:rsid w:val="000C5A12"/>
    <w:rsid w:val="000C629C"/>
    <w:rsid w:val="000C6534"/>
    <w:rsid w:val="000C6D57"/>
    <w:rsid w:val="000C6F89"/>
    <w:rsid w:val="000D0195"/>
    <w:rsid w:val="000D0F1C"/>
    <w:rsid w:val="000D1103"/>
    <w:rsid w:val="000D168F"/>
    <w:rsid w:val="000D2533"/>
    <w:rsid w:val="000D2776"/>
    <w:rsid w:val="000D29DA"/>
    <w:rsid w:val="000D2C7F"/>
    <w:rsid w:val="000D4581"/>
    <w:rsid w:val="000D48B8"/>
    <w:rsid w:val="000D4C6A"/>
    <w:rsid w:val="000D51FC"/>
    <w:rsid w:val="000D525B"/>
    <w:rsid w:val="000D52D1"/>
    <w:rsid w:val="000D53B1"/>
    <w:rsid w:val="000D5B3D"/>
    <w:rsid w:val="000D5B6B"/>
    <w:rsid w:val="000D5DE2"/>
    <w:rsid w:val="000D5F6C"/>
    <w:rsid w:val="000D75E2"/>
    <w:rsid w:val="000D76A3"/>
    <w:rsid w:val="000D76C0"/>
    <w:rsid w:val="000D76CB"/>
    <w:rsid w:val="000D781B"/>
    <w:rsid w:val="000D7CF5"/>
    <w:rsid w:val="000E03CD"/>
    <w:rsid w:val="000E0FA6"/>
    <w:rsid w:val="000E1374"/>
    <w:rsid w:val="000E1474"/>
    <w:rsid w:val="000E165E"/>
    <w:rsid w:val="000E231D"/>
    <w:rsid w:val="000E2C1C"/>
    <w:rsid w:val="000E34DB"/>
    <w:rsid w:val="000E393B"/>
    <w:rsid w:val="000E3E20"/>
    <w:rsid w:val="000E3F60"/>
    <w:rsid w:val="000E488A"/>
    <w:rsid w:val="000E4F55"/>
    <w:rsid w:val="000E5522"/>
    <w:rsid w:val="000E5F54"/>
    <w:rsid w:val="000E761E"/>
    <w:rsid w:val="000E77CB"/>
    <w:rsid w:val="000F0054"/>
    <w:rsid w:val="000F015B"/>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1DFC"/>
    <w:rsid w:val="00102212"/>
    <w:rsid w:val="001024FF"/>
    <w:rsid w:val="00102AE6"/>
    <w:rsid w:val="00102B13"/>
    <w:rsid w:val="00102EAA"/>
    <w:rsid w:val="00102EBB"/>
    <w:rsid w:val="00103119"/>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795"/>
    <w:rsid w:val="00110109"/>
    <w:rsid w:val="00110AE8"/>
    <w:rsid w:val="00110DB4"/>
    <w:rsid w:val="001114C2"/>
    <w:rsid w:val="00111A42"/>
    <w:rsid w:val="00111FB8"/>
    <w:rsid w:val="001121E0"/>
    <w:rsid w:val="0011254A"/>
    <w:rsid w:val="001126B3"/>
    <w:rsid w:val="00113445"/>
    <w:rsid w:val="00113DC7"/>
    <w:rsid w:val="00114D95"/>
    <w:rsid w:val="00115EC3"/>
    <w:rsid w:val="00116963"/>
    <w:rsid w:val="00117226"/>
    <w:rsid w:val="00117DFB"/>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840"/>
    <w:rsid w:val="001328BB"/>
    <w:rsid w:val="0013358D"/>
    <w:rsid w:val="00133A11"/>
    <w:rsid w:val="00133CD7"/>
    <w:rsid w:val="00134398"/>
    <w:rsid w:val="001345FC"/>
    <w:rsid w:val="001347B8"/>
    <w:rsid w:val="00135539"/>
    <w:rsid w:val="001356A6"/>
    <w:rsid w:val="001357C4"/>
    <w:rsid w:val="00136A5C"/>
    <w:rsid w:val="00136F29"/>
    <w:rsid w:val="001377B3"/>
    <w:rsid w:val="00137B9E"/>
    <w:rsid w:val="00137ED4"/>
    <w:rsid w:val="00140532"/>
    <w:rsid w:val="00140B8A"/>
    <w:rsid w:val="00141416"/>
    <w:rsid w:val="00141599"/>
    <w:rsid w:val="0014178E"/>
    <w:rsid w:val="00141C2A"/>
    <w:rsid w:val="00141C8D"/>
    <w:rsid w:val="00141F4D"/>
    <w:rsid w:val="00141FC7"/>
    <w:rsid w:val="00142E27"/>
    <w:rsid w:val="0014380F"/>
    <w:rsid w:val="00143C10"/>
    <w:rsid w:val="00143E68"/>
    <w:rsid w:val="00144E71"/>
    <w:rsid w:val="001451FC"/>
    <w:rsid w:val="001453CA"/>
    <w:rsid w:val="00145483"/>
    <w:rsid w:val="0014652B"/>
    <w:rsid w:val="00146843"/>
    <w:rsid w:val="001470EB"/>
    <w:rsid w:val="00147175"/>
    <w:rsid w:val="00150409"/>
    <w:rsid w:val="00150A77"/>
    <w:rsid w:val="001517DF"/>
    <w:rsid w:val="00152548"/>
    <w:rsid w:val="00152B62"/>
    <w:rsid w:val="00153614"/>
    <w:rsid w:val="0015487A"/>
    <w:rsid w:val="001548FA"/>
    <w:rsid w:val="001549A3"/>
    <w:rsid w:val="00156031"/>
    <w:rsid w:val="00156488"/>
    <w:rsid w:val="00156BE8"/>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BF6"/>
    <w:rsid w:val="00173E80"/>
    <w:rsid w:val="00174DE3"/>
    <w:rsid w:val="0017557B"/>
    <w:rsid w:val="00175A3B"/>
    <w:rsid w:val="00175C26"/>
    <w:rsid w:val="00176A11"/>
    <w:rsid w:val="00176E3B"/>
    <w:rsid w:val="00176F37"/>
    <w:rsid w:val="001772EA"/>
    <w:rsid w:val="00177351"/>
    <w:rsid w:val="00177616"/>
    <w:rsid w:val="00177790"/>
    <w:rsid w:val="00180B75"/>
    <w:rsid w:val="00180F1A"/>
    <w:rsid w:val="001811F1"/>
    <w:rsid w:val="001812C8"/>
    <w:rsid w:val="00181662"/>
    <w:rsid w:val="00182086"/>
    <w:rsid w:val="00183824"/>
    <w:rsid w:val="00183B00"/>
    <w:rsid w:val="001841FC"/>
    <w:rsid w:val="001842EA"/>
    <w:rsid w:val="00184528"/>
    <w:rsid w:val="00184806"/>
    <w:rsid w:val="00184883"/>
    <w:rsid w:val="00185317"/>
    <w:rsid w:val="00185BE2"/>
    <w:rsid w:val="00185DBE"/>
    <w:rsid w:val="0018718E"/>
    <w:rsid w:val="00187439"/>
    <w:rsid w:val="00187CC7"/>
    <w:rsid w:val="0019044A"/>
    <w:rsid w:val="00190692"/>
    <w:rsid w:val="00190C3F"/>
    <w:rsid w:val="00190FF3"/>
    <w:rsid w:val="001913D0"/>
    <w:rsid w:val="001914F0"/>
    <w:rsid w:val="00192417"/>
    <w:rsid w:val="0019343C"/>
    <w:rsid w:val="001942C4"/>
    <w:rsid w:val="0019443A"/>
    <w:rsid w:val="00194AF1"/>
    <w:rsid w:val="00194BD2"/>
    <w:rsid w:val="001956AD"/>
    <w:rsid w:val="00195762"/>
    <w:rsid w:val="00195782"/>
    <w:rsid w:val="001958F0"/>
    <w:rsid w:val="00195FE4"/>
    <w:rsid w:val="00196090"/>
    <w:rsid w:val="0019627F"/>
    <w:rsid w:val="00197121"/>
    <w:rsid w:val="00197544"/>
    <w:rsid w:val="00197A84"/>
    <w:rsid w:val="00197DF9"/>
    <w:rsid w:val="001A01AC"/>
    <w:rsid w:val="001A0B1B"/>
    <w:rsid w:val="001A10DC"/>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3D1"/>
    <w:rsid w:val="001A54D6"/>
    <w:rsid w:val="001A55A5"/>
    <w:rsid w:val="001A5E10"/>
    <w:rsid w:val="001A65C5"/>
    <w:rsid w:val="001A7505"/>
    <w:rsid w:val="001A76FC"/>
    <w:rsid w:val="001A7CF6"/>
    <w:rsid w:val="001B077F"/>
    <w:rsid w:val="001B0F55"/>
    <w:rsid w:val="001B14F8"/>
    <w:rsid w:val="001B1529"/>
    <w:rsid w:val="001B1AA1"/>
    <w:rsid w:val="001B218A"/>
    <w:rsid w:val="001B29D4"/>
    <w:rsid w:val="001B2B64"/>
    <w:rsid w:val="001B2E51"/>
    <w:rsid w:val="001B31AB"/>
    <w:rsid w:val="001B3B29"/>
    <w:rsid w:val="001B3ECC"/>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74C"/>
    <w:rsid w:val="001C4C2A"/>
    <w:rsid w:val="001C71E2"/>
    <w:rsid w:val="001C77BF"/>
    <w:rsid w:val="001C798B"/>
    <w:rsid w:val="001C7A9C"/>
    <w:rsid w:val="001C7CD2"/>
    <w:rsid w:val="001D0213"/>
    <w:rsid w:val="001D090E"/>
    <w:rsid w:val="001D15BF"/>
    <w:rsid w:val="001D1A3E"/>
    <w:rsid w:val="001D2132"/>
    <w:rsid w:val="001D22C2"/>
    <w:rsid w:val="001D257E"/>
    <w:rsid w:val="001D29C1"/>
    <w:rsid w:val="001D2A96"/>
    <w:rsid w:val="001D2D72"/>
    <w:rsid w:val="001D38D6"/>
    <w:rsid w:val="001D3A1E"/>
    <w:rsid w:val="001D4204"/>
    <w:rsid w:val="001D4713"/>
    <w:rsid w:val="001D47CF"/>
    <w:rsid w:val="001D49CA"/>
    <w:rsid w:val="001D510A"/>
    <w:rsid w:val="001D5E8E"/>
    <w:rsid w:val="001D6221"/>
    <w:rsid w:val="001D672C"/>
    <w:rsid w:val="001D685C"/>
    <w:rsid w:val="001D6DD3"/>
    <w:rsid w:val="001D7389"/>
    <w:rsid w:val="001D7A4C"/>
    <w:rsid w:val="001D7BBD"/>
    <w:rsid w:val="001D7C73"/>
    <w:rsid w:val="001E0712"/>
    <w:rsid w:val="001E0B3D"/>
    <w:rsid w:val="001E0F88"/>
    <w:rsid w:val="001E1993"/>
    <w:rsid w:val="001E1C68"/>
    <w:rsid w:val="001E1CBC"/>
    <w:rsid w:val="001E1D25"/>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28E"/>
    <w:rsid w:val="001F37B2"/>
    <w:rsid w:val="001F380E"/>
    <w:rsid w:val="001F3C06"/>
    <w:rsid w:val="001F3EA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3128"/>
    <w:rsid w:val="002131A2"/>
    <w:rsid w:val="0021330C"/>
    <w:rsid w:val="0021399D"/>
    <w:rsid w:val="00214322"/>
    <w:rsid w:val="00214551"/>
    <w:rsid w:val="002159A4"/>
    <w:rsid w:val="00215B12"/>
    <w:rsid w:val="00215D54"/>
    <w:rsid w:val="002160A3"/>
    <w:rsid w:val="002162C8"/>
    <w:rsid w:val="002168E1"/>
    <w:rsid w:val="00216E94"/>
    <w:rsid w:val="00216F10"/>
    <w:rsid w:val="00217111"/>
    <w:rsid w:val="00221904"/>
    <w:rsid w:val="00222CCC"/>
    <w:rsid w:val="00223068"/>
    <w:rsid w:val="00223913"/>
    <w:rsid w:val="00224209"/>
    <w:rsid w:val="00224393"/>
    <w:rsid w:val="00225724"/>
    <w:rsid w:val="00225851"/>
    <w:rsid w:val="00226B57"/>
    <w:rsid w:val="002273B0"/>
    <w:rsid w:val="00227AA1"/>
    <w:rsid w:val="00230F8E"/>
    <w:rsid w:val="00231C24"/>
    <w:rsid w:val="002324D6"/>
    <w:rsid w:val="00232B01"/>
    <w:rsid w:val="0023357D"/>
    <w:rsid w:val="00234461"/>
    <w:rsid w:val="002347A9"/>
    <w:rsid w:val="0023486E"/>
    <w:rsid w:val="00234A8C"/>
    <w:rsid w:val="00235032"/>
    <w:rsid w:val="0023550F"/>
    <w:rsid w:val="00235577"/>
    <w:rsid w:val="00236126"/>
    <w:rsid w:val="0023637B"/>
    <w:rsid w:val="002376E6"/>
    <w:rsid w:val="0023784D"/>
    <w:rsid w:val="00237F6E"/>
    <w:rsid w:val="0024024E"/>
    <w:rsid w:val="00240B95"/>
    <w:rsid w:val="0024141B"/>
    <w:rsid w:val="0024141D"/>
    <w:rsid w:val="0024151D"/>
    <w:rsid w:val="00241993"/>
    <w:rsid w:val="00241B59"/>
    <w:rsid w:val="0024272A"/>
    <w:rsid w:val="00243C04"/>
    <w:rsid w:val="00243FC5"/>
    <w:rsid w:val="002448E9"/>
    <w:rsid w:val="002448FC"/>
    <w:rsid w:val="00244D06"/>
    <w:rsid w:val="00245407"/>
    <w:rsid w:val="00245C0F"/>
    <w:rsid w:val="00245E43"/>
    <w:rsid w:val="00245E57"/>
    <w:rsid w:val="0024646E"/>
    <w:rsid w:val="00246D66"/>
    <w:rsid w:val="002478A1"/>
    <w:rsid w:val="002478EC"/>
    <w:rsid w:val="0024792E"/>
    <w:rsid w:val="00247D14"/>
    <w:rsid w:val="00250682"/>
    <w:rsid w:val="00250D00"/>
    <w:rsid w:val="0025117B"/>
    <w:rsid w:val="002516AC"/>
    <w:rsid w:val="00251E03"/>
    <w:rsid w:val="00251F92"/>
    <w:rsid w:val="00252491"/>
    <w:rsid w:val="00252AB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68B"/>
    <w:rsid w:val="00261F22"/>
    <w:rsid w:val="00262536"/>
    <w:rsid w:val="00262575"/>
    <w:rsid w:val="00262A59"/>
    <w:rsid w:val="00262E35"/>
    <w:rsid w:val="00262E79"/>
    <w:rsid w:val="002631AF"/>
    <w:rsid w:val="00263645"/>
    <w:rsid w:val="00264185"/>
    <w:rsid w:val="00264290"/>
    <w:rsid w:val="002644FE"/>
    <w:rsid w:val="00264617"/>
    <w:rsid w:val="00264790"/>
    <w:rsid w:val="0026523A"/>
    <w:rsid w:val="002662E7"/>
    <w:rsid w:val="00266C9C"/>
    <w:rsid w:val="00266FBB"/>
    <w:rsid w:val="00266FE0"/>
    <w:rsid w:val="002675F3"/>
    <w:rsid w:val="00267657"/>
    <w:rsid w:val="002704A8"/>
    <w:rsid w:val="002715B2"/>
    <w:rsid w:val="00272E55"/>
    <w:rsid w:val="00273208"/>
    <w:rsid w:val="00273352"/>
    <w:rsid w:val="002736FE"/>
    <w:rsid w:val="002749F2"/>
    <w:rsid w:val="002755DF"/>
    <w:rsid w:val="00275D0C"/>
    <w:rsid w:val="002767C4"/>
    <w:rsid w:val="00276FD2"/>
    <w:rsid w:val="00277043"/>
    <w:rsid w:val="002771A1"/>
    <w:rsid w:val="002772DF"/>
    <w:rsid w:val="00277988"/>
    <w:rsid w:val="00277991"/>
    <w:rsid w:val="002779DC"/>
    <w:rsid w:val="00277B7E"/>
    <w:rsid w:val="0028067E"/>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7624"/>
    <w:rsid w:val="00287F47"/>
    <w:rsid w:val="00291D5B"/>
    <w:rsid w:val="0029209C"/>
    <w:rsid w:val="002923C9"/>
    <w:rsid w:val="00292DDA"/>
    <w:rsid w:val="002930C3"/>
    <w:rsid w:val="00293A2B"/>
    <w:rsid w:val="00295EBB"/>
    <w:rsid w:val="00296971"/>
    <w:rsid w:val="002A032B"/>
    <w:rsid w:val="002A047B"/>
    <w:rsid w:val="002A0978"/>
    <w:rsid w:val="002A0EC9"/>
    <w:rsid w:val="002A12B4"/>
    <w:rsid w:val="002A1652"/>
    <w:rsid w:val="002A1A9D"/>
    <w:rsid w:val="002A1F30"/>
    <w:rsid w:val="002A2A68"/>
    <w:rsid w:val="002A381F"/>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CAD"/>
    <w:rsid w:val="002C122D"/>
    <w:rsid w:val="002C1522"/>
    <w:rsid w:val="002C2299"/>
    <w:rsid w:val="002C2855"/>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F77"/>
    <w:rsid w:val="002D2015"/>
    <w:rsid w:val="002D2A8E"/>
    <w:rsid w:val="002D3655"/>
    <w:rsid w:val="002D393F"/>
    <w:rsid w:val="002D4A76"/>
    <w:rsid w:val="002D52C0"/>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CF2"/>
    <w:rsid w:val="002E3E43"/>
    <w:rsid w:val="002E3EC0"/>
    <w:rsid w:val="002E5011"/>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3035"/>
    <w:rsid w:val="002F32CF"/>
    <w:rsid w:val="002F39C6"/>
    <w:rsid w:val="002F39E4"/>
    <w:rsid w:val="002F4285"/>
    <w:rsid w:val="002F49DA"/>
    <w:rsid w:val="002F5939"/>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9A5"/>
    <w:rsid w:val="00315B28"/>
    <w:rsid w:val="00315D83"/>
    <w:rsid w:val="003161B4"/>
    <w:rsid w:val="003167CC"/>
    <w:rsid w:val="00316C6E"/>
    <w:rsid w:val="00316DD3"/>
    <w:rsid w:val="00317594"/>
    <w:rsid w:val="003176B7"/>
    <w:rsid w:val="00320435"/>
    <w:rsid w:val="003209F9"/>
    <w:rsid w:val="00321068"/>
    <w:rsid w:val="00321254"/>
    <w:rsid w:val="0032140D"/>
    <w:rsid w:val="003215A4"/>
    <w:rsid w:val="00321DD7"/>
    <w:rsid w:val="00321E9C"/>
    <w:rsid w:val="00322BDA"/>
    <w:rsid w:val="003240AC"/>
    <w:rsid w:val="00324100"/>
    <w:rsid w:val="0032460D"/>
    <w:rsid w:val="003252A4"/>
    <w:rsid w:val="003263AE"/>
    <w:rsid w:val="00330045"/>
    <w:rsid w:val="00330C68"/>
    <w:rsid w:val="0033184D"/>
    <w:rsid w:val="003318C5"/>
    <w:rsid w:val="00331DBE"/>
    <w:rsid w:val="00333077"/>
    <w:rsid w:val="003334AB"/>
    <w:rsid w:val="00333B0A"/>
    <w:rsid w:val="00334AB3"/>
    <w:rsid w:val="00334FB1"/>
    <w:rsid w:val="00335277"/>
    <w:rsid w:val="00335822"/>
    <w:rsid w:val="00336B0B"/>
    <w:rsid w:val="0034058C"/>
    <w:rsid w:val="0034086F"/>
    <w:rsid w:val="00340B61"/>
    <w:rsid w:val="00341794"/>
    <w:rsid w:val="003420A3"/>
    <w:rsid w:val="0034260C"/>
    <w:rsid w:val="00343413"/>
    <w:rsid w:val="003437D6"/>
    <w:rsid w:val="00343BFF"/>
    <w:rsid w:val="00343CA6"/>
    <w:rsid w:val="00343D92"/>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5F6"/>
    <w:rsid w:val="0035145C"/>
    <w:rsid w:val="003519EB"/>
    <w:rsid w:val="00351BF5"/>
    <w:rsid w:val="003535E5"/>
    <w:rsid w:val="00353BE8"/>
    <w:rsid w:val="00354781"/>
    <w:rsid w:val="003553F8"/>
    <w:rsid w:val="00356D4E"/>
    <w:rsid w:val="00356E31"/>
    <w:rsid w:val="00357539"/>
    <w:rsid w:val="00357B92"/>
    <w:rsid w:val="003605CF"/>
    <w:rsid w:val="003606D2"/>
    <w:rsid w:val="0036098C"/>
    <w:rsid w:val="003609A2"/>
    <w:rsid w:val="00360CA0"/>
    <w:rsid w:val="00360F31"/>
    <w:rsid w:val="0036121D"/>
    <w:rsid w:val="003614C6"/>
    <w:rsid w:val="0036194B"/>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83A"/>
    <w:rsid w:val="00366E00"/>
    <w:rsid w:val="00367071"/>
    <w:rsid w:val="00367B06"/>
    <w:rsid w:val="00367C05"/>
    <w:rsid w:val="0037044B"/>
    <w:rsid w:val="00370B4A"/>
    <w:rsid w:val="00370D14"/>
    <w:rsid w:val="00370D18"/>
    <w:rsid w:val="00371872"/>
    <w:rsid w:val="00372680"/>
    <w:rsid w:val="00373B0B"/>
    <w:rsid w:val="00373C05"/>
    <w:rsid w:val="00373CF8"/>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21D8"/>
    <w:rsid w:val="0038265D"/>
    <w:rsid w:val="00382A02"/>
    <w:rsid w:val="00382E90"/>
    <w:rsid w:val="003831D0"/>
    <w:rsid w:val="00383F3E"/>
    <w:rsid w:val="00383FFE"/>
    <w:rsid w:val="003840C2"/>
    <w:rsid w:val="00384676"/>
    <w:rsid w:val="003851F9"/>
    <w:rsid w:val="00385A3A"/>
    <w:rsid w:val="00385B5E"/>
    <w:rsid w:val="00385EEA"/>
    <w:rsid w:val="003862FF"/>
    <w:rsid w:val="00386392"/>
    <w:rsid w:val="003864F6"/>
    <w:rsid w:val="003869D1"/>
    <w:rsid w:val="003870B5"/>
    <w:rsid w:val="003870C4"/>
    <w:rsid w:val="0038763D"/>
    <w:rsid w:val="00387DB6"/>
    <w:rsid w:val="00390BF6"/>
    <w:rsid w:val="00390E85"/>
    <w:rsid w:val="00391331"/>
    <w:rsid w:val="00391379"/>
    <w:rsid w:val="003914FC"/>
    <w:rsid w:val="003921F7"/>
    <w:rsid w:val="0039223F"/>
    <w:rsid w:val="00392313"/>
    <w:rsid w:val="0039271E"/>
    <w:rsid w:val="00392796"/>
    <w:rsid w:val="003930C1"/>
    <w:rsid w:val="0039347C"/>
    <w:rsid w:val="00393866"/>
    <w:rsid w:val="00393FB9"/>
    <w:rsid w:val="00394016"/>
    <w:rsid w:val="0039431A"/>
    <w:rsid w:val="003946A3"/>
    <w:rsid w:val="003952D6"/>
    <w:rsid w:val="0039549C"/>
    <w:rsid w:val="00395A9A"/>
    <w:rsid w:val="00395AE0"/>
    <w:rsid w:val="00395E41"/>
    <w:rsid w:val="00395F80"/>
    <w:rsid w:val="00395FB7"/>
    <w:rsid w:val="003965FC"/>
    <w:rsid w:val="00396DAD"/>
    <w:rsid w:val="00396ED2"/>
    <w:rsid w:val="003A24C4"/>
    <w:rsid w:val="003A2ABF"/>
    <w:rsid w:val="003A2B7A"/>
    <w:rsid w:val="003A2D09"/>
    <w:rsid w:val="003A334A"/>
    <w:rsid w:val="003A35B4"/>
    <w:rsid w:val="003A369F"/>
    <w:rsid w:val="003A36AF"/>
    <w:rsid w:val="003A4020"/>
    <w:rsid w:val="003A44DB"/>
    <w:rsid w:val="003A4F13"/>
    <w:rsid w:val="003A5859"/>
    <w:rsid w:val="003A5B11"/>
    <w:rsid w:val="003A62AF"/>
    <w:rsid w:val="003A62FA"/>
    <w:rsid w:val="003B060C"/>
    <w:rsid w:val="003B1601"/>
    <w:rsid w:val="003B1F47"/>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1819"/>
    <w:rsid w:val="003C1BA8"/>
    <w:rsid w:val="003C33DA"/>
    <w:rsid w:val="003C42A4"/>
    <w:rsid w:val="003C450B"/>
    <w:rsid w:val="003C490D"/>
    <w:rsid w:val="003C4B5D"/>
    <w:rsid w:val="003C597C"/>
    <w:rsid w:val="003C5E76"/>
    <w:rsid w:val="003C6154"/>
    <w:rsid w:val="003C6CF3"/>
    <w:rsid w:val="003C79E9"/>
    <w:rsid w:val="003D0942"/>
    <w:rsid w:val="003D1184"/>
    <w:rsid w:val="003D131C"/>
    <w:rsid w:val="003D1CFF"/>
    <w:rsid w:val="003D2176"/>
    <w:rsid w:val="003D2454"/>
    <w:rsid w:val="003D246F"/>
    <w:rsid w:val="003D2556"/>
    <w:rsid w:val="003D2568"/>
    <w:rsid w:val="003D3318"/>
    <w:rsid w:val="003D3B72"/>
    <w:rsid w:val="003D4090"/>
    <w:rsid w:val="003D4335"/>
    <w:rsid w:val="003D4348"/>
    <w:rsid w:val="003D43E7"/>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3326"/>
    <w:rsid w:val="003E3644"/>
    <w:rsid w:val="003E3A06"/>
    <w:rsid w:val="003E3AB3"/>
    <w:rsid w:val="003E3F97"/>
    <w:rsid w:val="003E45F8"/>
    <w:rsid w:val="003E467C"/>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1196"/>
    <w:rsid w:val="003F1AF8"/>
    <w:rsid w:val="003F1BA8"/>
    <w:rsid w:val="003F325D"/>
    <w:rsid w:val="003F3995"/>
    <w:rsid w:val="003F3C93"/>
    <w:rsid w:val="003F3CEA"/>
    <w:rsid w:val="003F411D"/>
    <w:rsid w:val="003F4CCC"/>
    <w:rsid w:val="003F4D9B"/>
    <w:rsid w:val="003F505F"/>
    <w:rsid w:val="003F5492"/>
    <w:rsid w:val="003F59BB"/>
    <w:rsid w:val="003F5A12"/>
    <w:rsid w:val="003F5D4D"/>
    <w:rsid w:val="003F5F73"/>
    <w:rsid w:val="003F747E"/>
    <w:rsid w:val="003F7B20"/>
    <w:rsid w:val="00401708"/>
    <w:rsid w:val="004017F1"/>
    <w:rsid w:val="004021BD"/>
    <w:rsid w:val="00402347"/>
    <w:rsid w:val="00402977"/>
    <w:rsid w:val="00402C24"/>
    <w:rsid w:val="00402E26"/>
    <w:rsid w:val="004033A4"/>
    <w:rsid w:val="0040398E"/>
    <w:rsid w:val="00403B60"/>
    <w:rsid w:val="00404672"/>
    <w:rsid w:val="004048F8"/>
    <w:rsid w:val="00404BA6"/>
    <w:rsid w:val="004054CB"/>
    <w:rsid w:val="00405931"/>
    <w:rsid w:val="004063B8"/>
    <w:rsid w:val="00407487"/>
    <w:rsid w:val="004074D1"/>
    <w:rsid w:val="004076E4"/>
    <w:rsid w:val="00410C54"/>
    <w:rsid w:val="00410F0D"/>
    <w:rsid w:val="00410FA5"/>
    <w:rsid w:val="0041152E"/>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21DF"/>
    <w:rsid w:val="00424233"/>
    <w:rsid w:val="0042513D"/>
    <w:rsid w:val="00425794"/>
    <w:rsid w:val="004258CC"/>
    <w:rsid w:val="00425AD6"/>
    <w:rsid w:val="00427B52"/>
    <w:rsid w:val="00427FB7"/>
    <w:rsid w:val="0043017D"/>
    <w:rsid w:val="00430255"/>
    <w:rsid w:val="00431A3F"/>
    <w:rsid w:val="00431FDB"/>
    <w:rsid w:val="00432023"/>
    <w:rsid w:val="004320BE"/>
    <w:rsid w:val="00432782"/>
    <w:rsid w:val="00433012"/>
    <w:rsid w:val="0043313F"/>
    <w:rsid w:val="0043384C"/>
    <w:rsid w:val="00433998"/>
    <w:rsid w:val="00433C5B"/>
    <w:rsid w:val="00433E58"/>
    <w:rsid w:val="00433F5B"/>
    <w:rsid w:val="0043454F"/>
    <w:rsid w:val="004358D0"/>
    <w:rsid w:val="00435D6D"/>
    <w:rsid w:val="00436BAA"/>
    <w:rsid w:val="00437483"/>
    <w:rsid w:val="0044041C"/>
    <w:rsid w:val="00441F56"/>
    <w:rsid w:val="00442154"/>
    <w:rsid w:val="004428A6"/>
    <w:rsid w:val="00443140"/>
    <w:rsid w:val="004431B5"/>
    <w:rsid w:val="0044348F"/>
    <w:rsid w:val="00443ABC"/>
    <w:rsid w:val="00443FA6"/>
    <w:rsid w:val="004444DE"/>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812"/>
    <w:rsid w:val="00454AE5"/>
    <w:rsid w:val="00455909"/>
    <w:rsid w:val="00455B97"/>
    <w:rsid w:val="00455C28"/>
    <w:rsid w:val="00455EB3"/>
    <w:rsid w:val="00455F9A"/>
    <w:rsid w:val="0045616E"/>
    <w:rsid w:val="00456629"/>
    <w:rsid w:val="004566F6"/>
    <w:rsid w:val="00456DA0"/>
    <w:rsid w:val="00457631"/>
    <w:rsid w:val="00457EEE"/>
    <w:rsid w:val="00457F62"/>
    <w:rsid w:val="00460318"/>
    <w:rsid w:val="00460355"/>
    <w:rsid w:val="00460610"/>
    <w:rsid w:val="00460D8A"/>
    <w:rsid w:val="00461822"/>
    <w:rsid w:val="00461834"/>
    <w:rsid w:val="00462350"/>
    <w:rsid w:val="00462CB7"/>
    <w:rsid w:val="00462D9A"/>
    <w:rsid w:val="004635B3"/>
    <w:rsid w:val="0046365A"/>
    <w:rsid w:val="00464307"/>
    <w:rsid w:val="00464863"/>
    <w:rsid w:val="00464B42"/>
    <w:rsid w:val="00465277"/>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249B"/>
    <w:rsid w:val="00482647"/>
    <w:rsid w:val="0048277C"/>
    <w:rsid w:val="00483CE4"/>
    <w:rsid w:val="00483EB4"/>
    <w:rsid w:val="004842A3"/>
    <w:rsid w:val="00484DC1"/>
    <w:rsid w:val="00484ECA"/>
    <w:rsid w:val="00485C9F"/>
    <w:rsid w:val="00485CEE"/>
    <w:rsid w:val="00486139"/>
    <w:rsid w:val="00486665"/>
    <w:rsid w:val="004869A7"/>
    <w:rsid w:val="004874B2"/>
    <w:rsid w:val="00490587"/>
    <w:rsid w:val="00490F92"/>
    <w:rsid w:val="004912C9"/>
    <w:rsid w:val="00491393"/>
    <w:rsid w:val="004918BC"/>
    <w:rsid w:val="00491B7E"/>
    <w:rsid w:val="00491F55"/>
    <w:rsid w:val="0049299F"/>
    <w:rsid w:val="00492D58"/>
    <w:rsid w:val="0049305C"/>
    <w:rsid w:val="00493476"/>
    <w:rsid w:val="00493620"/>
    <w:rsid w:val="0049375E"/>
    <w:rsid w:val="00493A9C"/>
    <w:rsid w:val="00493D8A"/>
    <w:rsid w:val="00493F6C"/>
    <w:rsid w:val="004947DF"/>
    <w:rsid w:val="00494A99"/>
    <w:rsid w:val="004954A8"/>
    <w:rsid w:val="00496473"/>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1CB1"/>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D6"/>
    <w:rsid w:val="004A7E75"/>
    <w:rsid w:val="004B0168"/>
    <w:rsid w:val="004B0D9E"/>
    <w:rsid w:val="004B0E93"/>
    <w:rsid w:val="004B1C0F"/>
    <w:rsid w:val="004B24DF"/>
    <w:rsid w:val="004B31C4"/>
    <w:rsid w:val="004B42D8"/>
    <w:rsid w:val="004B4EBC"/>
    <w:rsid w:val="004B5A02"/>
    <w:rsid w:val="004B60EB"/>
    <w:rsid w:val="004B7421"/>
    <w:rsid w:val="004B7CC0"/>
    <w:rsid w:val="004C0AA7"/>
    <w:rsid w:val="004C1F87"/>
    <w:rsid w:val="004C406C"/>
    <w:rsid w:val="004C45A9"/>
    <w:rsid w:val="004C4647"/>
    <w:rsid w:val="004C4D10"/>
    <w:rsid w:val="004C5160"/>
    <w:rsid w:val="004C52D3"/>
    <w:rsid w:val="004C53DE"/>
    <w:rsid w:val="004C545A"/>
    <w:rsid w:val="004C55AE"/>
    <w:rsid w:val="004C5CC5"/>
    <w:rsid w:val="004C5DEC"/>
    <w:rsid w:val="004C7137"/>
    <w:rsid w:val="004D01CA"/>
    <w:rsid w:val="004D0890"/>
    <w:rsid w:val="004D09FE"/>
    <w:rsid w:val="004D0C66"/>
    <w:rsid w:val="004D0E21"/>
    <w:rsid w:val="004D11DC"/>
    <w:rsid w:val="004D1697"/>
    <w:rsid w:val="004D1738"/>
    <w:rsid w:val="004D1920"/>
    <w:rsid w:val="004D1B06"/>
    <w:rsid w:val="004D1BD6"/>
    <w:rsid w:val="004D1EEF"/>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490"/>
    <w:rsid w:val="004F59BF"/>
    <w:rsid w:val="004F59EB"/>
    <w:rsid w:val="004F63ED"/>
    <w:rsid w:val="004F6971"/>
    <w:rsid w:val="004F7193"/>
    <w:rsid w:val="004F793F"/>
    <w:rsid w:val="004F7A28"/>
    <w:rsid w:val="00500DC4"/>
    <w:rsid w:val="00500F42"/>
    <w:rsid w:val="0050154D"/>
    <w:rsid w:val="00501A40"/>
    <w:rsid w:val="0050212B"/>
    <w:rsid w:val="005022FB"/>
    <w:rsid w:val="00502578"/>
    <w:rsid w:val="00502E84"/>
    <w:rsid w:val="00502F34"/>
    <w:rsid w:val="00503664"/>
    <w:rsid w:val="00503B54"/>
    <w:rsid w:val="00503C7A"/>
    <w:rsid w:val="00505769"/>
    <w:rsid w:val="00505C6A"/>
    <w:rsid w:val="00505D10"/>
    <w:rsid w:val="00506EF9"/>
    <w:rsid w:val="00507346"/>
    <w:rsid w:val="0050792E"/>
    <w:rsid w:val="00507CD7"/>
    <w:rsid w:val="00507DE2"/>
    <w:rsid w:val="00510409"/>
    <w:rsid w:val="005105E6"/>
    <w:rsid w:val="00510A33"/>
    <w:rsid w:val="00510BAF"/>
    <w:rsid w:val="00510BE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B66"/>
    <w:rsid w:val="00524C6C"/>
    <w:rsid w:val="00524D79"/>
    <w:rsid w:val="00524FC6"/>
    <w:rsid w:val="005255E4"/>
    <w:rsid w:val="00525B60"/>
    <w:rsid w:val="00526A80"/>
    <w:rsid w:val="005273AF"/>
    <w:rsid w:val="0052743E"/>
    <w:rsid w:val="005307A3"/>
    <w:rsid w:val="00531361"/>
    <w:rsid w:val="00531934"/>
    <w:rsid w:val="005323C0"/>
    <w:rsid w:val="00532C0A"/>
    <w:rsid w:val="00532C28"/>
    <w:rsid w:val="00534147"/>
    <w:rsid w:val="005343D7"/>
    <w:rsid w:val="005346C7"/>
    <w:rsid w:val="005350EB"/>
    <w:rsid w:val="005357F5"/>
    <w:rsid w:val="00535BAD"/>
    <w:rsid w:val="005364D2"/>
    <w:rsid w:val="005365AE"/>
    <w:rsid w:val="005365D4"/>
    <w:rsid w:val="00536840"/>
    <w:rsid w:val="0053766A"/>
    <w:rsid w:val="00537F8D"/>
    <w:rsid w:val="005408ED"/>
    <w:rsid w:val="005415EF"/>
    <w:rsid w:val="00541BFE"/>
    <w:rsid w:val="00541CDD"/>
    <w:rsid w:val="00541E98"/>
    <w:rsid w:val="00542273"/>
    <w:rsid w:val="00542878"/>
    <w:rsid w:val="005431D1"/>
    <w:rsid w:val="0054382C"/>
    <w:rsid w:val="00544B3A"/>
    <w:rsid w:val="005452CF"/>
    <w:rsid w:val="005459BB"/>
    <w:rsid w:val="00545BB2"/>
    <w:rsid w:val="005467A2"/>
    <w:rsid w:val="0055035F"/>
    <w:rsid w:val="005506B9"/>
    <w:rsid w:val="005507EB"/>
    <w:rsid w:val="005509DB"/>
    <w:rsid w:val="00550DE7"/>
    <w:rsid w:val="00552239"/>
    <w:rsid w:val="0055278D"/>
    <w:rsid w:val="00553167"/>
    <w:rsid w:val="00553A70"/>
    <w:rsid w:val="00553E74"/>
    <w:rsid w:val="005542A9"/>
    <w:rsid w:val="005542AA"/>
    <w:rsid w:val="00554BC6"/>
    <w:rsid w:val="00554E28"/>
    <w:rsid w:val="00554F29"/>
    <w:rsid w:val="00555078"/>
    <w:rsid w:val="0055607B"/>
    <w:rsid w:val="00556B8F"/>
    <w:rsid w:val="00556F10"/>
    <w:rsid w:val="0055714A"/>
    <w:rsid w:val="005573F0"/>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C48"/>
    <w:rsid w:val="00571618"/>
    <w:rsid w:val="005720E9"/>
    <w:rsid w:val="005728C4"/>
    <w:rsid w:val="00572C8A"/>
    <w:rsid w:val="00572D5A"/>
    <w:rsid w:val="00573139"/>
    <w:rsid w:val="0057323C"/>
    <w:rsid w:val="00573342"/>
    <w:rsid w:val="00573E3C"/>
    <w:rsid w:val="00573FA8"/>
    <w:rsid w:val="0057471A"/>
    <w:rsid w:val="00574822"/>
    <w:rsid w:val="00574991"/>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A02"/>
    <w:rsid w:val="00581B8E"/>
    <w:rsid w:val="00582E1B"/>
    <w:rsid w:val="0058361B"/>
    <w:rsid w:val="005839AA"/>
    <w:rsid w:val="00583FB0"/>
    <w:rsid w:val="0058403B"/>
    <w:rsid w:val="00584870"/>
    <w:rsid w:val="00585536"/>
    <w:rsid w:val="0058584D"/>
    <w:rsid w:val="00586129"/>
    <w:rsid w:val="00586728"/>
    <w:rsid w:val="00586924"/>
    <w:rsid w:val="005870AB"/>
    <w:rsid w:val="005870EF"/>
    <w:rsid w:val="0058734C"/>
    <w:rsid w:val="0059051D"/>
    <w:rsid w:val="00590905"/>
    <w:rsid w:val="00590DBB"/>
    <w:rsid w:val="0059107C"/>
    <w:rsid w:val="005911CA"/>
    <w:rsid w:val="005913FF"/>
    <w:rsid w:val="00591711"/>
    <w:rsid w:val="0059226C"/>
    <w:rsid w:val="00592658"/>
    <w:rsid w:val="00592983"/>
    <w:rsid w:val="00592E75"/>
    <w:rsid w:val="00593ED3"/>
    <w:rsid w:val="00593FCD"/>
    <w:rsid w:val="005948A2"/>
    <w:rsid w:val="00594B86"/>
    <w:rsid w:val="00595496"/>
    <w:rsid w:val="00596A16"/>
    <w:rsid w:val="00596D11"/>
    <w:rsid w:val="0059763D"/>
    <w:rsid w:val="0059789D"/>
    <w:rsid w:val="005A004F"/>
    <w:rsid w:val="005A04F0"/>
    <w:rsid w:val="005A0D90"/>
    <w:rsid w:val="005A11DF"/>
    <w:rsid w:val="005A1479"/>
    <w:rsid w:val="005A1F53"/>
    <w:rsid w:val="005A1FC2"/>
    <w:rsid w:val="005A217E"/>
    <w:rsid w:val="005A2482"/>
    <w:rsid w:val="005A25ED"/>
    <w:rsid w:val="005A26E3"/>
    <w:rsid w:val="005A2B23"/>
    <w:rsid w:val="005A2C56"/>
    <w:rsid w:val="005A2D4D"/>
    <w:rsid w:val="005A2F66"/>
    <w:rsid w:val="005A2FB0"/>
    <w:rsid w:val="005A332D"/>
    <w:rsid w:val="005A35A2"/>
    <w:rsid w:val="005A4445"/>
    <w:rsid w:val="005A4556"/>
    <w:rsid w:val="005A4A17"/>
    <w:rsid w:val="005A4E1A"/>
    <w:rsid w:val="005A53C4"/>
    <w:rsid w:val="005A540E"/>
    <w:rsid w:val="005A5548"/>
    <w:rsid w:val="005A57DE"/>
    <w:rsid w:val="005A649F"/>
    <w:rsid w:val="005A680F"/>
    <w:rsid w:val="005A6BCD"/>
    <w:rsid w:val="005A6D15"/>
    <w:rsid w:val="005A6D96"/>
    <w:rsid w:val="005A7090"/>
    <w:rsid w:val="005A7096"/>
    <w:rsid w:val="005A7692"/>
    <w:rsid w:val="005A7DC3"/>
    <w:rsid w:val="005B002B"/>
    <w:rsid w:val="005B03DF"/>
    <w:rsid w:val="005B08C3"/>
    <w:rsid w:val="005B09F2"/>
    <w:rsid w:val="005B0B6E"/>
    <w:rsid w:val="005B0D84"/>
    <w:rsid w:val="005B1FB0"/>
    <w:rsid w:val="005B2090"/>
    <w:rsid w:val="005B23DB"/>
    <w:rsid w:val="005B281E"/>
    <w:rsid w:val="005B3266"/>
    <w:rsid w:val="005B392C"/>
    <w:rsid w:val="005B4162"/>
    <w:rsid w:val="005B4888"/>
    <w:rsid w:val="005B491B"/>
    <w:rsid w:val="005B4AE4"/>
    <w:rsid w:val="005B4B1B"/>
    <w:rsid w:val="005B4C5B"/>
    <w:rsid w:val="005B5213"/>
    <w:rsid w:val="005B5399"/>
    <w:rsid w:val="005B5A6F"/>
    <w:rsid w:val="005B5BD4"/>
    <w:rsid w:val="005B647B"/>
    <w:rsid w:val="005B6834"/>
    <w:rsid w:val="005B6867"/>
    <w:rsid w:val="005B7729"/>
    <w:rsid w:val="005B787A"/>
    <w:rsid w:val="005B7A0F"/>
    <w:rsid w:val="005C1653"/>
    <w:rsid w:val="005C1A6A"/>
    <w:rsid w:val="005C1C91"/>
    <w:rsid w:val="005C1CBA"/>
    <w:rsid w:val="005C2490"/>
    <w:rsid w:val="005C30BB"/>
    <w:rsid w:val="005C3153"/>
    <w:rsid w:val="005C3B42"/>
    <w:rsid w:val="005C3BE4"/>
    <w:rsid w:val="005C43E6"/>
    <w:rsid w:val="005C4E3B"/>
    <w:rsid w:val="005C5555"/>
    <w:rsid w:val="005C5D9A"/>
    <w:rsid w:val="005C6020"/>
    <w:rsid w:val="005C6C06"/>
    <w:rsid w:val="005C712F"/>
    <w:rsid w:val="005C7CA3"/>
    <w:rsid w:val="005C7DE5"/>
    <w:rsid w:val="005D0449"/>
    <w:rsid w:val="005D062A"/>
    <w:rsid w:val="005D20EF"/>
    <w:rsid w:val="005D2194"/>
    <w:rsid w:val="005D2438"/>
    <w:rsid w:val="005D2B4A"/>
    <w:rsid w:val="005D2DCB"/>
    <w:rsid w:val="005D2E44"/>
    <w:rsid w:val="005D2EC3"/>
    <w:rsid w:val="005D441F"/>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0FF"/>
    <w:rsid w:val="00603282"/>
    <w:rsid w:val="00603571"/>
    <w:rsid w:val="0060476A"/>
    <w:rsid w:val="00604C5A"/>
    <w:rsid w:val="00604CA1"/>
    <w:rsid w:val="00605576"/>
    <w:rsid w:val="006055CA"/>
    <w:rsid w:val="006057AA"/>
    <w:rsid w:val="00605B3B"/>
    <w:rsid w:val="00605F39"/>
    <w:rsid w:val="006060A6"/>
    <w:rsid w:val="00607795"/>
    <w:rsid w:val="0061044C"/>
    <w:rsid w:val="006113EF"/>
    <w:rsid w:val="00611E50"/>
    <w:rsid w:val="0061244B"/>
    <w:rsid w:val="006125A1"/>
    <w:rsid w:val="00613446"/>
    <w:rsid w:val="00613693"/>
    <w:rsid w:val="00613A37"/>
    <w:rsid w:val="00613C6F"/>
    <w:rsid w:val="0061403D"/>
    <w:rsid w:val="0061469F"/>
    <w:rsid w:val="006148D3"/>
    <w:rsid w:val="00614B25"/>
    <w:rsid w:val="00614BBD"/>
    <w:rsid w:val="00616359"/>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264"/>
    <w:rsid w:val="006249E0"/>
    <w:rsid w:val="00624A0A"/>
    <w:rsid w:val="00624FBB"/>
    <w:rsid w:val="00625061"/>
    <w:rsid w:val="0062558F"/>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50E3"/>
    <w:rsid w:val="006355B5"/>
    <w:rsid w:val="00636633"/>
    <w:rsid w:val="006366EE"/>
    <w:rsid w:val="00636CC7"/>
    <w:rsid w:val="006371DC"/>
    <w:rsid w:val="006376CE"/>
    <w:rsid w:val="0063777C"/>
    <w:rsid w:val="00637CE3"/>
    <w:rsid w:val="00640298"/>
    <w:rsid w:val="006404C2"/>
    <w:rsid w:val="00641019"/>
    <w:rsid w:val="00641AB3"/>
    <w:rsid w:val="00641FA0"/>
    <w:rsid w:val="006420A2"/>
    <w:rsid w:val="00642243"/>
    <w:rsid w:val="0064288E"/>
    <w:rsid w:val="00642AF4"/>
    <w:rsid w:val="00642E5D"/>
    <w:rsid w:val="0064321E"/>
    <w:rsid w:val="00643ADA"/>
    <w:rsid w:val="0064599E"/>
    <w:rsid w:val="00645A7A"/>
    <w:rsid w:val="00647AA4"/>
    <w:rsid w:val="00647B16"/>
    <w:rsid w:val="00647FF8"/>
    <w:rsid w:val="00650F70"/>
    <w:rsid w:val="00651FA6"/>
    <w:rsid w:val="0065339B"/>
    <w:rsid w:val="00653E25"/>
    <w:rsid w:val="00654D8B"/>
    <w:rsid w:val="00655949"/>
    <w:rsid w:val="00655970"/>
    <w:rsid w:val="00656315"/>
    <w:rsid w:val="00657B49"/>
    <w:rsid w:val="00657CA0"/>
    <w:rsid w:val="00660292"/>
    <w:rsid w:val="00660305"/>
    <w:rsid w:val="0066071C"/>
    <w:rsid w:val="006607A2"/>
    <w:rsid w:val="006612C6"/>
    <w:rsid w:val="0066148E"/>
    <w:rsid w:val="0066177F"/>
    <w:rsid w:val="006620CD"/>
    <w:rsid w:val="00663B61"/>
    <w:rsid w:val="00663F03"/>
    <w:rsid w:val="00663F0C"/>
    <w:rsid w:val="00664E03"/>
    <w:rsid w:val="00664E72"/>
    <w:rsid w:val="00664FDC"/>
    <w:rsid w:val="0066505F"/>
    <w:rsid w:val="006653C0"/>
    <w:rsid w:val="00665401"/>
    <w:rsid w:val="00665911"/>
    <w:rsid w:val="00665DB5"/>
    <w:rsid w:val="00666067"/>
    <w:rsid w:val="00666086"/>
    <w:rsid w:val="00666E0F"/>
    <w:rsid w:val="00666E5E"/>
    <w:rsid w:val="00666ECE"/>
    <w:rsid w:val="00667925"/>
    <w:rsid w:val="0067031C"/>
    <w:rsid w:val="00670B61"/>
    <w:rsid w:val="00670E1E"/>
    <w:rsid w:val="00671704"/>
    <w:rsid w:val="006729FA"/>
    <w:rsid w:val="00674761"/>
    <w:rsid w:val="00674F11"/>
    <w:rsid w:val="00675169"/>
    <w:rsid w:val="00675394"/>
    <w:rsid w:val="006760AA"/>
    <w:rsid w:val="00676907"/>
    <w:rsid w:val="00677166"/>
    <w:rsid w:val="00677188"/>
    <w:rsid w:val="006771D1"/>
    <w:rsid w:val="00677F45"/>
    <w:rsid w:val="006808CF"/>
    <w:rsid w:val="006811DF"/>
    <w:rsid w:val="00681258"/>
    <w:rsid w:val="0068137E"/>
    <w:rsid w:val="00681DFF"/>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83A"/>
    <w:rsid w:val="00690527"/>
    <w:rsid w:val="006906CB"/>
    <w:rsid w:val="00690F2E"/>
    <w:rsid w:val="00691AD3"/>
    <w:rsid w:val="006920F6"/>
    <w:rsid w:val="00692DD9"/>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BF2"/>
    <w:rsid w:val="006A530C"/>
    <w:rsid w:val="006A57F2"/>
    <w:rsid w:val="006A5A3C"/>
    <w:rsid w:val="006A5C0A"/>
    <w:rsid w:val="006A6C59"/>
    <w:rsid w:val="006A6C7C"/>
    <w:rsid w:val="006A70A9"/>
    <w:rsid w:val="006A7268"/>
    <w:rsid w:val="006B0296"/>
    <w:rsid w:val="006B11A9"/>
    <w:rsid w:val="006B173D"/>
    <w:rsid w:val="006B220B"/>
    <w:rsid w:val="006B2703"/>
    <w:rsid w:val="006B2810"/>
    <w:rsid w:val="006B29EA"/>
    <w:rsid w:val="006B2ACD"/>
    <w:rsid w:val="006B353E"/>
    <w:rsid w:val="006B3E5A"/>
    <w:rsid w:val="006B4030"/>
    <w:rsid w:val="006B487D"/>
    <w:rsid w:val="006B4BED"/>
    <w:rsid w:val="006B4DBD"/>
    <w:rsid w:val="006B5B22"/>
    <w:rsid w:val="006B6514"/>
    <w:rsid w:val="006B654E"/>
    <w:rsid w:val="006B65B6"/>
    <w:rsid w:val="006B78D7"/>
    <w:rsid w:val="006C1E1E"/>
    <w:rsid w:val="006C2295"/>
    <w:rsid w:val="006C2C92"/>
    <w:rsid w:val="006C31DB"/>
    <w:rsid w:val="006C4990"/>
    <w:rsid w:val="006C5456"/>
    <w:rsid w:val="006C5944"/>
    <w:rsid w:val="006C5D72"/>
    <w:rsid w:val="006C7498"/>
    <w:rsid w:val="006D060D"/>
    <w:rsid w:val="006D09CE"/>
    <w:rsid w:val="006D0F76"/>
    <w:rsid w:val="006D1AAA"/>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3101"/>
    <w:rsid w:val="006E3A77"/>
    <w:rsid w:val="006E48B6"/>
    <w:rsid w:val="006E4FC4"/>
    <w:rsid w:val="006E53E3"/>
    <w:rsid w:val="006E6127"/>
    <w:rsid w:val="006E618A"/>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FC"/>
    <w:rsid w:val="006F63C1"/>
    <w:rsid w:val="006F732D"/>
    <w:rsid w:val="006F79D3"/>
    <w:rsid w:val="006F7CAA"/>
    <w:rsid w:val="006F7F01"/>
    <w:rsid w:val="00700034"/>
    <w:rsid w:val="0070009A"/>
    <w:rsid w:val="00700427"/>
    <w:rsid w:val="0070064B"/>
    <w:rsid w:val="0070079E"/>
    <w:rsid w:val="00701046"/>
    <w:rsid w:val="00701BB8"/>
    <w:rsid w:val="00701BC5"/>
    <w:rsid w:val="00702681"/>
    <w:rsid w:val="00702A84"/>
    <w:rsid w:val="00702C8C"/>
    <w:rsid w:val="007031DB"/>
    <w:rsid w:val="0070322D"/>
    <w:rsid w:val="007039F7"/>
    <w:rsid w:val="00703F2C"/>
    <w:rsid w:val="00704BE2"/>
    <w:rsid w:val="00705676"/>
    <w:rsid w:val="00705714"/>
    <w:rsid w:val="00705FDB"/>
    <w:rsid w:val="00707DFA"/>
    <w:rsid w:val="0071025C"/>
    <w:rsid w:val="00710E04"/>
    <w:rsid w:val="00711038"/>
    <w:rsid w:val="00711C89"/>
    <w:rsid w:val="00711DF7"/>
    <w:rsid w:val="00711E86"/>
    <w:rsid w:val="00712103"/>
    <w:rsid w:val="00712153"/>
    <w:rsid w:val="00712198"/>
    <w:rsid w:val="0071226F"/>
    <w:rsid w:val="00712AED"/>
    <w:rsid w:val="00713410"/>
    <w:rsid w:val="00713E56"/>
    <w:rsid w:val="00713FCA"/>
    <w:rsid w:val="007141D4"/>
    <w:rsid w:val="007146CC"/>
    <w:rsid w:val="007149E3"/>
    <w:rsid w:val="00714BEF"/>
    <w:rsid w:val="0071521E"/>
    <w:rsid w:val="00715BDA"/>
    <w:rsid w:val="00716397"/>
    <w:rsid w:val="007164BA"/>
    <w:rsid w:val="00716E70"/>
    <w:rsid w:val="00717261"/>
    <w:rsid w:val="007177EB"/>
    <w:rsid w:val="00720960"/>
    <w:rsid w:val="00720B79"/>
    <w:rsid w:val="00720DA7"/>
    <w:rsid w:val="00721077"/>
    <w:rsid w:val="00721440"/>
    <w:rsid w:val="00721AE3"/>
    <w:rsid w:val="007227F5"/>
    <w:rsid w:val="007236FF"/>
    <w:rsid w:val="00723E97"/>
    <w:rsid w:val="00723EA8"/>
    <w:rsid w:val="007242D4"/>
    <w:rsid w:val="00724A2A"/>
    <w:rsid w:val="007250AB"/>
    <w:rsid w:val="00725A5B"/>
    <w:rsid w:val="0072716F"/>
    <w:rsid w:val="0072750C"/>
    <w:rsid w:val="007276FD"/>
    <w:rsid w:val="0072773E"/>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B56"/>
    <w:rsid w:val="007363F4"/>
    <w:rsid w:val="007367CD"/>
    <w:rsid w:val="00736F8B"/>
    <w:rsid w:val="007374D5"/>
    <w:rsid w:val="0073761A"/>
    <w:rsid w:val="0073769F"/>
    <w:rsid w:val="00737F53"/>
    <w:rsid w:val="007403B2"/>
    <w:rsid w:val="00740416"/>
    <w:rsid w:val="00740FCC"/>
    <w:rsid w:val="007411F9"/>
    <w:rsid w:val="00741593"/>
    <w:rsid w:val="00741F10"/>
    <w:rsid w:val="00742018"/>
    <w:rsid w:val="0074225A"/>
    <w:rsid w:val="007437D3"/>
    <w:rsid w:val="007446FB"/>
    <w:rsid w:val="00744749"/>
    <w:rsid w:val="00744DA7"/>
    <w:rsid w:val="00744EA5"/>
    <w:rsid w:val="00745BC4"/>
    <w:rsid w:val="00746510"/>
    <w:rsid w:val="00746AE2"/>
    <w:rsid w:val="00746BD6"/>
    <w:rsid w:val="00746C2A"/>
    <w:rsid w:val="00747212"/>
    <w:rsid w:val="00747750"/>
    <w:rsid w:val="00750DB4"/>
    <w:rsid w:val="007514AD"/>
    <w:rsid w:val="007527F1"/>
    <w:rsid w:val="00752977"/>
    <w:rsid w:val="00752D91"/>
    <w:rsid w:val="00753254"/>
    <w:rsid w:val="00754361"/>
    <w:rsid w:val="007546E9"/>
    <w:rsid w:val="00754DCF"/>
    <w:rsid w:val="00755488"/>
    <w:rsid w:val="00755C1F"/>
    <w:rsid w:val="00756EFE"/>
    <w:rsid w:val="00756FD8"/>
    <w:rsid w:val="00757D3D"/>
    <w:rsid w:val="00757E12"/>
    <w:rsid w:val="00760ED6"/>
    <w:rsid w:val="007612F8"/>
    <w:rsid w:val="00761A8F"/>
    <w:rsid w:val="00761DFA"/>
    <w:rsid w:val="00762BBF"/>
    <w:rsid w:val="00762C9B"/>
    <w:rsid w:val="00762FCF"/>
    <w:rsid w:val="00763BB4"/>
    <w:rsid w:val="00764EDA"/>
    <w:rsid w:val="007652BB"/>
    <w:rsid w:val="00765843"/>
    <w:rsid w:val="00765B7C"/>
    <w:rsid w:val="00765E9C"/>
    <w:rsid w:val="00765F92"/>
    <w:rsid w:val="00766F5A"/>
    <w:rsid w:val="00766FBD"/>
    <w:rsid w:val="00767369"/>
    <w:rsid w:val="007673B9"/>
    <w:rsid w:val="007675A3"/>
    <w:rsid w:val="00767DD2"/>
    <w:rsid w:val="007700C2"/>
    <w:rsid w:val="00770A6B"/>
    <w:rsid w:val="00770B04"/>
    <w:rsid w:val="00770FE7"/>
    <w:rsid w:val="0077163C"/>
    <w:rsid w:val="00771AAA"/>
    <w:rsid w:val="00771BD9"/>
    <w:rsid w:val="00771C62"/>
    <w:rsid w:val="00772572"/>
    <w:rsid w:val="007731CA"/>
    <w:rsid w:val="00773CFB"/>
    <w:rsid w:val="007743FE"/>
    <w:rsid w:val="007749C3"/>
    <w:rsid w:val="00774CEB"/>
    <w:rsid w:val="0077562F"/>
    <w:rsid w:val="00775803"/>
    <w:rsid w:val="007758B0"/>
    <w:rsid w:val="00776BF9"/>
    <w:rsid w:val="007770A8"/>
    <w:rsid w:val="0077783C"/>
    <w:rsid w:val="0078002C"/>
    <w:rsid w:val="007806EE"/>
    <w:rsid w:val="007809CD"/>
    <w:rsid w:val="007815C7"/>
    <w:rsid w:val="00781795"/>
    <w:rsid w:val="00782141"/>
    <w:rsid w:val="007821E3"/>
    <w:rsid w:val="00782234"/>
    <w:rsid w:val="00782791"/>
    <w:rsid w:val="00782B6F"/>
    <w:rsid w:val="00782CCC"/>
    <w:rsid w:val="00782E51"/>
    <w:rsid w:val="00782F8F"/>
    <w:rsid w:val="007833C9"/>
    <w:rsid w:val="00783CC9"/>
    <w:rsid w:val="00784534"/>
    <w:rsid w:val="00785500"/>
    <w:rsid w:val="00785B50"/>
    <w:rsid w:val="00786779"/>
    <w:rsid w:val="00786D42"/>
    <w:rsid w:val="007906A3"/>
    <w:rsid w:val="00790747"/>
    <w:rsid w:val="00790B20"/>
    <w:rsid w:val="00790B2E"/>
    <w:rsid w:val="00791291"/>
    <w:rsid w:val="00791443"/>
    <w:rsid w:val="00791E23"/>
    <w:rsid w:val="00791FE8"/>
    <w:rsid w:val="00792661"/>
    <w:rsid w:val="0079268A"/>
    <w:rsid w:val="0079349F"/>
    <w:rsid w:val="00793949"/>
    <w:rsid w:val="00793C81"/>
    <w:rsid w:val="00793E8C"/>
    <w:rsid w:val="00793EBE"/>
    <w:rsid w:val="00794047"/>
    <w:rsid w:val="007944C5"/>
    <w:rsid w:val="007950D2"/>
    <w:rsid w:val="007951AE"/>
    <w:rsid w:val="007958AE"/>
    <w:rsid w:val="0079672C"/>
    <w:rsid w:val="00796E30"/>
    <w:rsid w:val="00797454"/>
    <w:rsid w:val="007974E8"/>
    <w:rsid w:val="007A0AC5"/>
    <w:rsid w:val="007A0BD7"/>
    <w:rsid w:val="007A130F"/>
    <w:rsid w:val="007A1A91"/>
    <w:rsid w:val="007A22B5"/>
    <w:rsid w:val="007A23F5"/>
    <w:rsid w:val="007A2719"/>
    <w:rsid w:val="007A3663"/>
    <w:rsid w:val="007A4666"/>
    <w:rsid w:val="007A4A90"/>
    <w:rsid w:val="007A4C97"/>
    <w:rsid w:val="007A4F02"/>
    <w:rsid w:val="007A51C6"/>
    <w:rsid w:val="007A5B09"/>
    <w:rsid w:val="007A5C6B"/>
    <w:rsid w:val="007A6415"/>
    <w:rsid w:val="007A6C4E"/>
    <w:rsid w:val="007B0044"/>
    <w:rsid w:val="007B1028"/>
    <w:rsid w:val="007B13DE"/>
    <w:rsid w:val="007B15A6"/>
    <w:rsid w:val="007B17F1"/>
    <w:rsid w:val="007B256F"/>
    <w:rsid w:val="007B27CF"/>
    <w:rsid w:val="007B2B20"/>
    <w:rsid w:val="007B2E61"/>
    <w:rsid w:val="007B2FCC"/>
    <w:rsid w:val="007B3499"/>
    <w:rsid w:val="007B3B00"/>
    <w:rsid w:val="007B3D7D"/>
    <w:rsid w:val="007B4A2E"/>
    <w:rsid w:val="007B4E29"/>
    <w:rsid w:val="007B4E30"/>
    <w:rsid w:val="007B50B2"/>
    <w:rsid w:val="007B50DE"/>
    <w:rsid w:val="007B575E"/>
    <w:rsid w:val="007B5FAB"/>
    <w:rsid w:val="007B6E75"/>
    <w:rsid w:val="007B7268"/>
    <w:rsid w:val="007B76E8"/>
    <w:rsid w:val="007B7A4F"/>
    <w:rsid w:val="007B7C42"/>
    <w:rsid w:val="007C0162"/>
    <w:rsid w:val="007C07C5"/>
    <w:rsid w:val="007C0B6C"/>
    <w:rsid w:val="007C1BEB"/>
    <w:rsid w:val="007C1C0A"/>
    <w:rsid w:val="007C1F5F"/>
    <w:rsid w:val="007C3BF4"/>
    <w:rsid w:val="007C46B6"/>
    <w:rsid w:val="007C4A06"/>
    <w:rsid w:val="007C4E4F"/>
    <w:rsid w:val="007C56C8"/>
    <w:rsid w:val="007C5C90"/>
    <w:rsid w:val="007C6043"/>
    <w:rsid w:val="007C6124"/>
    <w:rsid w:val="007C6570"/>
    <w:rsid w:val="007C65E8"/>
    <w:rsid w:val="007C6919"/>
    <w:rsid w:val="007C6D11"/>
    <w:rsid w:val="007C7AE8"/>
    <w:rsid w:val="007C7DE5"/>
    <w:rsid w:val="007D0305"/>
    <w:rsid w:val="007D0306"/>
    <w:rsid w:val="007D08E2"/>
    <w:rsid w:val="007D12B0"/>
    <w:rsid w:val="007D1D7C"/>
    <w:rsid w:val="007D1DE6"/>
    <w:rsid w:val="007D1ED6"/>
    <w:rsid w:val="007D237E"/>
    <w:rsid w:val="007D239B"/>
    <w:rsid w:val="007D2479"/>
    <w:rsid w:val="007D24F7"/>
    <w:rsid w:val="007D26AC"/>
    <w:rsid w:val="007D2A9A"/>
    <w:rsid w:val="007D2D2D"/>
    <w:rsid w:val="007D3AB2"/>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61A9"/>
    <w:rsid w:val="00806BE4"/>
    <w:rsid w:val="00807AF9"/>
    <w:rsid w:val="00807BD6"/>
    <w:rsid w:val="00807F1C"/>
    <w:rsid w:val="008107E0"/>
    <w:rsid w:val="00810E8A"/>
    <w:rsid w:val="008118E5"/>
    <w:rsid w:val="00811F26"/>
    <w:rsid w:val="00812013"/>
    <w:rsid w:val="00812E56"/>
    <w:rsid w:val="00813498"/>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26C"/>
    <w:rsid w:val="008259D5"/>
    <w:rsid w:val="00825CF1"/>
    <w:rsid w:val="00825E83"/>
    <w:rsid w:val="00826383"/>
    <w:rsid w:val="00830AED"/>
    <w:rsid w:val="00830B5E"/>
    <w:rsid w:val="00830C5A"/>
    <w:rsid w:val="008315B2"/>
    <w:rsid w:val="0083167D"/>
    <w:rsid w:val="00831D2E"/>
    <w:rsid w:val="00832A8D"/>
    <w:rsid w:val="00832ED6"/>
    <w:rsid w:val="00832FCB"/>
    <w:rsid w:val="00833FAA"/>
    <w:rsid w:val="00835372"/>
    <w:rsid w:val="00835726"/>
    <w:rsid w:val="0083589B"/>
    <w:rsid w:val="00836146"/>
    <w:rsid w:val="00836506"/>
    <w:rsid w:val="008376D8"/>
    <w:rsid w:val="00840493"/>
    <w:rsid w:val="00841230"/>
    <w:rsid w:val="00841330"/>
    <w:rsid w:val="00841469"/>
    <w:rsid w:val="008414F7"/>
    <w:rsid w:val="00842178"/>
    <w:rsid w:val="00842277"/>
    <w:rsid w:val="00843C02"/>
    <w:rsid w:val="00843E1F"/>
    <w:rsid w:val="00843E65"/>
    <w:rsid w:val="00843E7D"/>
    <w:rsid w:val="00843F69"/>
    <w:rsid w:val="0084404C"/>
    <w:rsid w:val="0084496D"/>
    <w:rsid w:val="00844C89"/>
    <w:rsid w:val="008454BB"/>
    <w:rsid w:val="00845980"/>
    <w:rsid w:val="00845A0D"/>
    <w:rsid w:val="00845A24"/>
    <w:rsid w:val="00845B0C"/>
    <w:rsid w:val="00846440"/>
    <w:rsid w:val="00846875"/>
    <w:rsid w:val="008475E3"/>
    <w:rsid w:val="0085017F"/>
    <w:rsid w:val="00850692"/>
    <w:rsid w:val="00850ADC"/>
    <w:rsid w:val="00850EC6"/>
    <w:rsid w:val="00851991"/>
    <w:rsid w:val="00852100"/>
    <w:rsid w:val="008521BC"/>
    <w:rsid w:val="008524BB"/>
    <w:rsid w:val="008558D4"/>
    <w:rsid w:val="00855A82"/>
    <w:rsid w:val="00855ACE"/>
    <w:rsid w:val="00855BFD"/>
    <w:rsid w:val="00855D10"/>
    <w:rsid w:val="00856B60"/>
    <w:rsid w:val="00856D23"/>
    <w:rsid w:val="00857208"/>
    <w:rsid w:val="008578FF"/>
    <w:rsid w:val="00857FB7"/>
    <w:rsid w:val="00860917"/>
    <w:rsid w:val="00860940"/>
    <w:rsid w:val="00861145"/>
    <w:rsid w:val="00861BAF"/>
    <w:rsid w:val="00861C96"/>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EEE"/>
    <w:rsid w:val="00870187"/>
    <w:rsid w:val="00870847"/>
    <w:rsid w:val="008717E3"/>
    <w:rsid w:val="008718BA"/>
    <w:rsid w:val="00871BF7"/>
    <w:rsid w:val="00871D21"/>
    <w:rsid w:val="00872C09"/>
    <w:rsid w:val="00872F37"/>
    <w:rsid w:val="00872F60"/>
    <w:rsid w:val="00873130"/>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326A"/>
    <w:rsid w:val="008837AD"/>
    <w:rsid w:val="00883A2D"/>
    <w:rsid w:val="00883B36"/>
    <w:rsid w:val="00883BC1"/>
    <w:rsid w:val="00884241"/>
    <w:rsid w:val="00884590"/>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2200"/>
    <w:rsid w:val="008928AB"/>
    <w:rsid w:val="00892EFC"/>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F39"/>
    <w:rsid w:val="008A416C"/>
    <w:rsid w:val="008A512E"/>
    <w:rsid w:val="008A5557"/>
    <w:rsid w:val="008A59F4"/>
    <w:rsid w:val="008A5BA9"/>
    <w:rsid w:val="008A5EA0"/>
    <w:rsid w:val="008A5F8A"/>
    <w:rsid w:val="008A610A"/>
    <w:rsid w:val="008A6270"/>
    <w:rsid w:val="008A6529"/>
    <w:rsid w:val="008A6898"/>
    <w:rsid w:val="008A6E32"/>
    <w:rsid w:val="008A6E40"/>
    <w:rsid w:val="008A7EF6"/>
    <w:rsid w:val="008B0439"/>
    <w:rsid w:val="008B08F5"/>
    <w:rsid w:val="008B1617"/>
    <w:rsid w:val="008B3758"/>
    <w:rsid w:val="008B3DCA"/>
    <w:rsid w:val="008B41CD"/>
    <w:rsid w:val="008B43A2"/>
    <w:rsid w:val="008B50F2"/>
    <w:rsid w:val="008B56C4"/>
    <w:rsid w:val="008B59A8"/>
    <w:rsid w:val="008B5B77"/>
    <w:rsid w:val="008B5D17"/>
    <w:rsid w:val="008B63AF"/>
    <w:rsid w:val="008B6B51"/>
    <w:rsid w:val="008B6CF4"/>
    <w:rsid w:val="008B7689"/>
    <w:rsid w:val="008B7EDA"/>
    <w:rsid w:val="008C09D0"/>
    <w:rsid w:val="008C102E"/>
    <w:rsid w:val="008C1675"/>
    <w:rsid w:val="008C18DD"/>
    <w:rsid w:val="008C1C75"/>
    <w:rsid w:val="008C1DE6"/>
    <w:rsid w:val="008C2231"/>
    <w:rsid w:val="008C2582"/>
    <w:rsid w:val="008C25F3"/>
    <w:rsid w:val="008C3470"/>
    <w:rsid w:val="008C3E7A"/>
    <w:rsid w:val="008C4325"/>
    <w:rsid w:val="008C4C60"/>
    <w:rsid w:val="008C4F1E"/>
    <w:rsid w:val="008C522F"/>
    <w:rsid w:val="008C580A"/>
    <w:rsid w:val="008C623F"/>
    <w:rsid w:val="008C679A"/>
    <w:rsid w:val="008C6D45"/>
    <w:rsid w:val="008C761B"/>
    <w:rsid w:val="008D01B3"/>
    <w:rsid w:val="008D1BC9"/>
    <w:rsid w:val="008D1F5D"/>
    <w:rsid w:val="008D23AE"/>
    <w:rsid w:val="008D2A42"/>
    <w:rsid w:val="008D3A15"/>
    <w:rsid w:val="008D3E1E"/>
    <w:rsid w:val="008D47BA"/>
    <w:rsid w:val="008D49B8"/>
    <w:rsid w:val="008D4A35"/>
    <w:rsid w:val="008D4B02"/>
    <w:rsid w:val="008D58D9"/>
    <w:rsid w:val="008D593E"/>
    <w:rsid w:val="008D5B0F"/>
    <w:rsid w:val="008D69CA"/>
    <w:rsid w:val="008D6A3F"/>
    <w:rsid w:val="008D73CD"/>
    <w:rsid w:val="008D774A"/>
    <w:rsid w:val="008E0328"/>
    <w:rsid w:val="008E062F"/>
    <w:rsid w:val="008E10F3"/>
    <w:rsid w:val="008E11F7"/>
    <w:rsid w:val="008E1EB9"/>
    <w:rsid w:val="008E322C"/>
    <w:rsid w:val="008E3289"/>
    <w:rsid w:val="008E3376"/>
    <w:rsid w:val="008E36B7"/>
    <w:rsid w:val="008E37E0"/>
    <w:rsid w:val="008E38F0"/>
    <w:rsid w:val="008E3965"/>
    <w:rsid w:val="008E4FFD"/>
    <w:rsid w:val="008E508C"/>
    <w:rsid w:val="008E521B"/>
    <w:rsid w:val="008E55C6"/>
    <w:rsid w:val="008E5E9B"/>
    <w:rsid w:val="008E5EF7"/>
    <w:rsid w:val="008E5F2D"/>
    <w:rsid w:val="008E7B38"/>
    <w:rsid w:val="008F003D"/>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9B6"/>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10482"/>
    <w:rsid w:val="00910A8D"/>
    <w:rsid w:val="00910DF0"/>
    <w:rsid w:val="0091101F"/>
    <w:rsid w:val="0091165D"/>
    <w:rsid w:val="009120C7"/>
    <w:rsid w:val="00912732"/>
    <w:rsid w:val="00912C80"/>
    <w:rsid w:val="009136BF"/>
    <w:rsid w:val="0091451B"/>
    <w:rsid w:val="00914B32"/>
    <w:rsid w:val="00914E66"/>
    <w:rsid w:val="0091556D"/>
    <w:rsid w:val="009167B3"/>
    <w:rsid w:val="00916B98"/>
    <w:rsid w:val="009175A7"/>
    <w:rsid w:val="00920766"/>
    <w:rsid w:val="00921913"/>
    <w:rsid w:val="00921FE0"/>
    <w:rsid w:val="00922911"/>
    <w:rsid w:val="00923270"/>
    <w:rsid w:val="009251B5"/>
    <w:rsid w:val="009261BF"/>
    <w:rsid w:val="00926FAA"/>
    <w:rsid w:val="00927F16"/>
    <w:rsid w:val="00927F26"/>
    <w:rsid w:val="00930776"/>
    <w:rsid w:val="00930970"/>
    <w:rsid w:val="00930ACF"/>
    <w:rsid w:val="00931567"/>
    <w:rsid w:val="009317EB"/>
    <w:rsid w:val="0093186B"/>
    <w:rsid w:val="00931B80"/>
    <w:rsid w:val="00932392"/>
    <w:rsid w:val="00932577"/>
    <w:rsid w:val="009330E9"/>
    <w:rsid w:val="0093345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43B"/>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2F94"/>
    <w:rsid w:val="00995D0A"/>
    <w:rsid w:val="00995D7A"/>
    <w:rsid w:val="00996739"/>
    <w:rsid w:val="00996783"/>
    <w:rsid w:val="00996E9B"/>
    <w:rsid w:val="009A0490"/>
    <w:rsid w:val="009A05A9"/>
    <w:rsid w:val="009A0F63"/>
    <w:rsid w:val="009A1891"/>
    <w:rsid w:val="009A2398"/>
    <w:rsid w:val="009A241A"/>
    <w:rsid w:val="009A2851"/>
    <w:rsid w:val="009A311B"/>
    <w:rsid w:val="009A36D0"/>
    <w:rsid w:val="009A3896"/>
    <w:rsid w:val="009A392B"/>
    <w:rsid w:val="009A3B7B"/>
    <w:rsid w:val="009A3E97"/>
    <w:rsid w:val="009A45D3"/>
    <w:rsid w:val="009A4AC3"/>
    <w:rsid w:val="009A4FE3"/>
    <w:rsid w:val="009A5C59"/>
    <w:rsid w:val="009A616E"/>
    <w:rsid w:val="009A61ED"/>
    <w:rsid w:val="009A64D5"/>
    <w:rsid w:val="009A66CE"/>
    <w:rsid w:val="009A7700"/>
    <w:rsid w:val="009A7744"/>
    <w:rsid w:val="009B00E8"/>
    <w:rsid w:val="009B030C"/>
    <w:rsid w:val="009B0D16"/>
    <w:rsid w:val="009B1048"/>
    <w:rsid w:val="009B1138"/>
    <w:rsid w:val="009B183C"/>
    <w:rsid w:val="009B1C8A"/>
    <w:rsid w:val="009B2054"/>
    <w:rsid w:val="009B2064"/>
    <w:rsid w:val="009B217B"/>
    <w:rsid w:val="009B2557"/>
    <w:rsid w:val="009B2AA2"/>
    <w:rsid w:val="009B2FF5"/>
    <w:rsid w:val="009B3100"/>
    <w:rsid w:val="009B3B79"/>
    <w:rsid w:val="009B3CEF"/>
    <w:rsid w:val="009B3E84"/>
    <w:rsid w:val="009B3EFD"/>
    <w:rsid w:val="009B3F5F"/>
    <w:rsid w:val="009B43CE"/>
    <w:rsid w:val="009B4A8E"/>
    <w:rsid w:val="009B5205"/>
    <w:rsid w:val="009B5360"/>
    <w:rsid w:val="009B55CC"/>
    <w:rsid w:val="009B58AF"/>
    <w:rsid w:val="009B5955"/>
    <w:rsid w:val="009B5A1D"/>
    <w:rsid w:val="009B5B04"/>
    <w:rsid w:val="009B62E4"/>
    <w:rsid w:val="009B654E"/>
    <w:rsid w:val="009B680A"/>
    <w:rsid w:val="009B6C41"/>
    <w:rsid w:val="009B71AE"/>
    <w:rsid w:val="009B74BC"/>
    <w:rsid w:val="009B7536"/>
    <w:rsid w:val="009B7990"/>
    <w:rsid w:val="009B7D47"/>
    <w:rsid w:val="009C0456"/>
    <w:rsid w:val="009C06EB"/>
    <w:rsid w:val="009C0C14"/>
    <w:rsid w:val="009C0DA9"/>
    <w:rsid w:val="009C0EB4"/>
    <w:rsid w:val="009C1414"/>
    <w:rsid w:val="009C1C21"/>
    <w:rsid w:val="009C1EEA"/>
    <w:rsid w:val="009C3D76"/>
    <w:rsid w:val="009C4C3A"/>
    <w:rsid w:val="009C508F"/>
    <w:rsid w:val="009C51BA"/>
    <w:rsid w:val="009C5323"/>
    <w:rsid w:val="009C5508"/>
    <w:rsid w:val="009C6041"/>
    <w:rsid w:val="009C6103"/>
    <w:rsid w:val="009C69CE"/>
    <w:rsid w:val="009C6F72"/>
    <w:rsid w:val="009C71E3"/>
    <w:rsid w:val="009C7AAA"/>
    <w:rsid w:val="009D010F"/>
    <w:rsid w:val="009D10DF"/>
    <w:rsid w:val="009D119F"/>
    <w:rsid w:val="009D15F5"/>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4DE"/>
    <w:rsid w:val="009D55DD"/>
    <w:rsid w:val="009D5BCE"/>
    <w:rsid w:val="009D5BFA"/>
    <w:rsid w:val="009D6AAD"/>
    <w:rsid w:val="009D7332"/>
    <w:rsid w:val="009D752B"/>
    <w:rsid w:val="009D7537"/>
    <w:rsid w:val="009D7652"/>
    <w:rsid w:val="009D7B24"/>
    <w:rsid w:val="009E2A40"/>
    <w:rsid w:val="009E2EAB"/>
    <w:rsid w:val="009E32FE"/>
    <w:rsid w:val="009E37D1"/>
    <w:rsid w:val="009E381D"/>
    <w:rsid w:val="009E3AAA"/>
    <w:rsid w:val="009E3ACF"/>
    <w:rsid w:val="009E4441"/>
    <w:rsid w:val="009E4559"/>
    <w:rsid w:val="009E46B9"/>
    <w:rsid w:val="009E496B"/>
    <w:rsid w:val="009E5ADA"/>
    <w:rsid w:val="009E619B"/>
    <w:rsid w:val="009E68FA"/>
    <w:rsid w:val="009E6A3F"/>
    <w:rsid w:val="009E73C4"/>
    <w:rsid w:val="009E740D"/>
    <w:rsid w:val="009E7F1D"/>
    <w:rsid w:val="009F030E"/>
    <w:rsid w:val="009F04BA"/>
    <w:rsid w:val="009F0A5F"/>
    <w:rsid w:val="009F164C"/>
    <w:rsid w:val="009F1B20"/>
    <w:rsid w:val="009F1DD7"/>
    <w:rsid w:val="009F27A0"/>
    <w:rsid w:val="009F2C6E"/>
    <w:rsid w:val="009F2F44"/>
    <w:rsid w:val="009F3B4B"/>
    <w:rsid w:val="009F3CB8"/>
    <w:rsid w:val="009F3E6F"/>
    <w:rsid w:val="009F3F82"/>
    <w:rsid w:val="009F466D"/>
    <w:rsid w:val="009F491F"/>
    <w:rsid w:val="009F4D42"/>
    <w:rsid w:val="009F5126"/>
    <w:rsid w:val="009F57A8"/>
    <w:rsid w:val="009F63A4"/>
    <w:rsid w:val="009F67B2"/>
    <w:rsid w:val="009F6E83"/>
    <w:rsid w:val="009F72B7"/>
    <w:rsid w:val="009F7E36"/>
    <w:rsid w:val="009F7E4F"/>
    <w:rsid w:val="00A007CE"/>
    <w:rsid w:val="00A00817"/>
    <w:rsid w:val="00A01A7F"/>
    <w:rsid w:val="00A02349"/>
    <w:rsid w:val="00A02F28"/>
    <w:rsid w:val="00A03321"/>
    <w:rsid w:val="00A037B8"/>
    <w:rsid w:val="00A03B4E"/>
    <w:rsid w:val="00A03D45"/>
    <w:rsid w:val="00A04862"/>
    <w:rsid w:val="00A04C89"/>
    <w:rsid w:val="00A05F50"/>
    <w:rsid w:val="00A067F6"/>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8AF"/>
    <w:rsid w:val="00A15DE4"/>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1D2"/>
    <w:rsid w:val="00A41415"/>
    <w:rsid w:val="00A418E8"/>
    <w:rsid w:val="00A41E9A"/>
    <w:rsid w:val="00A42340"/>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876"/>
    <w:rsid w:val="00A64512"/>
    <w:rsid w:val="00A6473E"/>
    <w:rsid w:val="00A659F5"/>
    <w:rsid w:val="00A66646"/>
    <w:rsid w:val="00A66F94"/>
    <w:rsid w:val="00A670BA"/>
    <w:rsid w:val="00A671E7"/>
    <w:rsid w:val="00A67317"/>
    <w:rsid w:val="00A6747B"/>
    <w:rsid w:val="00A67728"/>
    <w:rsid w:val="00A67898"/>
    <w:rsid w:val="00A67BAB"/>
    <w:rsid w:val="00A70645"/>
    <w:rsid w:val="00A70A81"/>
    <w:rsid w:val="00A70F64"/>
    <w:rsid w:val="00A710B8"/>
    <w:rsid w:val="00A71F5B"/>
    <w:rsid w:val="00A723F8"/>
    <w:rsid w:val="00A72618"/>
    <w:rsid w:val="00A7283E"/>
    <w:rsid w:val="00A72EEF"/>
    <w:rsid w:val="00A731D8"/>
    <w:rsid w:val="00A731E4"/>
    <w:rsid w:val="00A7417E"/>
    <w:rsid w:val="00A74359"/>
    <w:rsid w:val="00A743EE"/>
    <w:rsid w:val="00A7520E"/>
    <w:rsid w:val="00A75CAC"/>
    <w:rsid w:val="00A76DA2"/>
    <w:rsid w:val="00A773B7"/>
    <w:rsid w:val="00A77A94"/>
    <w:rsid w:val="00A77B6D"/>
    <w:rsid w:val="00A8034D"/>
    <w:rsid w:val="00A808C1"/>
    <w:rsid w:val="00A80A81"/>
    <w:rsid w:val="00A80B13"/>
    <w:rsid w:val="00A80F5E"/>
    <w:rsid w:val="00A8174D"/>
    <w:rsid w:val="00A8262E"/>
    <w:rsid w:val="00A82C06"/>
    <w:rsid w:val="00A82C5E"/>
    <w:rsid w:val="00A83831"/>
    <w:rsid w:val="00A83E84"/>
    <w:rsid w:val="00A84464"/>
    <w:rsid w:val="00A8471D"/>
    <w:rsid w:val="00A852D5"/>
    <w:rsid w:val="00A85CA8"/>
    <w:rsid w:val="00A86832"/>
    <w:rsid w:val="00A86898"/>
    <w:rsid w:val="00A86D1D"/>
    <w:rsid w:val="00A874FA"/>
    <w:rsid w:val="00A875CB"/>
    <w:rsid w:val="00A87ED3"/>
    <w:rsid w:val="00A90A42"/>
    <w:rsid w:val="00A90D1C"/>
    <w:rsid w:val="00A922C0"/>
    <w:rsid w:val="00A92870"/>
    <w:rsid w:val="00A936C7"/>
    <w:rsid w:val="00A93C31"/>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5E1"/>
    <w:rsid w:val="00AB4D53"/>
    <w:rsid w:val="00AB4EF5"/>
    <w:rsid w:val="00AB5280"/>
    <w:rsid w:val="00AB573C"/>
    <w:rsid w:val="00AB5B97"/>
    <w:rsid w:val="00AB5FE1"/>
    <w:rsid w:val="00AB6351"/>
    <w:rsid w:val="00AB68B8"/>
    <w:rsid w:val="00AB6E1C"/>
    <w:rsid w:val="00AB700A"/>
    <w:rsid w:val="00AB7A92"/>
    <w:rsid w:val="00AB7F37"/>
    <w:rsid w:val="00AC032B"/>
    <w:rsid w:val="00AC033B"/>
    <w:rsid w:val="00AC0989"/>
    <w:rsid w:val="00AC0CE0"/>
    <w:rsid w:val="00AC17DE"/>
    <w:rsid w:val="00AC1C71"/>
    <w:rsid w:val="00AC29D3"/>
    <w:rsid w:val="00AC2C77"/>
    <w:rsid w:val="00AC3E1D"/>
    <w:rsid w:val="00AC463D"/>
    <w:rsid w:val="00AC5342"/>
    <w:rsid w:val="00AC57F4"/>
    <w:rsid w:val="00AC68E9"/>
    <w:rsid w:val="00AC725D"/>
    <w:rsid w:val="00AC765B"/>
    <w:rsid w:val="00AD0EA7"/>
    <w:rsid w:val="00AD0FF3"/>
    <w:rsid w:val="00AD1701"/>
    <w:rsid w:val="00AD1E6F"/>
    <w:rsid w:val="00AD2206"/>
    <w:rsid w:val="00AD2497"/>
    <w:rsid w:val="00AD2DAF"/>
    <w:rsid w:val="00AD42C0"/>
    <w:rsid w:val="00AD42E9"/>
    <w:rsid w:val="00AD4E5D"/>
    <w:rsid w:val="00AD52CE"/>
    <w:rsid w:val="00AD5565"/>
    <w:rsid w:val="00AD5CE8"/>
    <w:rsid w:val="00AD6497"/>
    <w:rsid w:val="00AD6828"/>
    <w:rsid w:val="00AD6AD2"/>
    <w:rsid w:val="00AD6D28"/>
    <w:rsid w:val="00AD7290"/>
    <w:rsid w:val="00AD767A"/>
    <w:rsid w:val="00AD7CE6"/>
    <w:rsid w:val="00AE00E5"/>
    <w:rsid w:val="00AE03BE"/>
    <w:rsid w:val="00AE050A"/>
    <w:rsid w:val="00AE0B19"/>
    <w:rsid w:val="00AE0CCD"/>
    <w:rsid w:val="00AE15FA"/>
    <w:rsid w:val="00AE1732"/>
    <w:rsid w:val="00AE1737"/>
    <w:rsid w:val="00AE1A16"/>
    <w:rsid w:val="00AE22B0"/>
    <w:rsid w:val="00AE23E2"/>
    <w:rsid w:val="00AE25A0"/>
    <w:rsid w:val="00AE2C02"/>
    <w:rsid w:val="00AE3436"/>
    <w:rsid w:val="00AE3621"/>
    <w:rsid w:val="00AE4928"/>
    <w:rsid w:val="00AE6A48"/>
    <w:rsid w:val="00AE6DA9"/>
    <w:rsid w:val="00AE6E8E"/>
    <w:rsid w:val="00AE7664"/>
    <w:rsid w:val="00AE7905"/>
    <w:rsid w:val="00AF0972"/>
    <w:rsid w:val="00AF103D"/>
    <w:rsid w:val="00AF1619"/>
    <w:rsid w:val="00AF183B"/>
    <w:rsid w:val="00AF1EA0"/>
    <w:rsid w:val="00AF1FF1"/>
    <w:rsid w:val="00AF24D7"/>
    <w:rsid w:val="00AF2A25"/>
    <w:rsid w:val="00AF3C0C"/>
    <w:rsid w:val="00AF3FF6"/>
    <w:rsid w:val="00AF4478"/>
    <w:rsid w:val="00AF456E"/>
    <w:rsid w:val="00AF4F68"/>
    <w:rsid w:val="00AF67DD"/>
    <w:rsid w:val="00AF6E68"/>
    <w:rsid w:val="00AF7056"/>
    <w:rsid w:val="00AF7101"/>
    <w:rsid w:val="00AF71C2"/>
    <w:rsid w:val="00AF7637"/>
    <w:rsid w:val="00AF7789"/>
    <w:rsid w:val="00AF78D7"/>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4CD"/>
    <w:rsid w:val="00B228D6"/>
    <w:rsid w:val="00B22F8B"/>
    <w:rsid w:val="00B2319D"/>
    <w:rsid w:val="00B231BE"/>
    <w:rsid w:val="00B23559"/>
    <w:rsid w:val="00B2361F"/>
    <w:rsid w:val="00B238A7"/>
    <w:rsid w:val="00B239EF"/>
    <w:rsid w:val="00B23DC3"/>
    <w:rsid w:val="00B24163"/>
    <w:rsid w:val="00B24169"/>
    <w:rsid w:val="00B241C8"/>
    <w:rsid w:val="00B244C4"/>
    <w:rsid w:val="00B24BD3"/>
    <w:rsid w:val="00B24BE1"/>
    <w:rsid w:val="00B2541D"/>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B4B"/>
    <w:rsid w:val="00B33C9E"/>
    <w:rsid w:val="00B33F42"/>
    <w:rsid w:val="00B34922"/>
    <w:rsid w:val="00B3527F"/>
    <w:rsid w:val="00B37511"/>
    <w:rsid w:val="00B37652"/>
    <w:rsid w:val="00B37E18"/>
    <w:rsid w:val="00B37EF2"/>
    <w:rsid w:val="00B40923"/>
    <w:rsid w:val="00B40B9F"/>
    <w:rsid w:val="00B40C0D"/>
    <w:rsid w:val="00B40EB4"/>
    <w:rsid w:val="00B4152A"/>
    <w:rsid w:val="00B41DB6"/>
    <w:rsid w:val="00B42CBF"/>
    <w:rsid w:val="00B43EB4"/>
    <w:rsid w:val="00B440B0"/>
    <w:rsid w:val="00B4424A"/>
    <w:rsid w:val="00B44924"/>
    <w:rsid w:val="00B4507A"/>
    <w:rsid w:val="00B4541A"/>
    <w:rsid w:val="00B4552C"/>
    <w:rsid w:val="00B45586"/>
    <w:rsid w:val="00B45B7F"/>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5C5B"/>
    <w:rsid w:val="00B65E90"/>
    <w:rsid w:val="00B66059"/>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A7A"/>
    <w:rsid w:val="00B74B5A"/>
    <w:rsid w:val="00B74D61"/>
    <w:rsid w:val="00B75578"/>
    <w:rsid w:val="00B7599D"/>
    <w:rsid w:val="00B75FDF"/>
    <w:rsid w:val="00B76C27"/>
    <w:rsid w:val="00B76DC2"/>
    <w:rsid w:val="00B816A2"/>
    <w:rsid w:val="00B8188C"/>
    <w:rsid w:val="00B81BB5"/>
    <w:rsid w:val="00B82C42"/>
    <w:rsid w:val="00B83081"/>
    <w:rsid w:val="00B8390F"/>
    <w:rsid w:val="00B8396A"/>
    <w:rsid w:val="00B83A1E"/>
    <w:rsid w:val="00B84112"/>
    <w:rsid w:val="00B847A7"/>
    <w:rsid w:val="00B84DA0"/>
    <w:rsid w:val="00B8595D"/>
    <w:rsid w:val="00B85C26"/>
    <w:rsid w:val="00B863BE"/>
    <w:rsid w:val="00B865EB"/>
    <w:rsid w:val="00B90052"/>
    <w:rsid w:val="00B90223"/>
    <w:rsid w:val="00B904BC"/>
    <w:rsid w:val="00B90607"/>
    <w:rsid w:val="00B91FE7"/>
    <w:rsid w:val="00B92282"/>
    <w:rsid w:val="00B92659"/>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69CC"/>
    <w:rsid w:val="00BA6C76"/>
    <w:rsid w:val="00BA7789"/>
    <w:rsid w:val="00BB015B"/>
    <w:rsid w:val="00BB1170"/>
    <w:rsid w:val="00BB18C3"/>
    <w:rsid w:val="00BB1D30"/>
    <w:rsid w:val="00BB225E"/>
    <w:rsid w:val="00BB2B1F"/>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3091"/>
    <w:rsid w:val="00BC38B7"/>
    <w:rsid w:val="00BC3B2B"/>
    <w:rsid w:val="00BC43AC"/>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B9B"/>
    <w:rsid w:val="00BE03FD"/>
    <w:rsid w:val="00BE0F8D"/>
    <w:rsid w:val="00BE1190"/>
    <w:rsid w:val="00BE284B"/>
    <w:rsid w:val="00BE29AE"/>
    <w:rsid w:val="00BE2EDA"/>
    <w:rsid w:val="00BE3465"/>
    <w:rsid w:val="00BE37ED"/>
    <w:rsid w:val="00BE5048"/>
    <w:rsid w:val="00BE59F9"/>
    <w:rsid w:val="00BE5B95"/>
    <w:rsid w:val="00BE608C"/>
    <w:rsid w:val="00BE738B"/>
    <w:rsid w:val="00BE7508"/>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C29"/>
    <w:rsid w:val="00BF5DB6"/>
    <w:rsid w:val="00BF6578"/>
    <w:rsid w:val="00BF6F70"/>
    <w:rsid w:val="00BF751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95A"/>
    <w:rsid w:val="00C13A13"/>
    <w:rsid w:val="00C13BAB"/>
    <w:rsid w:val="00C13CB8"/>
    <w:rsid w:val="00C14253"/>
    <w:rsid w:val="00C14397"/>
    <w:rsid w:val="00C148BA"/>
    <w:rsid w:val="00C14A42"/>
    <w:rsid w:val="00C14CAF"/>
    <w:rsid w:val="00C15875"/>
    <w:rsid w:val="00C1587A"/>
    <w:rsid w:val="00C164A1"/>
    <w:rsid w:val="00C16AB0"/>
    <w:rsid w:val="00C17ECB"/>
    <w:rsid w:val="00C20018"/>
    <w:rsid w:val="00C201F7"/>
    <w:rsid w:val="00C208CC"/>
    <w:rsid w:val="00C20A7A"/>
    <w:rsid w:val="00C20DE1"/>
    <w:rsid w:val="00C218E5"/>
    <w:rsid w:val="00C21BB3"/>
    <w:rsid w:val="00C22DF7"/>
    <w:rsid w:val="00C22E33"/>
    <w:rsid w:val="00C2300E"/>
    <w:rsid w:val="00C231B7"/>
    <w:rsid w:val="00C23522"/>
    <w:rsid w:val="00C236EB"/>
    <w:rsid w:val="00C23774"/>
    <w:rsid w:val="00C2384B"/>
    <w:rsid w:val="00C249E3"/>
    <w:rsid w:val="00C24B99"/>
    <w:rsid w:val="00C255BF"/>
    <w:rsid w:val="00C2560C"/>
    <w:rsid w:val="00C26D97"/>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40ECA"/>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6510"/>
    <w:rsid w:val="00C46C64"/>
    <w:rsid w:val="00C476F7"/>
    <w:rsid w:val="00C47B18"/>
    <w:rsid w:val="00C47D20"/>
    <w:rsid w:val="00C47D2E"/>
    <w:rsid w:val="00C5013F"/>
    <w:rsid w:val="00C503B7"/>
    <w:rsid w:val="00C50684"/>
    <w:rsid w:val="00C50EF5"/>
    <w:rsid w:val="00C51799"/>
    <w:rsid w:val="00C5202E"/>
    <w:rsid w:val="00C527CD"/>
    <w:rsid w:val="00C52BCE"/>
    <w:rsid w:val="00C52BF9"/>
    <w:rsid w:val="00C53148"/>
    <w:rsid w:val="00C53526"/>
    <w:rsid w:val="00C53B2D"/>
    <w:rsid w:val="00C53E1B"/>
    <w:rsid w:val="00C54287"/>
    <w:rsid w:val="00C54500"/>
    <w:rsid w:val="00C547EE"/>
    <w:rsid w:val="00C5499A"/>
    <w:rsid w:val="00C54F7C"/>
    <w:rsid w:val="00C55C87"/>
    <w:rsid w:val="00C57189"/>
    <w:rsid w:val="00C571DB"/>
    <w:rsid w:val="00C5726C"/>
    <w:rsid w:val="00C572D6"/>
    <w:rsid w:val="00C57392"/>
    <w:rsid w:val="00C57AE5"/>
    <w:rsid w:val="00C57D80"/>
    <w:rsid w:val="00C60931"/>
    <w:rsid w:val="00C60CA6"/>
    <w:rsid w:val="00C6171F"/>
    <w:rsid w:val="00C61888"/>
    <w:rsid w:val="00C61BA9"/>
    <w:rsid w:val="00C62195"/>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29EE"/>
    <w:rsid w:val="00C737B4"/>
    <w:rsid w:val="00C73AF1"/>
    <w:rsid w:val="00C73C1F"/>
    <w:rsid w:val="00C741F4"/>
    <w:rsid w:val="00C74A0B"/>
    <w:rsid w:val="00C750C1"/>
    <w:rsid w:val="00C7594F"/>
    <w:rsid w:val="00C75E37"/>
    <w:rsid w:val="00C760D5"/>
    <w:rsid w:val="00C76F66"/>
    <w:rsid w:val="00C771FA"/>
    <w:rsid w:val="00C7774C"/>
    <w:rsid w:val="00C77BBF"/>
    <w:rsid w:val="00C77FA5"/>
    <w:rsid w:val="00C8020E"/>
    <w:rsid w:val="00C8027F"/>
    <w:rsid w:val="00C8069B"/>
    <w:rsid w:val="00C809FF"/>
    <w:rsid w:val="00C80A57"/>
    <w:rsid w:val="00C81372"/>
    <w:rsid w:val="00C8194D"/>
    <w:rsid w:val="00C81951"/>
    <w:rsid w:val="00C82AFE"/>
    <w:rsid w:val="00C82BF2"/>
    <w:rsid w:val="00C82E53"/>
    <w:rsid w:val="00C82F48"/>
    <w:rsid w:val="00C834D4"/>
    <w:rsid w:val="00C83A89"/>
    <w:rsid w:val="00C845A0"/>
    <w:rsid w:val="00C84743"/>
    <w:rsid w:val="00C8568E"/>
    <w:rsid w:val="00C85E0A"/>
    <w:rsid w:val="00C8639E"/>
    <w:rsid w:val="00C86F3B"/>
    <w:rsid w:val="00C871CB"/>
    <w:rsid w:val="00C900A7"/>
    <w:rsid w:val="00C904D1"/>
    <w:rsid w:val="00C90CD0"/>
    <w:rsid w:val="00C9109F"/>
    <w:rsid w:val="00C91467"/>
    <w:rsid w:val="00C91495"/>
    <w:rsid w:val="00C91613"/>
    <w:rsid w:val="00C92930"/>
    <w:rsid w:val="00C94AB1"/>
    <w:rsid w:val="00C94BA1"/>
    <w:rsid w:val="00C95196"/>
    <w:rsid w:val="00C954FF"/>
    <w:rsid w:val="00C95835"/>
    <w:rsid w:val="00C95C16"/>
    <w:rsid w:val="00C95FAD"/>
    <w:rsid w:val="00C96346"/>
    <w:rsid w:val="00C96A2A"/>
    <w:rsid w:val="00C96CFA"/>
    <w:rsid w:val="00C976AF"/>
    <w:rsid w:val="00CA0391"/>
    <w:rsid w:val="00CA0906"/>
    <w:rsid w:val="00CA0B0F"/>
    <w:rsid w:val="00CA0C21"/>
    <w:rsid w:val="00CA11AA"/>
    <w:rsid w:val="00CA1E6E"/>
    <w:rsid w:val="00CA20C1"/>
    <w:rsid w:val="00CA2F51"/>
    <w:rsid w:val="00CA3634"/>
    <w:rsid w:val="00CA36ED"/>
    <w:rsid w:val="00CA3A74"/>
    <w:rsid w:val="00CA3E55"/>
    <w:rsid w:val="00CA3EAA"/>
    <w:rsid w:val="00CA481E"/>
    <w:rsid w:val="00CA4A77"/>
    <w:rsid w:val="00CA4D20"/>
    <w:rsid w:val="00CA4E86"/>
    <w:rsid w:val="00CA4FB2"/>
    <w:rsid w:val="00CA520D"/>
    <w:rsid w:val="00CA68CF"/>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478F"/>
    <w:rsid w:val="00CB4C0A"/>
    <w:rsid w:val="00CB4EC1"/>
    <w:rsid w:val="00CB62F1"/>
    <w:rsid w:val="00CB666C"/>
    <w:rsid w:val="00CB6BFF"/>
    <w:rsid w:val="00CB74B3"/>
    <w:rsid w:val="00CB751A"/>
    <w:rsid w:val="00CB7681"/>
    <w:rsid w:val="00CB7AD7"/>
    <w:rsid w:val="00CC0484"/>
    <w:rsid w:val="00CC06CE"/>
    <w:rsid w:val="00CC08E1"/>
    <w:rsid w:val="00CC0A24"/>
    <w:rsid w:val="00CC0AFB"/>
    <w:rsid w:val="00CC0DC4"/>
    <w:rsid w:val="00CC1695"/>
    <w:rsid w:val="00CC17FB"/>
    <w:rsid w:val="00CC1A27"/>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76B6"/>
    <w:rsid w:val="00CE0625"/>
    <w:rsid w:val="00CE0C74"/>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6A6"/>
    <w:rsid w:val="00CF58F5"/>
    <w:rsid w:val="00CF6443"/>
    <w:rsid w:val="00CF6AD6"/>
    <w:rsid w:val="00CF6E39"/>
    <w:rsid w:val="00CF6E3B"/>
    <w:rsid w:val="00CF703B"/>
    <w:rsid w:val="00CF7DA8"/>
    <w:rsid w:val="00D00338"/>
    <w:rsid w:val="00D0095F"/>
    <w:rsid w:val="00D00EA9"/>
    <w:rsid w:val="00D0111A"/>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6A"/>
    <w:rsid w:val="00D16035"/>
    <w:rsid w:val="00D164A3"/>
    <w:rsid w:val="00D171A5"/>
    <w:rsid w:val="00D176D1"/>
    <w:rsid w:val="00D177C9"/>
    <w:rsid w:val="00D20C24"/>
    <w:rsid w:val="00D214DA"/>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1D4"/>
    <w:rsid w:val="00D36E17"/>
    <w:rsid w:val="00D37023"/>
    <w:rsid w:val="00D37515"/>
    <w:rsid w:val="00D379A3"/>
    <w:rsid w:val="00D37F37"/>
    <w:rsid w:val="00D40832"/>
    <w:rsid w:val="00D41BC2"/>
    <w:rsid w:val="00D42339"/>
    <w:rsid w:val="00D43707"/>
    <w:rsid w:val="00D437BB"/>
    <w:rsid w:val="00D43E6E"/>
    <w:rsid w:val="00D442A6"/>
    <w:rsid w:val="00D44931"/>
    <w:rsid w:val="00D45308"/>
    <w:rsid w:val="00D453F2"/>
    <w:rsid w:val="00D460AC"/>
    <w:rsid w:val="00D46303"/>
    <w:rsid w:val="00D46335"/>
    <w:rsid w:val="00D46E1A"/>
    <w:rsid w:val="00D47179"/>
    <w:rsid w:val="00D47453"/>
    <w:rsid w:val="00D4781C"/>
    <w:rsid w:val="00D47A7E"/>
    <w:rsid w:val="00D50391"/>
    <w:rsid w:val="00D509C6"/>
    <w:rsid w:val="00D50A76"/>
    <w:rsid w:val="00D50AF9"/>
    <w:rsid w:val="00D50B7F"/>
    <w:rsid w:val="00D51451"/>
    <w:rsid w:val="00D515AF"/>
    <w:rsid w:val="00D516A9"/>
    <w:rsid w:val="00D526DD"/>
    <w:rsid w:val="00D52D70"/>
    <w:rsid w:val="00D53373"/>
    <w:rsid w:val="00D535BF"/>
    <w:rsid w:val="00D53B15"/>
    <w:rsid w:val="00D54378"/>
    <w:rsid w:val="00D54404"/>
    <w:rsid w:val="00D54E7D"/>
    <w:rsid w:val="00D554E9"/>
    <w:rsid w:val="00D55A1F"/>
    <w:rsid w:val="00D55B0D"/>
    <w:rsid w:val="00D56ECC"/>
    <w:rsid w:val="00D56FDA"/>
    <w:rsid w:val="00D57445"/>
    <w:rsid w:val="00D57463"/>
    <w:rsid w:val="00D57620"/>
    <w:rsid w:val="00D5780F"/>
    <w:rsid w:val="00D57BE3"/>
    <w:rsid w:val="00D601C2"/>
    <w:rsid w:val="00D604EB"/>
    <w:rsid w:val="00D60D70"/>
    <w:rsid w:val="00D613DF"/>
    <w:rsid w:val="00D61735"/>
    <w:rsid w:val="00D63ABF"/>
    <w:rsid w:val="00D63B46"/>
    <w:rsid w:val="00D643D5"/>
    <w:rsid w:val="00D6499F"/>
    <w:rsid w:val="00D65F2A"/>
    <w:rsid w:val="00D675CB"/>
    <w:rsid w:val="00D67870"/>
    <w:rsid w:val="00D67C17"/>
    <w:rsid w:val="00D7092B"/>
    <w:rsid w:val="00D71E43"/>
    <w:rsid w:val="00D729F1"/>
    <w:rsid w:val="00D72AC5"/>
    <w:rsid w:val="00D72BAD"/>
    <w:rsid w:val="00D732EA"/>
    <w:rsid w:val="00D735F4"/>
    <w:rsid w:val="00D73A75"/>
    <w:rsid w:val="00D73C72"/>
    <w:rsid w:val="00D73D2C"/>
    <w:rsid w:val="00D745C9"/>
    <w:rsid w:val="00D74E27"/>
    <w:rsid w:val="00D74F8C"/>
    <w:rsid w:val="00D74FC7"/>
    <w:rsid w:val="00D7608D"/>
    <w:rsid w:val="00D7664C"/>
    <w:rsid w:val="00D76872"/>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4459"/>
    <w:rsid w:val="00D8456A"/>
    <w:rsid w:val="00D84625"/>
    <w:rsid w:val="00D8479F"/>
    <w:rsid w:val="00D84838"/>
    <w:rsid w:val="00D848E9"/>
    <w:rsid w:val="00D851C8"/>
    <w:rsid w:val="00D868FD"/>
    <w:rsid w:val="00D8702C"/>
    <w:rsid w:val="00D875B9"/>
    <w:rsid w:val="00D876EE"/>
    <w:rsid w:val="00D90919"/>
    <w:rsid w:val="00D90EAE"/>
    <w:rsid w:val="00D91563"/>
    <w:rsid w:val="00D91694"/>
    <w:rsid w:val="00D9256C"/>
    <w:rsid w:val="00D931CF"/>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A1116"/>
    <w:rsid w:val="00DA17C4"/>
    <w:rsid w:val="00DA181A"/>
    <w:rsid w:val="00DA2AB9"/>
    <w:rsid w:val="00DA3191"/>
    <w:rsid w:val="00DA3719"/>
    <w:rsid w:val="00DA3DBB"/>
    <w:rsid w:val="00DA4076"/>
    <w:rsid w:val="00DA4A45"/>
    <w:rsid w:val="00DA510F"/>
    <w:rsid w:val="00DA5FD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C40"/>
    <w:rsid w:val="00DD505D"/>
    <w:rsid w:val="00DD52D6"/>
    <w:rsid w:val="00DD5D7E"/>
    <w:rsid w:val="00DD6235"/>
    <w:rsid w:val="00DD7313"/>
    <w:rsid w:val="00DD73E9"/>
    <w:rsid w:val="00DD782C"/>
    <w:rsid w:val="00DD78CE"/>
    <w:rsid w:val="00DD7C30"/>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F6"/>
    <w:rsid w:val="00DF2085"/>
    <w:rsid w:val="00DF20CA"/>
    <w:rsid w:val="00DF2341"/>
    <w:rsid w:val="00DF26D8"/>
    <w:rsid w:val="00DF37C7"/>
    <w:rsid w:val="00DF3841"/>
    <w:rsid w:val="00DF4228"/>
    <w:rsid w:val="00DF5148"/>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8EC"/>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31A6"/>
    <w:rsid w:val="00E13CCD"/>
    <w:rsid w:val="00E13DB6"/>
    <w:rsid w:val="00E13EEB"/>
    <w:rsid w:val="00E1414C"/>
    <w:rsid w:val="00E14BE9"/>
    <w:rsid w:val="00E14E7C"/>
    <w:rsid w:val="00E151E4"/>
    <w:rsid w:val="00E165F5"/>
    <w:rsid w:val="00E16652"/>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A8A"/>
    <w:rsid w:val="00E2612B"/>
    <w:rsid w:val="00E26754"/>
    <w:rsid w:val="00E27380"/>
    <w:rsid w:val="00E27650"/>
    <w:rsid w:val="00E30DC3"/>
    <w:rsid w:val="00E30F64"/>
    <w:rsid w:val="00E31946"/>
    <w:rsid w:val="00E31A69"/>
    <w:rsid w:val="00E32ACD"/>
    <w:rsid w:val="00E33FF3"/>
    <w:rsid w:val="00E3420D"/>
    <w:rsid w:val="00E34246"/>
    <w:rsid w:val="00E344A9"/>
    <w:rsid w:val="00E34C67"/>
    <w:rsid w:val="00E35120"/>
    <w:rsid w:val="00E35297"/>
    <w:rsid w:val="00E3587F"/>
    <w:rsid w:val="00E360F4"/>
    <w:rsid w:val="00E365BB"/>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59F"/>
    <w:rsid w:val="00E43792"/>
    <w:rsid w:val="00E4499E"/>
    <w:rsid w:val="00E44F4F"/>
    <w:rsid w:val="00E450F5"/>
    <w:rsid w:val="00E451DC"/>
    <w:rsid w:val="00E4520E"/>
    <w:rsid w:val="00E4551B"/>
    <w:rsid w:val="00E45744"/>
    <w:rsid w:val="00E45B69"/>
    <w:rsid w:val="00E45B98"/>
    <w:rsid w:val="00E4681D"/>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2872"/>
    <w:rsid w:val="00E5315E"/>
    <w:rsid w:val="00E539D4"/>
    <w:rsid w:val="00E53E07"/>
    <w:rsid w:val="00E547DD"/>
    <w:rsid w:val="00E5560B"/>
    <w:rsid w:val="00E55E16"/>
    <w:rsid w:val="00E57B50"/>
    <w:rsid w:val="00E57F00"/>
    <w:rsid w:val="00E60764"/>
    <w:rsid w:val="00E60A96"/>
    <w:rsid w:val="00E60EA9"/>
    <w:rsid w:val="00E610CB"/>
    <w:rsid w:val="00E62FB7"/>
    <w:rsid w:val="00E63C60"/>
    <w:rsid w:val="00E63D65"/>
    <w:rsid w:val="00E6439A"/>
    <w:rsid w:val="00E64652"/>
    <w:rsid w:val="00E64722"/>
    <w:rsid w:val="00E6543E"/>
    <w:rsid w:val="00E65AD8"/>
    <w:rsid w:val="00E65E4A"/>
    <w:rsid w:val="00E6725F"/>
    <w:rsid w:val="00E674F3"/>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3681"/>
    <w:rsid w:val="00E842F0"/>
    <w:rsid w:val="00E8452D"/>
    <w:rsid w:val="00E84A48"/>
    <w:rsid w:val="00E84B6E"/>
    <w:rsid w:val="00E851D1"/>
    <w:rsid w:val="00E85782"/>
    <w:rsid w:val="00E85D99"/>
    <w:rsid w:val="00E85F82"/>
    <w:rsid w:val="00E865AB"/>
    <w:rsid w:val="00E871B0"/>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895"/>
    <w:rsid w:val="00E96A47"/>
    <w:rsid w:val="00E976F5"/>
    <w:rsid w:val="00E9792A"/>
    <w:rsid w:val="00E97D5C"/>
    <w:rsid w:val="00EA01A5"/>
    <w:rsid w:val="00EA0473"/>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DA7"/>
    <w:rsid w:val="00EB2548"/>
    <w:rsid w:val="00EB2BC1"/>
    <w:rsid w:val="00EB2DCE"/>
    <w:rsid w:val="00EB2E5E"/>
    <w:rsid w:val="00EB325F"/>
    <w:rsid w:val="00EB3468"/>
    <w:rsid w:val="00EB363C"/>
    <w:rsid w:val="00EB36AF"/>
    <w:rsid w:val="00EB3A5E"/>
    <w:rsid w:val="00EB40C2"/>
    <w:rsid w:val="00EB4D09"/>
    <w:rsid w:val="00EB517A"/>
    <w:rsid w:val="00EB5390"/>
    <w:rsid w:val="00EB56A3"/>
    <w:rsid w:val="00EB5850"/>
    <w:rsid w:val="00EB5A2D"/>
    <w:rsid w:val="00EB69F1"/>
    <w:rsid w:val="00EB7A0C"/>
    <w:rsid w:val="00EB7C32"/>
    <w:rsid w:val="00EB7D85"/>
    <w:rsid w:val="00EC0382"/>
    <w:rsid w:val="00EC0861"/>
    <w:rsid w:val="00EC0A92"/>
    <w:rsid w:val="00EC0C82"/>
    <w:rsid w:val="00EC0EB4"/>
    <w:rsid w:val="00EC1031"/>
    <w:rsid w:val="00EC24BD"/>
    <w:rsid w:val="00EC3978"/>
    <w:rsid w:val="00EC3AD7"/>
    <w:rsid w:val="00EC4457"/>
    <w:rsid w:val="00EC51F3"/>
    <w:rsid w:val="00EC5AF8"/>
    <w:rsid w:val="00EC71A7"/>
    <w:rsid w:val="00EC739C"/>
    <w:rsid w:val="00EC76F4"/>
    <w:rsid w:val="00EC7A1C"/>
    <w:rsid w:val="00EC7F6C"/>
    <w:rsid w:val="00ED05BE"/>
    <w:rsid w:val="00ED06EB"/>
    <w:rsid w:val="00ED1532"/>
    <w:rsid w:val="00ED1701"/>
    <w:rsid w:val="00ED269E"/>
    <w:rsid w:val="00ED2760"/>
    <w:rsid w:val="00ED283E"/>
    <w:rsid w:val="00ED3407"/>
    <w:rsid w:val="00ED372E"/>
    <w:rsid w:val="00ED3E61"/>
    <w:rsid w:val="00ED4F0E"/>
    <w:rsid w:val="00ED590D"/>
    <w:rsid w:val="00ED5AEE"/>
    <w:rsid w:val="00ED76E9"/>
    <w:rsid w:val="00ED7D9D"/>
    <w:rsid w:val="00EE09DF"/>
    <w:rsid w:val="00EE0AB5"/>
    <w:rsid w:val="00EE1511"/>
    <w:rsid w:val="00EE1BBA"/>
    <w:rsid w:val="00EE1DB4"/>
    <w:rsid w:val="00EE20E0"/>
    <w:rsid w:val="00EE29AC"/>
    <w:rsid w:val="00EE3532"/>
    <w:rsid w:val="00EE388F"/>
    <w:rsid w:val="00EE3ADB"/>
    <w:rsid w:val="00EE3BC2"/>
    <w:rsid w:val="00EE3CAF"/>
    <w:rsid w:val="00EE4726"/>
    <w:rsid w:val="00EE4F70"/>
    <w:rsid w:val="00EE5097"/>
    <w:rsid w:val="00EE50DB"/>
    <w:rsid w:val="00EE6260"/>
    <w:rsid w:val="00EE6B4C"/>
    <w:rsid w:val="00EE71AF"/>
    <w:rsid w:val="00EE7799"/>
    <w:rsid w:val="00EE7CA2"/>
    <w:rsid w:val="00EE7CDA"/>
    <w:rsid w:val="00EE7D98"/>
    <w:rsid w:val="00EF018F"/>
    <w:rsid w:val="00EF0238"/>
    <w:rsid w:val="00EF04A8"/>
    <w:rsid w:val="00EF0F4D"/>
    <w:rsid w:val="00EF1342"/>
    <w:rsid w:val="00EF1AD7"/>
    <w:rsid w:val="00EF2AC5"/>
    <w:rsid w:val="00EF37CB"/>
    <w:rsid w:val="00EF3A23"/>
    <w:rsid w:val="00EF3EBF"/>
    <w:rsid w:val="00EF4011"/>
    <w:rsid w:val="00EF60BB"/>
    <w:rsid w:val="00EF6169"/>
    <w:rsid w:val="00EF74F4"/>
    <w:rsid w:val="00EF78DF"/>
    <w:rsid w:val="00EF7E9C"/>
    <w:rsid w:val="00F0013B"/>
    <w:rsid w:val="00F00367"/>
    <w:rsid w:val="00F00A1D"/>
    <w:rsid w:val="00F01512"/>
    <w:rsid w:val="00F01948"/>
    <w:rsid w:val="00F01DE6"/>
    <w:rsid w:val="00F022F0"/>
    <w:rsid w:val="00F0299C"/>
    <w:rsid w:val="00F02A51"/>
    <w:rsid w:val="00F02DF3"/>
    <w:rsid w:val="00F02F92"/>
    <w:rsid w:val="00F0364A"/>
    <w:rsid w:val="00F03AF7"/>
    <w:rsid w:val="00F03FFF"/>
    <w:rsid w:val="00F0481A"/>
    <w:rsid w:val="00F059E8"/>
    <w:rsid w:val="00F05ADA"/>
    <w:rsid w:val="00F05F08"/>
    <w:rsid w:val="00F0646B"/>
    <w:rsid w:val="00F0650C"/>
    <w:rsid w:val="00F07DC6"/>
    <w:rsid w:val="00F100FD"/>
    <w:rsid w:val="00F1017D"/>
    <w:rsid w:val="00F10A8E"/>
    <w:rsid w:val="00F11529"/>
    <w:rsid w:val="00F1155F"/>
    <w:rsid w:val="00F1236D"/>
    <w:rsid w:val="00F13422"/>
    <w:rsid w:val="00F136D6"/>
    <w:rsid w:val="00F13945"/>
    <w:rsid w:val="00F13F0F"/>
    <w:rsid w:val="00F1410A"/>
    <w:rsid w:val="00F14D76"/>
    <w:rsid w:val="00F14DB3"/>
    <w:rsid w:val="00F1501A"/>
    <w:rsid w:val="00F155F0"/>
    <w:rsid w:val="00F1598E"/>
    <w:rsid w:val="00F15B13"/>
    <w:rsid w:val="00F162AA"/>
    <w:rsid w:val="00F164CE"/>
    <w:rsid w:val="00F17617"/>
    <w:rsid w:val="00F1767C"/>
    <w:rsid w:val="00F17939"/>
    <w:rsid w:val="00F2112F"/>
    <w:rsid w:val="00F212AB"/>
    <w:rsid w:val="00F217CF"/>
    <w:rsid w:val="00F222CD"/>
    <w:rsid w:val="00F223B3"/>
    <w:rsid w:val="00F223E1"/>
    <w:rsid w:val="00F2243F"/>
    <w:rsid w:val="00F22B16"/>
    <w:rsid w:val="00F2336C"/>
    <w:rsid w:val="00F2376F"/>
    <w:rsid w:val="00F23F4B"/>
    <w:rsid w:val="00F24AD6"/>
    <w:rsid w:val="00F25388"/>
    <w:rsid w:val="00F258FE"/>
    <w:rsid w:val="00F25D16"/>
    <w:rsid w:val="00F25FE6"/>
    <w:rsid w:val="00F26333"/>
    <w:rsid w:val="00F268AC"/>
    <w:rsid w:val="00F26CC3"/>
    <w:rsid w:val="00F26E26"/>
    <w:rsid w:val="00F274F4"/>
    <w:rsid w:val="00F2753C"/>
    <w:rsid w:val="00F30895"/>
    <w:rsid w:val="00F31264"/>
    <w:rsid w:val="00F31852"/>
    <w:rsid w:val="00F31D2B"/>
    <w:rsid w:val="00F3368F"/>
    <w:rsid w:val="00F33712"/>
    <w:rsid w:val="00F3386D"/>
    <w:rsid w:val="00F33AE0"/>
    <w:rsid w:val="00F33C03"/>
    <w:rsid w:val="00F347E6"/>
    <w:rsid w:val="00F35C50"/>
    <w:rsid w:val="00F363A6"/>
    <w:rsid w:val="00F36BD0"/>
    <w:rsid w:val="00F373D4"/>
    <w:rsid w:val="00F37487"/>
    <w:rsid w:val="00F37F90"/>
    <w:rsid w:val="00F404AA"/>
    <w:rsid w:val="00F405B6"/>
    <w:rsid w:val="00F408C2"/>
    <w:rsid w:val="00F42BCC"/>
    <w:rsid w:val="00F43B94"/>
    <w:rsid w:val="00F43ED9"/>
    <w:rsid w:val="00F43F0E"/>
    <w:rsid w:val="00F43F65"/>
    <w:rsid w:val="00F43FEF"/>
    <w:rsid w:val="00F4423B"/>
    <w:rsid w:val="00F44341"/>
    <w:rsid w:val="00F44C68"/>
    <w:rsid w:val="00F44D0F"/>
    <w:rsid w:val="00F450E7"/>
    <w:rsid w:val="00F45510"/>
    <w:rsid w:val="00F45713"/>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F48"/>
    <w:rsid w:val="00F56482"/>
    <w:rsid w:val="00F56FD6"/>
    <w:rsid w:val="00F578F6"/>
    <w:rsid w:val="00F57B55"/>
    <w:rsid w:val="00F57FC6"/>
    <w:rsid w:val="00F60528"/>
    <w:rsid w:val="00F607CA"/>
    <w:rsid w:val="00F61A3D"/>
    <w:rsid w:val="00F62092"/>
    <w:rsid w:val="00F621F6"/>
    <w:rsid w:val="00F63744"/>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74B7"/>
    <w:rsid w:val="00F87E2F"/>
    <w:rsid w:val="00F90200"/>
    <w:rsid w:val="00F9020E"/>
    <w:rsid w:val="00F90783"/>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7D3"/>
    <w:rsid w:val="00FA5858"/>
    <w:rsid w:val="00FA58CC"/>
    <w:rsid w:val="00FA5F69"/>
    <w:rsid w:val="00FA6456"/>
    <w:rsid w:val="00FA6635"/>
    <w:rsid w:val="00FA75AA"/>
    <w:rsid w:val="00FA75FA"/>
    <w:rsid w:val="00FA798F"/>
    <w:rsid w:val="00FA7F14"/>
    <w:rsid w:val="00FB002F"/>
    <w:rsid w:val="00FB139F"/>
    <w:rsid w:val="00FB3107"/>
    <w:rsid w:val="00FB3129"/>
    <w:rsid w:val="00FB3599"/>
    <w:rsid w:val="00FB390F"/>
    <w:rsid w:val="00FB3C57"/>
    <w:rsid w:val="00FB3F8F"/>
    <w:rsid w:val="00FB421C"/>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7C3"/>
    <w:rsid w:val="00FC348B"/>
    <w:rsid w:val="00FC3A44"/>
    <w:rsid w:val="00FC4724"/>
    <w:rsid w:val="00FC4B85"/>
    <w:rsid w:val="00FC4C47"/>
    <w:rsid w:val="00FC4E5F"/>
    <w:rsid w:val="00FC5063"/>
    <w:rsid w:val="00FC5130"/>
    <w:rsid w:val="00FC51FC"/>
    <w:rsid w:val="00FC553E"/>
    <w:rsid w:val="00FC5A67"/>
    <w:rsid w:val="00FC5D6B"/>
    <w:rsid w:val="00FC6248"/>
    <w:rsid w:val="00FC6538"/>
    <w:rsid w:val="00FC653A"/>
    <w:rsid w:val="00FC68B2"/>
    <w:rsid w:val="00FC7790"/>
    <w:rsid w:val="00FC788A"/>
    <w:rsid w:val="00FC78EE"/>
    <w:rsid w:val="00FD0E7D"/>
    <w:rsid w:val="00FD170F"/>
    <w:rsid w:val="00FD2574"/>
    <w:rsid w:val="00FD27EC"/>
    <w:rsid w:val="00FD2D80"/>
    <w:rsid w:val="00FD2FB5"/>
    <w:rsid w:val="00FD3466"/>
    <w:rsid w:val="00FD3827"/>
    <w:rsid w:val="00FD3B01"/>
    <w:rsid w:val="00FD3CE6"/>
    <w:rsid w:val="00FD3F38"/>
    <w:rsid w:val="00FD47FB"/>
    <w:rsid w:val="00FD5A9F"/>
    <w:rsid w:val="00FD6153"/>
    <w:rsid w:val="00FD6C1C"/>
    <w:rsid w:val="00FD7271"/>
    <w:rsid w:val="00FD759E"/>
    <w:rsid w:val="00FD7B7A"/>
    <w:rsid w:val="00FE09E0"/>
    <w:rsid w:val="00FE1A93"/>
    <w:rsid w:val="00FE2729"/>
    <w:rsid w:val="00FE2FCB"/>
    <w:rsid w:val="00FE39F0"/>
    <w:rsid w:val="00FE3DCF"/>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33DB"/>
    <w:rsid w:val="00FF354F"/>
    <w:rsid w:val="00FF3B46"/>
    <w:rsid w:val="00FF3BB3"/>
    <w:rsid w:val="00FF3DAB"/>
    <w:rsid w:val="00FF3DCA"/>
    <w:rsid w:val="00FF5582"/>
    <w:rsid w:val="00FF57A5"/>
    <w:rsid w:val="00FF5FC0"/>
    <w:rsid w:val="00FF608B"/>
    <w:rsid w:val="00FF65C9"/>
    <w:rsid w:val="00FF678D"/>
    <w:rsid w:val="00FF6A42"/>
    <w:rsid w:val="00FF6C31"/>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AEFDB4-330D-4871-B9FF-36DFCDE07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1</TotalTime>
  <Pages>26</Pages>
  <Words>11659</Words>
  <Characters>66460</Characters>
  <Application>Microsoft Office Word</Application>
  <DocSecurity>0</DocSecurity>
  <Lines>553</Lines>
  <Paragraphs>155</Paragraphs>
  <ScaleCrop>false</ScaleCrop>
  <Company/>
  <LinksUpToDate>false</LinksUpToDate>
  <CharactersWithSpaces>77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2476</cp:revision>
  <dcterms:created xsi:type="dcterms:W3CDTF">2020-05-11T20:29:00Z</dcterms:created>
  <dcterms:modified xsi:type="dcterms:W3CDTF">2020-05-21T02:38:00Z</dcterms:modified>
</cp:coreProperties>
</file>